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6DC53F" w14:textId="77777777" w:rsidR="00E12944" w:rsidRPr="0086079A" w:rsidRDefault="00E12944" w:rsidP="00E12944">
      <w:pPr>
        <w:rPr>
          <w:rFonts w:ascii="Times New Roman" w:eastAsia="Times New Roman" w:hAnsi="Times New Roman" w:cs="Times New Roman"/>
        </w:rPr>
      </w:pPr>
    </w:p>
    <w:tbl>
      <w:tblPr>
        <w:tblW w:w="9972" w:type="dxa"/>
        <w:jc w:val="center"/>
        <w:tblCellSpacing w:w="1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top w:w="20" w:type="dxa"/>
          <w:left w:w="20" w:type="dxa"/>
          <w:bottom w:w="20" w:type="dxa"/>
          <w:right w:w="20" w:type="dxa"/>
        </w:tblCellMar>
        <w:tblLook w:val="04A0" w:firstRow="1" w:lastRow="0" w:firstColumn="1" w:lastColumn="0" w:noHBand="0" w:noVBand="1"/>
      </w:tblPr>
      <w:tblGrid>
        <w:gridCol w:w="1984"/>
        <w:gridCol w:w="6004"/>
        <w:gridCol w:w="1984"/>
      </w:tblGrid>
      <w:tr w:rsidR="00E12944" w:rsidRPr="0086079A" w14:paraId="375D248B" w14:textId="77777777" w:rsidTr="0050236F">
        <w:trPr>
          <w:trHeight w:val="1248"/>
          <w:tblCellSpacing w:w="10" w:type="dxa"/>
          <w:jc w:val="center"/>
        </w:trPr>
        <w:tc>
          <w:tcPr>
            <w:tcW w:w="195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6034F6D9" w14:textId="0F4A7FA8" w:rsidR="00E12944" w:rsidRPr="0086079A" w:rsidRDefault="00E12944" w:rsidP="0050236F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6079A">
              <w:rPr>
                <w:noProof/>
              </w:rPr>
              <w:drawing>
                <wp:inline distT="0" distB="0" distL="0" distR="0" wp14:anchorId="6015E8AF" wp14:editId="32688E43">
                  <wp:extent cx="1042416" cy="1042416"/>
                  <wp:effectExtent l="0" t="0" r="0" b="0"/>
                  <wp:docPr id="2" name="Picture 2" descr="A picture containing text, clipar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 descr="A picture containing text, clipart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45509" cy="104550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98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66E80034" w14:textId="77777777" w:rsidR="00E12944" w:rsidRPr="0086079A" w:rsidRDefault="00E12944" w:rsidP="00E12944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6079A">
              <w:rPr>
                <w:rFonts w:ascii="Calibri" w:eastAsia="Times New Roman" w:hAnsi="Calibri" w:cs="Calibri"/>
                <w:b/>
                <w:bCs/>
                <w:color w:val="000000"/>
                <w:sz w:val="21"/>
                <w:szCs w:val="21"/>
              </w:rPr>
              <w:t>Ministério da Educação</w:t>
            </w:r>
          </w:p>
          <w:p w14:paraId="6D5CA986" w14:textId="77777777" w:rsidR="00E12944" w:rsidRPr="0086079A" w:rsidRDefault="00E12944" w:rsidP="00E12944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6079A">
              <w:rPr>
                <w:rFonts w:ascii="Calibri" w:eastAsia="Times New Roman" w:hAnsi="Calibri" w:cs="Calibri"/>
                <w:b/>
                <w:bCs/>
                <w:color w:val="000000"/>
                <w:sz w:val="21"/>
                <w:szCs w:val="21"/>
              </w:rPr>
              <w:t>Secretaria de Educação Profissional e Tecnológica</w:t>
            </w:r>
          </w:p>
          <w:p w14:paraId="16E06355" w14:textId="77777777" w:rsidR="00E12944" w:rsidRPr="0086079A" w:rsidRDefault="00E12944" w:rsidP="00E12944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1"/>
                <w:szCs w:val="21"/>
              </w:rPr>
            </w:pPr>
            <w:r w:rsidRPr="0086079A">
              <w:rPr>
                <w:rFonts w:ascii="Calibri" w:eastAsia="Times New Roman" w:hAnsi="Calibri" w:cs="Calibri"/>
                <w:b/>
                <w:bCs/>
                <w:color w:val="000000"/>
                <w:sz w:val="21"/>
                <w:szCs w:val="21"/>
              </w:rPr>
              <w:t>Centro Federal de Educação Tecnológica Celso Suckow da Fonseca</w:t>
            </w:r>
          </w:p>
          <w:p w14:paraId="394F6BDA" w14:textId="34B31D53" w:rsidR="00E12944" w:rsidRPr="0086079A" w:rsidRDefault="00231CB9" w:rsidP="00E12944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6079A">
              <w:rPr>
                <w:rFonts w:ascii="Calibri" w:eastAsia="Times New Roman" w:hAnsi="Calibri" w:cs="Calibri"/>
                <w:b/>
                <w:bCs/>
                <w:color w:val="000000"/>
                <w:sz w:val="21"/>
                <w:szCs w:val="21"/>
              </w:rPr>
              <w:t>Diretoria de Pesquisa e Pós-graduação</w:t>
            </w:r>
          </w:p>
          <w:p w14:paraId="36E957F9" w14:textId="77777777" w:rsidR="00E12944" w:rsidRPr="0086079A" w:rsidRDefault="00E12944" w:rsidP="00E12944">
            <w:pPr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95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30E0B3C4" w14:textId="21986887" w:rsidR="00E12944" w:rsidRPr="0086079A" w:rsidRDefault="00E12944" w:rsidP="0050236F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6079A">
              <w:rPr>
                <w:noProof/>
              </w:rPr>
              <w:drawing>
                <wp:inline distT="0" distB="0" distL="0" distR="0" wp14:anchorId="438C5A37" wp14:editId="6D5920C1">
                  <wp:extent cx="1190625" cy="1190625"/>
                  <wp:effectExtent l="0" t="0" r="3175" b="3175"/>
                  <wp:docPr id="1" name="Picture 1" descr="Logo, company nam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 descr="Logo, company name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90625" cy="11906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52DDB18A" w14:textId="0466A4B7" w:rsidR="005D519E" w:rsidRPr="0086079A" w:rsidRDefault="005D519E"/>
    <w:p w14:paraId="3D21DE94" w14:textId="3E3104B7" w:rsidR="00E06E1A" w:rsidRPr="0086079A" w:rsidRDefault="00E06E1A" w:rsidP="00E06E1A">
      <w:pPr>
        <w:jc w:val="center"/>
        <w:rPr>
          <w:b/>
          <w:bCs/>
          <w:sz w:val="28"/>
          <w:szCs w:val="28"/>
        </w:rPr>
      </w:pPr>
      <w:r w:rsidRPr="0086079A">
        <w:rPr>
          <w:b/>
          <w:bCs/>
          <w:sz w:val="28"/>
          <w:szCs w:val="28"/>
        </w:rPr>
        <w:t xml:space="preserve">PROGRAMA DE PÓS-GRADUAÇÃO </w:t>
      </w:r>
      <w:r w:rsidRPr="0086079A">
        <w:rPr>
          <w:b/>
          <w:bCs/>
          <w:i/>
          <w:iCs/>
          <w:sz w:val="28"/>
          <w:szCs w:val="28"/>
        </w:rPr>
        <w:t>STRICTO SENSU</w:t>
      </w:r>
      <w:r w:rsidRPr="0086079A">
        <w:rPr>
          <w:b/>
          <w:bCs/>
          <w:sz w:val="28"/>
          <w:szCs w:val="28"/>
        </w:rPr>
        <w:t xml:space="preserve"> EM CIÊNCIA DA COMPUTAÇÃO</w:t>
      </w:r>
    </w:p>
    <w:p w14:paraId="0AB459CC" w14:textId="718D71EF" w:rsidR="0074720E" w:rsidRPr="0086079A" w:rsidRDefault="0074720E" w:rsidP="00E06E1A">
      <w:pPr>
        <w:jc w:val="center"/>
        <w:rPr>
          <w:b/>
          <w:bCs/>
          <w:sz w:val="32"/>
          <w:szCs w:val="32"/>
        </w:rPr>
      </w:pPr>
      <w:r w:rsidRPr="0086079A">
        <w:rPr>
          <w:b/>
          <w:bCs/>
          <w:sz w:val="32"/>
          <w:szCs w:val="32"/>
        </w:rPr>
        <w:t>SOLICITAÇÃO DE BANCA DE MESTRADO</w:t>
      </w:r>
    </w:p>
    <w:p w14:paraId="48E9CD12" w14:textId="77777777" w:rsidR="00E06E1A" w:rsidRPr="0086079A" w:rsidRDefault="00E06E1A"/>
    <w:p w14:paraId="5BC361D8" w14:textId="77777777" w:rsidR="00992EE1" w:rsidRPr="0086079A" w:rsidRDefault="00992EE1"/>
    <w:tbl>
      <w:tblPr>
        <w:tblStyle w:val="Tabelacomgrade"/>
        <w:tblW w:w="9970" w:type="dxa"/>
        <w:tblLook w:val="04A0" w:firstRow="1" w:lastRow="0" w:firstColumn="1" w:lastColumn="0" w:noHBand="0" w:noVBand="1"/>
      </w:tblPr>
      <w:tblGrid>
        <w:gridCol w:w="1701"/>
        <w:gridCol w:w="3285"/>
        <w:gridCol w:w="1388"/>
        <w:gridCol w:w="1701"/>
        <w:gridCol w:w="1895"/>
      </w:tblGrid>
      <w:tr w:rsidR="00175FBD" w:rsidRPr="0086079A" w14:paraId="4929FB2E" w14:textId="77777777" w:rsidTr="004015B4">
        <w:tc>
          <w:tcPr>
            <w:tcW w:w="9970" w:type="dxa"/>
            <w:gridSpan w:val="5"/>
            <w:shd w:val="clear" w:color="auto" w:fill="BED6F0"/>
          </w:tcPr>
          <w:p w14:paraId="6BA8E36F" w14:textId="3ADA2735" w:rsidR="00175FBD" w:rsidRPr="0086079A" w:rsidRDefault="00175FBD" w:rsidP="00175FBD">
            <w:pPr>
              <w:jc w:val="center"/>
              <w:rPr>
                <w:b/>
                <w:bCs/>
              </w:rPr>
            </w:pPr>
            <w:r w:rsidRPr="0086079A">
              <w:rPr>
                <w:b/>
                <w:bCs/>
              </w:rPr>
              <w:t>DADOS PESSOAIS</w:t>
            </w:r>
          </w:p>
        </w:tc>
      </w:tr>
      <w:tr w:rsidR="00175FBD" w:rsidRPr="0086079A" w14:paraId="4E7B511E" w14:textId="77777777" w:rsidTr="004015B4">
        <w:tc>
          <w:tcPr>
            <w:tcW w:w="9970" w:type="dxa"/>
            <w:gridSpan w:val="5"/>
          </w:tcPr>
          <w:p w14:paraId="160EBD27" w14:textId="597B90B4" w:rsidR="00175FBD" w:rsidRPr="0086079A" w:rsidRDefault="00175FBD">
            <w:r w:rsidRPr="0086079A">
              <w:t>Nome</w:t>
            </w:r>
            <w:r w:rsidR="00976C10">
              <w:t>:</w:t>
            </w:r>
            <w:r w:rsidR="00101EAD">
              <w:t xml:space="preserve"> </w:t>
            </w:r>
            <w:sdt>
              <w:sdtPr>
                <w:id w:val="517744527"/>
                <w:placeholder>
                  <w:docPart w:val="629A5434805C4D90B3B993B8B777AD13"/>
                </w:placeholder>
                <w:showingPlcHdr/>
              </w:sdtPr>
              <w:sdtContent>
                <w:r w:rsidR="00101EAD">
                  <w:rPr>
                    <w:rStyle w:val="TextodoEspaoReservado"/>
                  </w:rPr>
                  <w:t>I</w:t>
                </w:r>
                <w:r w:rsidR="00101EAD" w:rsidRPr="00E12792">
                  <w:rPr>
                    <w:rStyle w:val="TextodoEspaoReservado"/>
                  </w:rPr>
                  <w:t xml:space="preserve">nserir o </w:t>
                </w:r>
                <w:r w:rsidR="00892E3C">
                  <w:rPr>
                    <w:rStyle w:val="TextodoEspaoReservado"/>
                  </w:rPr>
                  <w:t>nome</w:t>
                </w:r>
                <w:r w:rsidR="00101EAD" w:rsidRPr="00E12792">
                  <w:rPr>
                    <w:rStyle w:val="TextodoEspaoReservado"/>
                  </w:rPr>
                  <w:t>.</w:t>
                </w:r>
              </w:sdtContent>
            </w:sdt>
          </w:p>
        </w:tc>
      </w:tr>
      <w:tr w:rsidR="00175FBD" w:rsidRPr="0086079A" w14:paraId="6C8866BC" w14:textId="77777777" w:rsidTr="004015B4">
        <w:tc>
          <w:tcPr>
            <w:tcW w:w="9970" w:type="dxa"/>
            <w:gridSpan w:val="5"/>
          </w:tcPr>
          <w:p w14:paraId="1E77947E" w14:textId="07CF3D69" w:rsidR="00175FBD" w:rsidRPr="0086079A" w:rsidRDefault="00175FBD">
            <w:r w:rsidRPr="0086079A">
              <w:t>Matrícula</w:t>
            </w:r>
            <w:r w:rsidR="00976C10">
              <w:t>:</w:t>
            </w:r>
            <w:r w:rsidR="00414D7E">
              <w:t xml:space="preserve"> </w:t>
            </w:r>
            <w:sdt>
              <w:sdtPr>
                <w:id w:val="1999925813"/>
                <w:placeholder>
                  <w:docPart w:val="283C087FC72F4B5FB230F4EA603CBDEE"/>
                </w:placeholder>
                <w:showingPlcHdr/>
              </w:sdtPr>
              <w:sdtContent>
                <w:r w:rsidR="00414D7E">
                  <w:rPr>
                    <w:rStyle w:val="TextodoEspaoReservado"/>
                  </w:rPr>
                  <w:t>I</w:t>
                </w:r>
                <w:r w:rsidR="00414D7E" w:rsidRPr="00E12792">
                  <w:rPr>
                    <w:rStyle w:val="TextodoEspaoReservado"/>
                  </w:rPr>
                  <w:t xml:space="preserve">nserir </w:t>
                </w:r>
                <w:r w:rsidR="00892E3C">
                  <w:rPr>
                    <w:rStyle w:val="TextodoEspaoReservado"/>
                  </w:rPr>
                  <w:t>a matrícula</w:t>
                </w:r>
                <w:r w:rsidR="00414D7E" w:rsidRPr="00E12792">
                  <w:rPr>
                    <w:rStyle w:val="TextodoEspaoReservado"/>
                  </w:rPr>
                  <w:t>.</w:t>
                </w:r>
              </w:sdtContent>
            </w:sdt>
          </w:p>
        </w:tc>
      </w:tr>
      <w:tr w:rsidR="007B2907" w:rsidRPr="0086079A" w14:paraId="7FBD72EC" w14:textId="77777777" w:rsidTr="004015B4">
        <w:tc>
          <w:tcPr>
            <w:tcW w:w="9970" w:type="dxa"/>
            <w:gridSpan w:val="5"/>
          </w:tcPr>
          <w:p w14:paraId="2B127FCC" w14:textId="28A9DE66" w:rsidR="007B2907" w:rsidRPr="0086079A" w:rsidRDefault="007B2907">
            <w:r>
              <w:t xml:space="preserve">E-mail: </w:t>
            </w:r>
            <w:sdt>
              <w:sdtPr>
                <w:id w:val="163752131"/>
                <w:placeholder>
                  <w:docPart w:val="60A8CC5D476D4F908A0363F0F8A76E55"/>
                </w:placeholder>
                <w:showingPlcHdr/>
              </w:sdtPr>
              <w:sdtContent>
                <w:r w:rsidR="00B17049">
                  <w:rPr>
                    <w:rStyle w:val="TextodoEspaoReservado"/>
                  </w:rPr>
                  <w:t>I</w:t>
                </w:r>
                <w:r w:rsidRPr="00F1629E">
                  <w:rPr>
                    <w:rStyle w:val="TextodoEspaoReservado"/>
                  </w:rPr>
                  <w:t xml:space="preserve">nserir </w:t>
                </w:r>
                <w:r w:rsidR="00B17049">
                  <w:rPr>
                    <w:rStyle w:val="TextodoEspaoReservado"/>
                  </w:rPr>
                  <w:t>e-mail</w:t>
                </w:r>
                <w:r w:rsidRPr="00F1629E">
                  <w:rPr>
                    <w:rStyle w:val="TextodoEspaoReservado"/>
                  </w:rPr>
                  <w:t>.</w:t>
                </w:r>
              </w:sdtContent>
            </w:sdt>
          </w:p>
        </w:tc>
      </w:tr>
      <w:tr w:rsidR="00175FBD" w:rsidRPr="0086079A" w14:paraId="24FC37F3" w14:textId="77777777" w:rsidTr="004015B4">
        <w:tc>
          <w:tcPr>
            <w:tcW w:w="4986" w:type="dxa"/>
            <w:gridSpan w:val="2"/>
          </w:tcPr>
          <w:p w14:paraId="6BE3BE78" w14:textId="048778CF" w:rsidR="00175FBD" w:rsidRPr="0086079A" w:rsidRDefault="00175FBD">
            <w:r w:rsidRPr="0086079A">
              <w:t>Orientador(a)</w:t>
            </w:r>
            <w:r w:rsidR="00976C10">
              <w:t>:</w:t>
            </w:r>
            <w:r w:rsidR="00414D7E">
              <w:t xml:space="preserve"> </w:t>
            </w:r>
            <w:sdt>
              <w:sdtPr>
                <w:id w:val="1012953239"/>
                <w:placeholder>
                  <w:docPart w:val="5DA2A537279949D5A0901D393FE8D60F"/>
                </w:placeholder>
                <w:showingPlcHdr/>
              </w:sdtPr>
              <w:sdtContent>
                <w:r w:rsidR="00414D7E">
                  <w:rPr>
                    <w:rStyle w:val="TextodoEspaoReservado"/>
                  </w:rPr>
                  <w:t>I</w:t>
                </w:r>
                <w:r w:rsidR="00414D7E" w:rsidRPr="00E12792">
                  <w:rPr>
                    <w:rStyle w:val="TextodoEspaoReservado"/>
                  </w:rPr>
                  <w:t xml:space="preserve">nserir o </w:t>
                </w:r>
                <w:r w:rsidR="00892E3C">
                  <w:rPr>
                    <w:rStyle w:val="TextodoEspaoReservado"/>
                  </w:rPr>
                  <w:t>nome</w:t>
                </w:r>
                <w:r w:rsidR="00414D7E" w:rsidRPr="00E12792">
                  <w:rPr>
                    <w:rStyle w:val="TextodoEspaoReservado"/>
                  </w:rPr>
                  <w:t>.</w:t>
                </w:r>
              </w:sdtContent>
            </w:sdt>
          </w:p>
        </w:tc>
        <w:tc>
          <w:tcPr>
            <w:tcW w:w="4984" w:type="dxa"/>
            <w:gridSpan w:val="3"/>
          </w:tcPr>
          <w:p w14:paraId="1B0EE1E1" w14:textId="400A8D5D" w:rsidR="00175FBD" w:rsidRPr="0086079A" w:rsidRDefault="00175FBD">
            <w:r w:rsidRPr="0086079A">
              <w:t>Coorientador(a)</w:t>
            </w:r>
            <w:r w:rsidR="00976C10">
              <w:t>:</w:t>
            </w:r>
            <w:r w:rsidR="00414D7E">
              <w:t xml:space="preserve"> </w:t>
            </w:r>
            <w:sdt>
              <w:sdtPr>
                <w:id w:val="-1622297611"/>
                <w:placeholder>
                  <w:docPart w:val="20018D4C031D43E49CF303BCBF816AE2"/>
                </w:placeholder>
                <w:showingPlcHdr/>
              </w:sdtPr>
              <w:sdtContent>
                <w:r w:rsidR="00414D7E">
                  <w:rPr>
                    <w:rStyle w:val="TextodoEspaoReservado"/>
                  </w:rPr>
                  <w:t>I</w:t>
                </w:r>
                <w:r w:rsidR="00414D7E" w:rsidRPr="00E12792">
                  <w:rPr>
                    <w:rStyle w:val="TextodoEspaoReservado"/>
                  </w:rPr>
                  <w:t xml:space="preserve">nserir o </w:t>
                </w:r>
                <w:r w:rsidR="00892E3C">
                  <w:rPr>
                    <w:rStyle w:val="TextodoEspaoReservado"/>
                  </w:rPr>
                  <w:t>nome</w:t>
                </w:r>
                <w:r w:rsidR="00414D7E" w:rsidRPr="00E12792">
                  <w:rPr>
                    <w:rStyle w:val="TextodoEspaoReservado"/>
                  </w:rPr>
                  <w:t>.</w:t>
                </w:r>
              </w:sdtContent>
            </w:sdt>
          </w:p>
        </w:tc>
      </w:tr>
      <w:tr w:rsidR="00175FBD" w:rsidRPr="0086079A" w14:paraId="7C73C754" w14:textId="77777777" w:rsidTr="004015B4">
        <w:tc>
          <w:tcPr>
            <w:tcW w:w="9970" w:type="dxa"/>
            <w:gridSpan w:val="5"/>
            <w:shd w:val="clear" w:color="auto" w:fill="D1E0F0"/>
          </w:tcPr>
          <w:p w14:paraId="134C981A" w14:textId="257CB47D" w:rsidR="00175FBD" w:rsidRPr="0086079A" w:rsidRDefault="00175FBD" w:rsidP="00175FBD">
            <w:pPr>
              <w:jc w:val="center"/>
            </w:pPr>
            <w:r w:rsidRPr="0086079A">
              <w:t>FOMENTO RECEBIDO</w:t>
            </w:r>
            <w:r w:rsidR="009609FA">
              <w:t xml:space="preserve"> / BOLSA</w:t>
            </w:r>
          </w:p>
        </w:tc>
      </w:tr>
      <w:tr w:rsidR="00175FBD" w:rsidRPr="0086079A" w14:paraId="659D252F" w14:textId="77777777" w:rsidTr="004015B4">
        <w:tc>
          <w:tcPr>
            <w:tcW w:w="9970" w:type="dxa"/>
            <w:gridSpan w:val="5"/>
          </w:tcPr>
          <w:p w14:paraId="359D10E0" w14:textId="7672295E" w:rsidR="00175FBD" w:rsidRPr="0086079A" w:rsidRDefault="00175FBD">
            <w:r w:rsidRPr="0086079A">
              <w:t>Programa de Fomento</w:t>
            </w:r>
            <w:r w:rsidR="00976C10">
              <w:t>:</w:t>
            </w:r>
            <w:r w:rsidR="00414D7E">
              <w:t xml:space="preserve"> </w:t>
            </w:r>
            <w:sdt>
              <w:sdtPr>
                <w:id w:val="-1564015035"/>
                <w:placeholder>
                  <w:docPart w:val="35B648A2C6F249D7BA411D0EE37E1CEA"/>
                </w:placeholder>
                <w:showingPlcHdr/>
              </w:sdtPr>
              <w:sdtContent>
                <w:r w:rsidR="00414D7E">
                  <w:rPr>
                    <w:rStyle w:val="TextodoEspaoReservado"/>
                  </w:rPr>
                  <w:t>I</w:t>
                </w:r>
                <w:r w:rsidR="00414D7E" w:rsidRPr="00E12792">
                  <w:rPr>
                    <w:rStyle w:val="TextodoEspaoReservado"/>
                  </w:rPr>
                  <w:t xml:space="preserve">nserir o </w:t>
                </w:r>
                <w:r w:rsidR="00892E3C">
                  <w:rPr>
                    <w:rStyle w:val="TextodoEspaoReservado"/>
                  </w:rPr>
                  <w:t>programa</w:t>
                </w:r>
                <w:r w:rsidR="00414D7E" w:rsidRPr="00E12792">
                  <w:rPr>
                    <w:rStyle w:val="TextodoEspaoReservado"/>
                  </w:rPr>
                  <w:t>.</w:t>
                </w:r>
              </w:sdtContent>
            </w:sdt>
          </w:p>
        </w:tc>
      </w:tr>
      <w:tr w:rsidR="00175FBD" w:rsidRPr="0086079A" w14:paraId="489653F2" w14:textId="77777777" w:rsidTr="004015B4">
        <w:tc>
          <w:tcPr>
            <w:tcW w:w="4986" w:type="dxa"/>
            <w:gridSpan w:val="2"/>
          </w:tcPr>
          <w:p w14:paraId="6C0C3693" w14:textId="5CD8B79E" w:rsidR="00175FBD" w:rsidRPr="0086079A" w:rsidRDefault="00175FBD">
            <w:r w:rsidRPr="0086079A">
              <w:t>Início</w:t>
            </w:r>
            <w:r w:rsidR="00976C10">
              <w:t>:</w:t>
            </w:r>
            <w:r w:rsidR="00414D7E">
              <w:t xml:space="preserve"> </w:t>
            </w:r>
            <w:sdt>
              <w:sdtPr>
                <w:id w:val="-857886231"/>
                <w:placeholder>
                  <w:docPart w:val="9EA339A896EB4B489A360BA7DDA945B6"/>
                </w:placeholder>
                <w:showingPlcHdr/>
                <w:date>
                  <w:dateFormat w:val="dd/MM/yyyy"/>
                  <w:lid w:val="pt-BR"/>
                  <w:storeMappedDataAs w:val="date"/>
                  <w:calendar w:val="gregorian"/>
                </w:date>
              </w:sdtPr>
              <w:sdtContent>
                <w:r w:rsidR="005B072E">
                  <w:rPr>
                    <w:rStyle w:val="TextodoEspaoReservado"/>
                  </w:rPr>
                  <w:t>I</w:t>
                </w:r>
                <w:r w:rsidR="00414D7E" w:rsidRPr="00E12792">
                  <w:rPr>
                    <w:rStyle w:val="TextodoEspaoReservado"/>
                  </w:rPr>
                  <w:t>nserir uma data.</w:t>
                </w:r>
              </w:sdtContent>
            </w:sdt>
          </w:p>
        </w:tc>
        <w:tc>
          <w:tcPr>
            <w:tcW w:w="4984" w:type="dxa"/>
            <w:gridSpan w:val="3"/>
          </w:tcPr>
          <w:p w14:paraId="2B9685C3" w14:textId="035D7D02" w:rsidR="00175FBD" w:rsidRPr="0086079A" w:rsidRDefault="00175FBD">
            <w:r w:rsidRPr="0086079A">
              <w:t>Nº de Meses</w:t>
            </w:r>
            <w:r w:rsidR="00976C10">
              <w:t>:</w:t>
            </w:r>
            <w:r w:rsidR="005B072E">
              <w:t xml:space="preserve"> </w:t>
            </w:r>
            <w:sdt>
              <w:sdtPr>
                <w:id w:val="-925800069"/>
                <w:placeholder>
                  <w:docPart w:val="7438F99231ED41B1BDC4A846A8EA45AE"/>
                </w:placeholder>
                <w:showingPlcHdr/>
              </w:sdtPr>
              <w:sdtContent>
                <w:r w:rsidR="005B072E">
                  <w:rPr>
                    <w:rStyle w:val="TextodoEspaoReservado"/>
                  </w:rPr>
                  <w:t>I</w:t>
                </w:r>
                <w:r w:rsidR="005B072E" w:rsidRPr="00E12792">
                  <w:rPr>
                    <w:rStyle w:val="TextodoEspaoReservado"/>
                  </w:rPr>
                  <w:t xml:space="preserve">nserir </w:t>
                </w:r>
                <w:r w:rsidR="00892E3C">
                  <w:rPr>
                    <w:rStyle w:val="TextodoEspaoReservado"/>
                  </w:rPr>
                  <w:t>a quantidade</w:t>
                </w:r>
                <w:r w:rsidR="005B072E" w:rsidRPr="00E12792">
                  <w:rPr>
                    <w:rStyle w:val="TextodoEspaoReservado"/>
                  </w:rPr>
                  <w:t>.</w:t>
                </w:r>
              </w:sdtContent>
            </w:sdt>
          </w:p>
        </w:tc>
      </w:tr>
      <w:tr w:rsidR="00175FBD" w:rsidRPr="0086079A" w14:paraId="027F8391" w14:textId="77777777" w:rsidTr="004015B4">
        <w:tc>
          <w:tcPr>
            <w:tcW w:w="9970" w:type="dxa"/>
            <w:gridSpan w:val="5"/>
            <w:shd w:val="clear" w:color="auto" w:fill="BED6F0"/>
          </w:tcPr>
          <w:p w14:paraId="7830C842" w14:textId="64049024" w:rsidR="00175FBD" w:rsidRPr="0086079A" w:rsidRDefault="00175FBD" w:rsidP="00175FBD">
            <w:pPr>
              <w:jc w:val="center"/>
            </w:pPr>
            <w:r w:rsidRPr="0086079A">
              <w:t>VÍNCULO</w:t>
            </w:r>
          </w:p>
        </w:tc>
      </w:tr>
      <w:tr w:rsidR="004015B4" w:rsidRPr="0086079A" w14:paraId="5846C97C" w14:textId="77777777" w:rsidTr="004015B4">
        <w:tc>
          <w:tcPr>
            <w:tcW w:w="1701" w:type="dxa"/>
            <w:tcBorders>
              <w:bottom w:val="single" w:sz="4" w:space="0" w:color="auto"/>
              <w:right w:val="nil"/>
            </w:tcBorders>
            <w:vAlign w:val="center"/>
          </w:tcPr>
          <w:p w14:paraId="0C2C6CAC" w14:textId="77777777" w:rsidR="004015B4" w:rsidRPr="0086079A" w:rsidRDefault="004015B4" w:rsidP="004015B4">
            <w:pPr>
              <w:jc w:val="center"/>
            </w:pPr>
            <w:r w:rsidRPr="0086079A">
              <w:t>Vínculo</w:t>
            </w:r>
          </w:p>
          <w:p w14:paraId="4D559810" w14:textId="4A70AA26" w:rsidR="004015B4" w:rsidRPr="0086079A" w:rsidRDefault="004015B4" w:rsidP="004015B4">
            <w:pPr>
              <w:jc w:val="center"/>
            </w:pPr>
            <w:r w:rsidRPr="0086079A">
              <w:t>Empregatício</w:t>
            </w:r>
            <w:r w:rsidR="002856FC">
              <w:t>:</w:t>
            </w:r>
          </w:p>
        </w:tc>
        <w:tc>
          <w:tcPr>
            <w:tcW w:w="3285" w:type="dxa"/>
            <w:tcBorders>
              <w:left w:val="nil"/>
              <w:bottom w:val="single" w:sz="4" w:space="0" w:color="auto"/>
            </w:tcBorders>
            <w:vAlign w:val="center"/>
          </w:tcPr>
          <w:sdt>
            <w:sdtPr>
              <w:id w:val="277616216"/>
              <w:placeholder>
                <w:docPart w:val="1741F646F6744C5490310D32A731CCA3"/>
              </w:placeholder>
              <w:showingPlcHdr/>
              <w:dropDownList>
                <w:listItem w:value="Escolher um item."/>
                <w:listItem w:displayText="CLT" w:value="CLT"/>
                <w:listItem w:displayText="Servidor Público" w:value="Servidor Público"/>
                <w:listItem w:displayText="Aposentado" w:value="Aposentado"/>
                <w:listItem w:displayText="Colaborador" w:value="Colaborador"/>
                <w:listItem w:displayText="Bolsa de Fixação" w:value="Bolsa de Fixação"/>
              </w:dropDownList>
            </w:sdtPr>
            <w:sdtContent>
              <w:p w14:paraId="59196CA5" w14:textId="716C222D" w:rsidR="004015B4" w:rsidRPr="0086079A" w:rsidRDefault="00EE3240" w:rsidP="004015B4">
                <w:r w:rsidRPr="00E12792">
                  <w:rPr>
                    <w:rStyle w:val="TextodoEspaoReservado"/>
                  </w:rPr>
                  <w:t xml:space="preserve">Escolher um </w:t>
                </w:r>
                <w:r w:rsidR="00A2729C">
                  <w:rPr>
                    <w:rStyle w:val="TextodoEspaoReservado"/>
                  </w:rPr>
                  <w:t>vínculo</w:t>
                </w:r>
                <w:r w:rsidRPr="00E12792">
                  <w:rPr>
                    <w:rStyle w:val="TextodoEspaoReservado"/>
                  </w:rPr>
                  <w:t>.</w:t>
                </w:r>
              </w:p>
            </w:sdtContent>
          </w:sdt>
        </w:tc>
        <w:tc>
          <w:tcPr>
            <w:tcW w:w="1388" w:type="dxa"/>
            <w:tcBorders>
              <w:bottom w:val="single" w:sz="4" w:space="0" w:color="auto"/>
              <w:right w:val="nil"/>
            </w:tcBorders>
            <w:vAlign w:val="center"/>
          </w:tcPr>
          <w:p w14:paraId="34B334B7" w14:textId="56565E68" w:rsidR="004015B4" w:rsidRPr="0086079A" w:rsidRDefault="004015B4" w:rsidP="004015B4">
            <w:pPr>
              <w:jc w:val="center"/>
            </w:pPr>
            <w:r w:rsidRPr="0086079A">
              <w:t>Instituição</w:t>
            </w:r>
            <w:r w:rsidR="002856FC">
              <w:t>:</w:t>
            </w:r>
          </w:p>
        </w:tc>
        <w:tc>
          <w:tcPr>
            <w:tcW w:w="3596" w:type="dxa"/>
            <w:gridSpan w:val="2"/>
            <w:tcBorders>
              <w:left w:val="nil"/>
              <w:bottom w:val="single" w:sz="4" w:space="0" w:color="auto"/>
            </w:tcBorders>
            <w:vAlign w:val="center"/>
          </w:tcPr>
          <w:sdt>
            <w:sdtPr>
              <w:id w:val="-56328657"/>
              <w:placeholder>
                <w:docPart w:val="BE6B78E20A684B5C8B32B28BF62E5B45"/>
              </w:placeholder>
              <w:showingPlcHdr/>
              <w:dropDownList>
                <w:listItem w:value="Escolher um item."/>
                <w:listItem w:displayText="Empresa Pública ou Estatal" w:value="Empresa Pública ou Estatal"/>
                <w:listItem w:displayText="Empresa Privada" w:value="Empresa Privada"/>
                <w:listItem w:displayText="Instituição de Ensino e Pesquisa" w:value="Instituição de Ensino e Pesquisa"/>
                <w:listItem w:displayText="Outros" w:value="Outros"/>
              </w:dropDownList>
            </w:sdtPr>
            <w:sdtContent>
              <w:p w14:paraId="3F69C8BD" w14:textId="06A6C07A" w:rsidR="004015B4" w:rsidRPr="0086079A" w:rsidRDefault="00327279" w:rsidP="004015B4">
                <w:r w:rsidRPr="00E12792">
                  <w:rPr>
                    <w:rStyle w:val="TextodoEspaoReservado"/>
                  </w:rPr>
                  <w:t>Escolher um</w:t>
                </w:r>
                <w:r w:rsidR="00A2729C">
                  <w:rPr>
                    <w:rStyle w:val="TextodoEspaoReservado"/>
                  </w:rPr>
                  <w:t>a</w:t>
                </w:r>
                <w:r w:rsidRPr="00E12792">
                  <w:rPr>
                    <w:rStyle w:val="TextodoEspaoReservado"/>
                  </w:rPr>
                  <w:t xml:space="preserve"> i</w:t>
                </w:r>
                <w:r w:rsidR="00A2729C">
                  <w:rPr>
                    <w:rStyle w:val="TextodoEspaoReservado"/>
                  </w:rPr>
                  <w:t>ns</w:t>
                </w:r>
                <w:r w:rsidRPr="00E12792">
                  <w:rPr>
                    <w:rStyle w:val="TextodoEspaoReservado"/>
                  </w:rPr>
                  <w:t>t</w:t>
                </w:r>
                <w:r w:rsidR="00A2729C">
                  <w:rPr>
                    <w:rStyle w:val="TextodoEspaoReservado"/>
                  </w:rPr>
                  <w:t>ituição</w:t>
                </w:r>
                <w:r w:rsidRPr="00E12792">
                  <w:rPr>
                    <w:rStyle w:val="TextodoEspaoReservado"/>
                  </w:rPr>
                  <w:t>.</w:t>
                </w:r>
              </w:p>
            </w:sdtContent>
          </w:sdt>
        </w:tc>
      </w:tr>
      <w:tr w:rsidR="004015B4" w:rsidRPr="0086079A" w14:paraId="0B76D11D" w14:textId="77777777" w:rsidTr="004015B4">
        <w:tc>
          <w:tcPr>
            <w:tcW w:w="1701" w:type="dxa"/>
            <w:tcBorders>
              <w:right w:val="nil"/>
            </w:tcBorders>
            <w:vAlign w:val="center"/>
          </w:tcPr>
          <w:p w14:paraId="1CF5545D" w14:textId="5F3C62FF" w:rsidR="004015B4" w:rsidRPr="0086079A" w:rsidRDefault="004015B4" w:rsidP="004015B4">
            <w:pPr>
              <w:jc w:val="center"/>
            </w:pPr>
            <w:r w:rsidRPr="0086079A">
              <w:t>Expectativa de Atuação</w:t>
            </w:r>
            <w:r w:rsidR="002856FC">
              <w:t>:</w:t>
            </w:r>
          </w:p>
        </w:tc>
        <w:tc>
          <w:tcPr>
            <w:tcW w:w="3285" w:type="dxa"/>
            <w:tcBorders>
              <w:left w:val="nil"/>
            </w:tcBorders>
            <w:vAlign w:val="center"/>
          </w:tcPr>
          <w:p w14:paraId="47F7D724" w14:textId="59CF7216" w:rsidR="004015B4" w:rsidRPr="0086079A" w:rsidRDefault="00000000" w:rsidP="007C4C03">
            <w:sdt>
              <w:sdtPr>
                <w:id w:val="-1798450856"/>
                <w:placeholder>
                  <w:docPart w:val="C6E06DA410B44DE3A20034EB4D16A029"/>
                </w:placeholder>
                <w:showingPlcHdr/>
                <w:dropDownList>
                  <w:listItem w:value="Escolher um item."/>
                  <w:listItem w:displayText="Ensino e Pesquisa" w:value="Ensino e Pesquisa"/>
                  <w:listItem w:displayText="Pesquisa" w:value="Pesquisa"/>
                  <w:listItem w:displayText="Empresas" w:value="Empresas"/>
                  <w:listItem w:displayText="Profissional Autônomo" w:value="Profissional Autônomo"/>
                  <w:listItem w:displayText="Outros" w:value="Outros"/>
                </w:dropDownList>
              </w:sdtPr>
              <w:sdtContent>
                <w:r w:rsidR="00327279" w:rsidRPr="00E12792">
                  <w:rPr>
                    <w:rStyle w:val="TextodoEspaoReservado"/>
                  </w:rPr>
                  <w:t>Escolher um</w:t>
                </w:r>
                <w:r w:rsidR="00A2729C">
                  <w:rPr>
                    <w:rStyle w:val="TextodoEspaoReservado"/>
                  </w:rPr>
                  <w:t>a</w:t>
                </w:r>
                <w:r w:rsidR="00327279" w:rsidRPr="00E12792">
                  <w:rPr>
                    <w:rStyle w:val="TextodoEspaoReservado"/>
                  </w:rPr>
                  <w:t xml:space="preserve"> </w:t>
                </w:r>
                <w:r w:rsidR="00A2729C">
                  <w:rPr>
                    <w:rStyle w:val="TextodoEspaoReservado"/>
                  </w:rPr>
                  <w:t>atuação</w:t>
                </w:r>
                <w:r w:rsidR="00327279" w:rsidRPr="00E12792">
                  <w:rPr>
                    <w:rStyle w:val="TextodoEspaoReservado"/>
                  </w:rPr>
                  <w:t>.</w:t>
                </w:r>
              </w:sdtContent>
            </w:sdt>
          </w:p>
        </w:tc>
        <w:tc>
          <w:tcPr>
            <w:tcW w:w="3089" w:type="dxa"/>
            <w:gridSpan w:val="2"/>
            <w:tcBorders>
              <w:right w:val="nil"/>
            </w:tcBorders>
            <w:vAlign w:val="center"/>
          </w:tcPr>
          <w:p w14:paraId="4ADA945B" w14:textId="6690E92B" w:rsidR="004015B4" w:rsidRPr="0086079A" w:rsidRDefault="004015B4" w:rsidP="004015B4">
            <w:pPr>
              <w:jc w:val="center"/>
            </w:pPr>
            <w:r w:rsidRPr="0086079A">
              <w:t>Há expectativa de atuação na mesma área de titulação?</w:t>
            </w:r>
          </w:p>
        </w:tc>
        <w:tc>
          <w:tcPr>
            <w:tcW w:w="1895" w:type="dxa"/>
            <w:tcBorders>
              <w:left w:val="nil"/>
            </w:tcBorders>
            <w:vAlign w:val="center"/>
          </w:tcPr>
          <w:p w14:paraId="0A05616A" w14:textId="0FD015BA" w:rsidR="004015B4" w:rsidRPr="0086079A" w:rsidRDefault="00000000" w:rsidP="004015B4">
            <w:sdt>
              <w:sdtPr>
                <w:id w:val="-2122753902"/>
                <w:placeholder>
                  <w:docPart w:val="2063475708AD4BAABE28A7691CA11DE4"/>
                </w:placeholder>
                <w:showingPlcHdr/>
                <w:comboBox>
                  <w:listItem w:value="Escolher um item."/>
                  <w:listItem w:displayText="Sim" w:value="Sim"/>
                  <w:listItem w:displayText="Não" w:value="Não"/>
                </w:comboBox>
              </w:sdtPr>
              <w:sdtContent>
                <w:r w:rsidR="00327279" w:rsidRPr="00E12792">
                  <w:rPr>
                    <w:rStyle w:val="TextodoEspaoReservado"/>
                  </w:rPr>
                  <w:t>Escolher um item.</w:t>
                </w:r>
              </w:sdtContent>
            </w:sdt>
          </w:p>
        </w:tc>
      </w:tr>
    </w:tbl>
    <w:p w14:paraId="7059EB7E" w14:textId="77777777" w:rsidR="00175FBD" w:rsidRPr="0086079A" w:rsidRDefault="00175FBD"/>
    <w:p w14:paraId="01E503FE" w14:textId="77777777" w:rsidR="004015B4" w:rsidRPr="0086079A" w:rsidRDefault="004015B4" w:rsidP="0004584B"/>
    <w:tbl>
      <w:tblPr>
        <w:tblStyle w:val="Tabelacomgrade"/>
        <w:tblW w:w="9972" w:type="dxa"/>
        <w:tblLook w:val="04A0" w:firstRow="1" w:lastRow="0" w:firstColumn="1" w:lastColumn="0" w:noHBand="0" w:noVBand="1"/>
      </w:tblPr>
      <w:tblGrid>
        <w:gridCol w:w="2689"/>
        <w:gridCol w:w="2268"/>
        <w:gridCol w:w="5015"/>
      </w:tblGrid>
      <w:tr w:rsidR="0004584B" w:rsidRPr="0086079A" w14:paraId="0F0BA625" w14:textId="77777777" w:rsidTr="00094F9C">
        <w:tc>
          <w:tcPr>
            <w:tcW w:w="9972" w:type="dxa"/>
            <w:gridSpan w:val="3"/>
            <w:shd w:val="clear" w:color="auto" w:fill="C5E0B3"/>
            <w:vAlign w:val="center"/>
          </w:tcPr>
          <w:p w14:paraId="03C7476C" w14:textId="77777777" w:rsidR="0004584B" w:rsidRPr="0086079A" w:rsidRDefault="0004584B" w:rsidP="00C9751A">
            <w:pPr>
              <w:jc w:val="center"/>
              <w:rPr>
                <w:b/>
                <w:bCs/>
              </w:rPr>
            </w:pPr>
            <w:r w:rsidRPr="0086079A">
              <w:rPr>
                <w:b/>
                <w:bCs/>
              </w:rPr>
              <w:t>DADOS DA DEFESA</w:t>
            </w:r>
          </w:p>
        </w:tc>
      </w:tr>
      <w:tr w:rsidR="0004584B" w:rsidRPr="0086079A" w14:paraId="29042BAD" w14:textId="77777777" w:rsidTr="00397B04">
        <w:tc>
          <w:tcPr>
            <w:tcW w:w="9972" w:type="dxa"/>
            <w:gridSpan w:val="3"/>
          </w:tcPr>
          <w:p w14:paraId="4CF19DDA" w14:textId="0D5157CE" w:rsidR="0004584B" w:rsidRPr="0086079A" w:rsidRDefault="0004584B" w:rsidP="00C9751A">
            <w:r w:rsidRPr="0086079A">
              <w:t>Título</w:t>
            </w:r>
          </w:p>
          <w:p w14:paraId="6C4187D0" w14:textId="3A0971DB" w:rsidR="0004584B" w:rsidRPr="0086079A" w:rsidRDefault="00000000" w:rsidP="00C9751A">
            <w:sdt>
              <w:sdtPr>
                <w:id w:val="1852290664"/>
                <w:placeholder>
                  <w:docPart w:val="0CA6586E0A8C4BC9836D253BC99E78E6"/>
                </w:placeholder>
                <w:showingPlcHdr/>
              </w:sdtPr>
              <w:sdtContent>
                <w:r w:rsidR="002856FC">
                  <w:rPr>
                    <w:rStyle w:val="TextodoEspaoReservado"/>
                  </w:rPr>
                  <w:t>I</w:t>
                </w:r>
                <w:r w:rsidR="002856FC" w:rsidRPr="00E12792">
                  <w:rPr>
                    <w:rStyle w:val="TextodoEspaoReservado"/>
                  </w:rPr>
                  <w:t xml:space="preserve">nserir o </w:t>
                </w:r>
                <w:r w:rsidR="00A2729C">
                  <w:rPr>
                    <w:rStyle w:val="TextodoEspaoReservado"/>
                  </w:rPr>
                  <w:t>título</w:t>
                </w:r>
                <w:r w:rsidR="002856FC" w:rsidRPr="00E12792">
                  <w:rPr>
                    <w:rStyle w:val="TextodoEspaoReservado"/>
                  </w:rPr>
                  <w:t>.</w:t>
                </w:r>
              </w:sdtContent>
            </w:sdt>
          </w:p>
        </w:tc>
      </w:tr>
      <w:tr w:rsidR="00397B04" w:rsidRPr="0086079A" w14:paraId="179DAE4F" w14:textId="77777777" w:rsidTr="00397B04">
        <w:tc>
          <w:tcPr>
            <w:tcW w:w="4957" w:type="dxa"/>
            <w:gridSpan w:val="2"/>
          </w:tcPr>
          <w:p w14:paraId="200C6218" w14:textId="1D022E20" w:rsidR="00397B04" w:rsidRPr="0086079A" w:rsidRDefault="009609FA" w:rsidP="00C9751A">
            <w:r>
              <w:t>Previsão</w:t>
            </w:r>
            <w:r w:rsidR="00397B04" w:rsidRPr="0086079A">
              <w:t xml:space="preserve"> da Defesa</w:t>
            </w:r>
            <w:r w:rsidR="00057236">
              <w:t xml:space="preserve">: </w:t>
            </w:r>
            <w:sdt>
              <w:sdtPr>
                <w:id w:val="1465079187"/>
                <w:placeholder>
                  <w:docPart w:val="565BD8ED6CCF443D980B56F13CA50392"/>
                </w:placeholder>
                <w:showingPlcHdr/>
                <w:date>
                  <w:dateFormat w:val="dd/MM/yyyy"/>
                  <w:lid w:val="pt-BR"/>
                  <w:storeMappedDataAs w:val="date"/>
                  <w:calendar w:val="gregorian"/>
                </w:date>
              </w:sdtPr>
              <w:sdtContent>
                <w:r w:rsidR="00057236">
                  <w:rPr>
                    <w:rStyle w:val="TextodoEspaoReservado"/>
                  </w:rPr>
                  <w:t>I</w:t>
                </w:r>
                <w:r w:rsidR="00057236" w:rsidRPr="00E12792">
                  <w:rPr>
                    <w:rStyle w:val="TextodoEspaoReservado"/>
                  </w:rPr>
                  <w:t>nserir uma data.</w:t>
                </w:r>
              </w:sdtContent>
            </w:sdt>
          </w:p>
        </w:tc>
        <w:tc>
          <w:tcPr>
            <w:tcW w:w="5015" w:type="dxa"/>
          </w:tcPr>
          <w:p w14:paraId="47BF794F" w14:textId="2D9859AB" w:rsidR="00397B04" w:rsidRPr="0086079A" w:rsidRDefault="00397B04" w:rsidP="00C9751A">
            <w:r w:rsidRPr="0086079A">
              <w:t>Horário</w:t>
            </w:r>
            <w:r w:rsidR="00057236">
              <w:t xml:space="preserve">: </w:t>
            </w:r>
            <w:sdt>
              <w:sdtPr>
                <w:id w:val="-475060848"/>
                <w:placeholder>
                  <w:docPart w:val="0DCDB767561043CEAB3996FFBFA3BCB9"/>
                </w:placeholder>
                <w:showingPlcHdr/>
              </w:sdtPr>
              <w:sdtContent>
                <w:r w:rsidR="00A2729C">
                  <w:rPr>
                    <w:rStyle w:val="TextodoEspaoReservado"/>
                  </w:rPr>
                  <w:t>I</w:t>
                </w:r>
                <w:r w:rsidR="00A2729C" w:rsidRPr="00E12792">
                  <w:rPr>
                    <w:rStyle w:val="TextodoEspaoReservado"/>
                  </w:rPr>
                  <w:t xml:space="preserve">nserir </w:t>
                </w:r>
                <w:r w:rsidR="00A2729C">
                  <w:rPr>
                    <w:rStyle w:val="TextodoEspaoReservado"/>
                  </w:rPr>
                  <w:t>um horário</w:t>
                </w:r>
                <w:r w:rsidR="00A2729C" w:rsidRPr="00E12792">
                  <w:rPr>
                    <w:rStyle w:val="TextodoEspaoReservado"/>
                  </w:rPr>
                  <w:t>.</w:t>
                </w:r>
              </w:sdtContent>
            </w:sdt>
          </w:p>
        </w:tc>
      </w:tr>
      <w:tr w:rsidR="00397B04" w:rsidRPr="0086079A" w14:paraId="694728F0" w14:textId="77777777" w:rsidTr="00397B04">
        <w:tc>
          <w:tcPr>
            <w:tcW w:w="9972" w:type="dxa"/>
            <w:gridSpan w:val="3"/>
          </w:tcPr>
          <w:p w14:paraId="189362EF" w14:textId="272FC7DE" w:rsidR="00397B04" w:rsidRPr="0086079A" w:rsidRDefault="00397B04" w:rsidP="00C9751A">
            <w:r w:rsidRPr="0086079A">
              <w:t>Local</w:t>
            </w:r>
            <w:r w:rsidR="00057236">
              <w:t xml:space="preserve">: </w:t>
            </w:r>
            <w:sdt>
              <w:sdtPr>
                <w:id w:val="1172531399"/>
                <w:placeholder>
                  <w:docPart w:val="609D0C7E16C24FE39F921E99A0B0B7A6"/>
                </w:placeholder>
                <w:showingPlcHdr/>
              </w:sdtPr>
              <w:sdtContent>
                <w:r w:rsidR="00057236">
                  <w:rPr>
                    <w:rStyle w:val="TextodoEspaoReservado"/>
                  </w:rPr>
                  <w:t>I</w:t>
                </w:r>
                <w:r w:rsidR="00057236" w:rsidRPr="00E12792">
                  <w:rPr>
                    <w:rStyle w:val="TextodoEspaoReservado"/>
                  </w:rPr>
                  <w:t xml:space="preserve">nserir o </w:t>
                </w:r>
                <w:r w:rsidR="00A2729C">
                  <w:rPr>
                    <w:rStyle w:val="TextodoEspaoReservado"/>
                  </w:rPr>
                  <w:t>local</w:t>
                </w:r>
                <w:r w:rsidR="00057236" w:rsidRPr="00E12792">
                  <w:rPr>
                    <w:rStyle w:val="TextodoEspaoReservado"/>
                  </w:rPr>
                  <w:t>.</w:t>
                </w:r>
              </w:sdtContent>
            </w:sdt>
          </w:p>
        </w:tc>
      </w:tr>
      <w:tr w:rsidR="00E03703" w:rsidRPr="0086079A" w14:paraId="4877C66B" w14:textId="77777777" w:rsidTr="00397B04">
        <w:tc>
          <w:tcPr>
            <w:tcW w:w="9972" w:type="dxa"/>
            <w:gridSpan w:val="3"/>
          </w:tcPr>
          <w:p w14:paraId="161DDD09" w14:textId="1BE723B3" w:rsidR="00E03703" w:rsidRPr="0086079A" w:rsidRDefault="00E03703" w:rsidP="00C9751A">
            <w:r w:rsidRPr="0086079A">
              <w:t>Resumo</w:t>
            </w:r>
          </w:p>
          <w:p w14:paraId="51731EF7" w14:textId="1A0F8D66" w:rsidR="00E03703" w:rsidRPr="0086079A" w:rsidRDefault="00000000" w:rsidP="00C9751A">
            <w:sdt>
              <w:sdtPr>
                <w:id w:val="-1537572593"/>
                <w:placeholder>
                  <w:docPart w:val="11622F80599D41E99A3C5D8D2FDD1CE1"/>
                </w:placeholder>
                <w:showingPlcHdr/>
              </w:sdtPr>
              <w:sdtContent>
                <w:r w:rsidR="00057236">
                  <w:rPr>
                    <w:rStyle w:val="TextodoEspaoReservado"/>
                  </w:rPr>
                  <w:t>I</w:t>
                </w:r>
                <w:r w:rsidR="00057236" w:rsidRPr="00E12792">
                  <w:rPr>
                    <w:rStyle w:val="TextodoEspaoReservado"/>
                  </w:rPr>
                  <w:t xml:space="preserve">nserir o </w:t>
                </w:r>
                <w:r w:rsidR="00A2729C">
                  <w:rPr>
                    <w:rStyle w:val="TextodoEspaoReservado"/>
                  </w:rPr>
                  <w:t>resumo</w:t>
                </w:r>
                <w:r w:rsidR="00057236" w:rsidRPr="00E12792">
                  <w:rPr>
                    <w:rStyle w:val="TextodoEspaoReservado"/>
                  </w:rPr>
                  <w:t>.</w:t>
                </w:r>
              </w:sdtContent>
            </w:sdt>
          </w:p>
        </w:tc>
      </w:tr>
      <w:tr w:rsidR="00397B04" w:rsidRPr="0086079A" w14:paraId="5DF6CD6E" w14:textId="77777777" w:rsidTr="00397B04">
        <w:trPr>
          <w:trHeight w:val="225"/>
        </w:trPr>
        <w:tc>
          <w:tcPr>
            <w:tcW w:w="2689" w:type="dxa"/>
          </w:tcPr>
          <w:p w14:paraId="65ED4B20" w14:textId="6F3BCE33" w:rsidR="00397B04" w:rsidRPr="0086079A" w:rsidRDefault="00397B04" w:rsidP="00C9751A">
            <w:r w:rsidRPr="0086079A">
              <w:t>Área de concentração</w:t>
            </w:r>
          </w:p>
        </w:tc>
        <w:tc>
          <w:tcPr>
            <w:tcW w:w="7283" w:type="dxa"/>
            <w:gridSpan w:val="2"/>
          </w:tcPr>
          <w:p w14:paraId="1734C1AD" w14:textId="1E55DAB5" w:rsidR="00397B04" w:rsidRPr="0086079A" w:rsidRDefault="00397B04" w:rsidP="00C9751A">
            <w:r w:rsidRPr="0086079A">
              <w:t>Ciência da Computação</w:t>
            </w:r>
          </w:p>
        </w:tc>
      </w:tr>
      <w:tr w:rsidR="00397B04" w:rsidRPr="0086079A" w14:paraId="7971FFED" w14:textId="77777777" w:rsidTr="00397B04">
        <w:trPr>
          <w:trHeight w:val="225"/>
        </w:trPr>
        <w:tc>
          <w:tcPr>
            <w:tcW w:w="2689" w:type="dxa"/>
          </w:tcPr>
          <w:p w14:paraId="6F00E87D" w14:textId="03ED2576" w:rsidR="00397B04" w:rsidRPr="0086079A" w:rsidRDefault="00397B04" w:rsidP="00C9751A">
            <w:r w:rsidRPr="0086079A">
              <w:t>Linha de Pesquisa</w:t>
            </w:r>
          </w:p>
        </w:tc>
        <w:tc>
          <w:tcPr>
            <w:tcW w:w="7283" w:type="dxa"/>
            <w:gridSpan w:val="2"/>
          </w:tcPr>
          <w:sdt>
            <w:sdtPr>
              <w:id w:val="-1887021639"/>
              <w:placeholder>
                <w:docPart w:val="333B2A64C1424BB792EC432CFA18A3EE"/>
              </w:placeholder>
              <w:showingPlcHdr/>
              <w:dropDownList>
                <w:listItem w:value="Escolher um item."/>
                <w:listItem w:displayText="Análise de Dados e Aplicações" w:value="Análise de Dados e Aplicações"/>
                <w:listItem w:displayText="Aprendizado de Máquina e Otimização" w:value="Aprendizado de Máquina e Otimização"/>
              </w:dropDownList>
            </w:sdtPr>
            <w:sdtContent>
              <w:p w14:paraId="12343F6D" w14:textId="2E2C77B1" w:rsidR="00397B04" w:rsidRPr="0086079A" w:rsidRDefault="00102EFC" w:rsidP="00102EFC">
                <w:r w:rsidRPr="00E12792">
                  <w:rPr>
                    <w:rStyle w:val="TextodoEspaoReservado"/>
                  </w:rPr>
                  <w:t>Escolher um</w:t>
                </w:r>
                <w:r>
                  <w:rPr>
                    <w:rStyle w:val="TextodoEspaoReservado"/>
                  </w:rPr>
                  <w:t>a</w:t>
                </w:r>
                <w:r w:rsidRPr="00E12792">
                  <w:rPr>
                    <w:rStyle w:val="TextodoEspaoReservado"/>
                  </w:rPr>
                  <w:t xml:space="preserve"> </w:t>
                </w:r>
                <w:r>
                  <w:rPr>
                    <w:rStyle w:val="TextodoEspaoReservado"/>
                  </w:rPr>
                  <w:t>linha</w:t>
                </w:r>
                <w:r w:rsidRPr="00E12792">
                  <w:rPr>
                    <w:rStyle w:val="TextodoEspaoReservado"/>
                  </w:rPr>
                  <w:t>.</w:t>
                </w:r>
              </w:p>
            </w:sdtContent>
          </w:sdt>
        </w:tc>
      </w:tr>
      <w:tr w:rsidR="00397B04" w:rsidRPr="0086079A" w14:paraId="755AC7ED" w14:textId="77777777" w:rsidTr="00397B04">
        <w:trPr>
          <w:trHeight w:val="225"/>
        </w:trPr>
        <w:tc>
          <w:tcPr>
            <w:tcW w:w="2689" w:type="dxa"/>
          </w:tcPr>
          <w:p w14:paraId="61AD7F71" w14:textId="18BDE53E" w:rsidR="00397B04" w:rsidRPr="0086079A" w:rsidRDefault="00397B04" w:rsidP="00C9751A">
            <w:r w:rsidRPr="0086079A">
              <w:t>Projeto de Pesquisa</w:t>
            </w:r>
          </w:p>
        </w:tc>
        <w:sdt>
          <w:sdtPr>
            <w:id w:val="-277876052"/>
            <w:placeholder>
              <w:docPart w:val="04B00C8A739D4E37ADD0CCF820F2286E"/>
            </w:placeholder>
            <w:showingPlcHdr/>
            <w:dropDownList>
              <w:listItem w:value="Escolher um item."/>
              <w:listItem w:displayText="Algoritmos, Combinatória e Otimização" w:value="Algoritmos, Combinatória e Otimização"/>
              <w:listItem w:displayText="Aprendizado de Máquina" w:value="Aprendizado de Máquina"/>
              <w:listItem w:displayText="Gerência, Integração e Workflows em Big Data" w:value="Gerência, Integração e Workflows em Big Data"/>
              <w:listItem w:displayText="Métodos Computacionais Avançados" w:value="Métodos Computacionais Avançados"/>
              <w:listItem w:displayText="Mineração de Dados e Pré-Processamento de Dados" w:value="Mineração de Dados e Pré-Processamento de Dados"/>
              <w:listItem w:displayText="Mineração de Texto, Computação Afetiva e Análise Comportamental" w:value="Mineração de Texto, Computação Afetiva e Análise Comportamental"/>
              <w:listItem w:displayText="Sistemas e Aplicações" w:value="Sistemas e Aplicações"/>
            </w:dropDownList>
          </w:sdtPr>
          <w:sdtContent>
            <w:tc>
              <w:tcPr>
                <w:tcW w:w="7283" w:type="dxa"/>
                <w:gridSpan w:val="2"/>
              </w:tcPr>
              <w:p w14:paraId="25742FCE" w14:textId="22275881" w:rsidR="00397B04" w:rsidRPr="0086079A" w:rsidRDefault="00557866" w:rsidP="00C9751A">
                <w:r w:rsidRPr="00E12792">
                  <w:rPr>
                    <w:rStyle w:val="TextodoEspaoReservado"/>
                  </w:rPr>
                  <w:t xml:space="preserve">Escolher um </w:t>
                </w:r>
                <w:r>
                  <w:rPr>
                    <w:rStyle w:val="TextodoEspaoReservado"/>
                  </w:rPr>
                  <w:t>projeto</w:t>
                </w:r>
                <w:r w:rsidRPr="00E12792">
                  <w:rPr>
                    <w:rStyle w:val="TextodoEspaoReservado"/>
                  </w:rPr>
                  <w:t>.</w:t>
                </w:r>
              </w:p>
            </w:tc>
          </w:sdtContent>
        </w:sdt>
      </w:tr>
    </w:tbl>
    <w:p w14:paraId="2E378312" w14:textId="79B4A5F2" w:rsidR="007C7F16" w:rsidRDefault="007C7F16"/>
    <w:p w14:paraId="41D0936D" w14:textId="77777777" w:rsidR="00890A77" w:rsidRPr="0086079A" w:rsidRDefault="00890A77"/>
    <w:tbl>
      <w:tblPr>
        <w:tblStyle w:val="Tabelacomgrade"/>
        <w:tblW w:w="9972" w:type="dxa"/>
        <w:tblLook w:val="04A0" w:firstRow="1" w:lastRow="0" w:firstColumn="1" w:lastColumn="0" w:noHBand="0" w:noVBand="1"/>
      </w:tblPr>
      <w:tblGrid>
        <w:gridCol w:w="9972"/>
      </w:tblGrid>
      <w:tr w:rsidR="00774A01" w:rsidRPr="0086079A" w14:paraId="4E9DD9B1" w14:textId="77777777" w:rsidTr="0050236F">
        <w:trPr>
          <w:trHeight w:val="327"/>
        </w:trPr>
        <w:tc>
          <w:tcPr>
            <w:tcW w:w="9972" w:type="dxa"/>
            <w:shd w:val="clear" w:color="auto" w:fill="C5E0B3"/>
            <w:vAlign w:val="center"/>
          </w:tcPr>
          <w:p w14:paraId="2F14DE38" w14:textId="383444B1" w:rsidR="00774A01" w:rsidRPr="0086079A" w:rsidRDefault="00825BA2" w:rsidP="00774A01">
            <w:pPr>
              <w:jc w:val="center"/>
              <w:rPr>
                <w:b/>
                <w:bCs/>
              </w:rPr>
            </w:pPr>
            <w:r w:rsidRPr="0086079A">
              <w:rPr>
                <w:b/>
                <w:bCs/>
              </w:rPr>
              <w:t>DADOS DA BANCA EXAMINADORA</w:t>
            </w:r>
          </w:p>
        </w:tc>
      </w:tr>
    </w:tbl>
    <w:p w14:paraId="78771171" w14:textId="77777777" w:rsidR="000B4F0C" w:rsidRPr="005B4FD0" w:rsidRDefault="000B4F0C">
      <w:pPr>
        <w:rPr>
          <w:sz w:val="12"/>
          <w:szCs w:val="12"/>
        </w:rPr>
      </w:pPr>
    </w:p>
    <w:p w14:paraId="7EA7EE53" w14:textId="2232230B" w:rsidR="00E12944" w:rsidRPr="0086079A" w:rsidRDefault="00000000">
      <w:pPr>
        <w:rPr>
          <w:b/>
          <w:bCs/>
        </w:rPr>
      </w:pPr>
      <w:sdt>
        <w:sdtPr>
          <w:rPr>
            <w:b/>
            <w:bCs/>
          </w:rPr>
          <w:id w:val="1412896948"/>
          <w:placeholder>
            <w:docPart w:val="A4398EF943234EA39A22133B808B0D3D"/>
          </w:placeholder>
          <w:showingPlcHdr/>
          <w:dropDownList>
            <w:listItem w:value="Escolher um item."/>
            <w:listItem w:displayText="Orientador(a)" w:value="Orientador(a)"/>
            <w:listItem w:displayText="Coorientado(a)" w:value="Coorientado(a)"/>
            <w:listItem w:displayText="Membro Interno(a)" w:value="Membro Interno(a)"/>
            <w:listItem w:displayText="Membro Externo(a)" w:value="Membro Externo(a)"/>
            <w:listItem w:displayText="Suplente" w:value="Suplente"/>
          </w:dropDownList>
        </w:sdtPr>
        <w:sdtContent>
          <w:r w:rsidR="00E71504" w:rsidRPr="00E12792">
            <w:rPr>
              <w:rStyle w:val="TextodoEspaoReservado"/>
            </w:rPr>
            <w:t xml:space="preserve">Escolher </w:t>
          </w:r>
          <w:r w:rsidR="00E71504">
            <w:rPr>
              <w:rStyle w:val="TextodoEspaoReservado"/>
            </w:rPr>
            <w:t>tipo de membro da banca</w:t>
          </w:r>
          <w:r w:rsidR="00E71504" w:rsidRPr="00E12792">
            <w:rPr>
              <w:rStyle w:val="TextodoEspaoReservado"/>
            </w:rPr>
            <w:t>.</w:t>
          </w:r>
        </w:sdtContent>
      </w:sdt>
    </w:p>
    <w:tbl>
      <w:tblPr>
        <w:tblStyle w:val="Tabelacomgrade"/>
        <w:tblW w:w="9978" w:type="dxa"/>
        <w:tblLook w:val="04A0" w:firstRow="1" w:lastRow="0" w:firstColumn="1" w:lastColumn="0" w:noHBand="0" w:noVBand="1"/>
      </w:tblPr>
      <w:tblGrid>
        <w:gridCol w:w="1417"/>
        <w:gridCol w:w="3572"/>
        <w:gridCol w:w="1417"/>
        <w:gridCol w:w="3566"/>
        <w:gridCol w:w="6"/>
      </w:tblGrid>
      <w:tr w:rsidR="00AC52FD" w:rsidRPr="0086079A" w14:paraId="70880E34" w14:textId="77777777" w:rsidTr="00BB70B7">
        <w:trPr>
          <w:trHeight w:val="306"/>
        </w:trPr>
        <w:tc>
          <w:tcPr>
            <w:tcW w:w="1417" w:type="dxa"/>
          </w:tcPr>
          <w:p w14:paraId="2FF8C261" w14:textId="7688F379" w:rsidR="00AC52FD" w:rsidRPr="0086079A" w:rsidRDefault="00AC52FD" w:rsidP="00D8324F">
            <w:r w:rsidRPr="0086079A">
              <w:t>Nome</w:t>
            </w:r>
          </w:p>
        </w:tc>
        <w:sdt>
          <w:sdtPr>
            <w:id w:val="-1043754077"/>
            <w:placeholder>
              <w:docPart w:val="67344FAB5C3442D2898684CCBB089BBD"/>
            </w:placeholder>
            <w:showingPlcHdr/>
          </w:sdtPr>
          <w:sdtContent>
            <w:tc>
              <w:tcPr>
                <w:tcW w:w="8561" w:type="dxa"/>
                <w:gridSpan w:val="4"/>
              </w:tcPr>
              <w:p w14:paraId="697960EB" w14:textId="087BFED7" w:rsidR="00AC52FD" w:rsidRPr="0086079A" w:rsidRDefault="00751F96" w:rsidP="00D8324F">
                <w:r>
                  <w:rPr>
                    <w:rStyle w:val="TextodoEspaoReservado"/>
                  </w:rPr>
                  <w:t>I</w:t>
                </w:r>
                <w:r w:rsidRPr="00E12792">
                  <w:rPr>
                    <w:rStyle w:val="TextodoEspaoReservado"/>
                  </w:rPr>
                  <w:t xml:space="preserve">nserir o </w:t>
                </w:r>
                <w:r>
                  <w:rPr>
                    <w:rStyle w:val="TextodoEspaoReservado"/>
                  </w:rPr>
                  <w:t>nome</w:t>
                </w:r>
                <w:r w:rsidRPr="00E12792">
                  <w:rPr>
                    <w:rStyle w:val="TextodoEspaoReservado"/>
                  </w:rPr>
                  <w:t>.</w:t>
                </w:r>
              </w:p>
            </w:tc>
          </w:sdtContent>
        </w:sdt>
      </w:tr>
      <w:tr w:rsidR="006D0E71" w:rsidRPr="0086079A" w14:paraId="09D4CB0E" w14:textId="77777777" w:rsidTr="00BB70B7">
        <w:trPr>
          <w:gridAfter w:val="1"/>
          <w:wAfter w:w="6" w:type="dxa"/>
          <w:trHeight w:val="306"/>
        </w:trPr>
        <w:tc>
          <w:tcPr>
            <w:tcW w:w="1417" w:type="dxa"/>
          </w:tcPr>
          <w:p w14:paraId="22F11C1B" w14:textId="39E166D2" w:rsidR="006D0E71" w:rsidRPr="0086079A" w:rsidRDefault="00D67220" w:rsidP="00D8324F">
            <w:r w:rsidRPr="0086079A">
              <w:t>Instituição</w:t>
            </w:r>
          </w:p>
        </w:tc>
        <w:sdt>
          <w:sdtPr>
            <w:id w:val="1261720264"/>
            <w:placeholder>
              <w:docPart w:val="58D864D036564CF08DB0C1663349C0C8"/>
            </w:placeholder>
            <w:showingPlcHdr/>
          </w:sdtPr>
          <w:sdtContent>
            <w:tc>
              <w:tcPr>
                <w:tcW w:w="3572" w:type="dxa"/>
              </w:tcPr>
              <w:p w14:paraId="16CFF6C0" w14:textId="20FE20DB" w:rsidR="006D0E71" w:rsidRPr="0086079A" w:rsidRDefault="00CF196C" w:rsidP="00D8324F">
                <w:r>
                  <w:rPr>
                    <w:rStyle w:val="TextodoEspaoReservado"/>
                  </w:rPr>
                  <w:t>I</w:t>
                </w:r>
                <w:r w:rsidR="00751F96" w:rsidRPr="00E12792">
                  <w:rPr>
                    <w:rStyle w:val="TextodoEspaoReservado"/>
                  </w:rPr>
                  <w:t xml:space="preserve">nserir o </w:t>
                </w:r>
                <w:r w:rsidRPr="00CF196C">
                  <w:rPr>
                    <w:rStyle w:val="TextodoEspaoReservado"/>
                  </w:rPr>
                  <w:t>PPGSS/IES</w:t>
                </w:r>
                <w:r w:rsidR="00751F96" w:rsidRPr="00E12792">
                  <w:rPr>
                    <w:rStyle w:val="TextodoEspaoReservado"/>
                  </w:rPr>
                  <w:t>.</w:t>
                </w:r>
              </w:p>
            </w:tc>
          </w:sdtContent>
        </w:sdt>
        <w:tc>
          <w:tcPr>
            <w:tcW w:w="1417" w:type="dxa"/>
          </w:tcPr>
          <w:p w14:paraId="4339ED68" w14:textId="23C1CF26" w:rsidR="006D0E71" w:rsidRPr="0086079A" w:rsidRDefault="00D67220" w:rsidP="00D8324F">
            <w:r w:rsidRPr="0086079A">
              <w:t>CPF</w:t>
            </w:r>
          </w:p>
        </w:tc>
        <w:sdt>
          <w:sdtPr>
            <w:id w:val="899563330"/>
            <w:placeholder>
              <w:docPart w:val="65D2493DB93340478FB15CC69259440E"/>
            </w:placeholder>
            <w:showingPlcHdr/>
          </w:sdtPr>
          <w:sdtContent>
            <w:tc>
              <w:tcPr>
                <w:tcW w:w="3566" w:type="dxa"/>
              </w:tcPr>
              <w:p w14:paraId="20557777" w14:textId="604DA916" w:rsidR="006D0E71" w:rsidRPr="0086079A" w:rsidRDefault="00336E77" w:rsidP="00D8324F">
                <w:r w:rsidRPr="00336E77">
                  <w:rPr>
                    <w:rStyle w:val="TextodoEspaoReservado"/>
                  </w:rPr>
                  <w:t>000.000.000-00</w:t>
                </w:r>
              </w:p>
            </w:tc>
          </w:sdtContent>
        </w:sdt>
      </w:tr>
      <w:tr w:rsidR="006D0E71" w:rsidRPr="0086079A" w14:paraId="6839AC66" w14:textId="77777777" w:rsidTr="00BB70B7">
        <w:trPr>
          <w:gridAfter w:val="1"/>
          <w:wAfter w:w="6" w:type="dxa"/>
          <w:trHeight w:val="306"/>
        </w:trPr>
        <w:tc>
          <w:tcPr>
            <w:tcW w:w="1417" w:type="dxa"/>
          </w:tcPr>
          <w:p w14:paraId="437E7BC0" w14:textId="698CEF4A" w:rsidR="006D0E71" w:rsidRPr="0086079A" w:rsidRDefault="00937229" w:rsidP="00D8324F">
            <w:r w:rsidRPr="0086079A">
              <w:t>Id Lattes</w:t>
            </w:r>
          </w:p>
        </w:tc>
        <w:sdt>
          <w:sdtPr>
            <w:id w:val="-2073417948"/>
            <w:placeholder>
              <w:docPart w:val="9ECC648941434E1F8C8D3A924532F6F7"/>
            </w:placeholder>
            <w:showingPlcHdr/>
          </w:sdtPr>
          <w:sdtContent>
            <w:tc>
              <w:tcPr>
                <w:tcW w:w="3572" w:type="dxa"/>
              </w:tcPr>
              <w:p w14:paraId="665E6045" w14:textId="12874971" w:rsidR="006D0E71" w:rsidRPr="0086079A" w:rsidRDefault="00336E77" w:rsidP="00D8324F">
                <w:r>
                  <w:t>I</w:t>
                </w:r>
                <w:r w:rsidRPr="00E12792">
                  <w:rPr>
                    <w:rStyle w:val="TextodoEspaoReservado"/>
                  </w:rPr>
                  <w:t xml:space="preserve">nserir </w:t>
                </w:r>
                <w:r>
                  <w:rPr>
                    <w:rStyle w:val="TextodoEspaoReservado"/>
                  </w:rPr>
                  <w:t>id Lattes</w:t>
                </w:r>
                <w:r w:rsidRPr="00E12792">
                  <w:rPr>
                    <w:rStyle w:val="TextodoEspaoReservado"/>
                  </w:rPr>
                  <w:t>.</w:t>
                </w:r>
              </w:p>
            </w:tc>
          </w:sdtContent>
        </w:sdt>
        <w:tc>
          <w:tcPr>
            <w:tcW w:w="1417" w:type="dxa"/>
          </w:tcPr>
          <w:p w14:paraId="4DA02A02" w14:textId="663D1C8C" w:rsidR="006D0E71" w:rsidRPr="0086079A" w:rsidRDefault="00937229" w:rsidP="00D8324F">
            <w:r w:rsidRPr="0086079A">
              <w:t>E-mail</w:t>
            </w:r>
          </w:p>
        </w:tc>
        <w:sdt>
          <w:sdtPr>
            <w:id w:val="1432551838"/>
            <w:placeholder>
              <w:docPart w:val="702F9CDBD01F41E198F75CD28942F7A7"/>
            </w:placeholder>
            <w:showingPlcHdr/>
          </w:sdtPr>
          <w:sdtContent>
            <w:tc>
              <w:tcPr>
                <w:tcW w:w="3566" w:type="dxa"/>
              </w:tcPr>
              <w:p w14:paraId="14785AA2" w14:textId="2894D72B" w:rsidR="006D0E71" w:rsidRPr="0086079A" w:rsidRDefault="00336E77" w:rsidP="00D8324F">
                <w:r>
                  <w:rPr>
                    <w:rStyle w:val="TextodoEspaoReservado"/>
                  </w:rPr>
                  <w:t>In</w:t>
                </w:r>
                <w:r w:rsidRPr="00E12792">
                  <w:rPr>
                    <w:rStyle w:val="TextodoEspaoReservado"/>
                  </w:rPr>
                  <w:t xml:space="preserve">serir </w:t>
                </w:r>
                <w:r>
                  <w:rPr>
                    <w:rStyle w:val="TextodoEspaoReservado"/>
                  </w:rPr>
                  <w:t>e</w:t>
                </w:r>
                <w:r w:rsidR="00E059C0">
                  <w:rPr>
                    <w:rStyle w:val="TextodoEspaoReservado"/>
                  </w:rPr>
                  <w:t>-</w:t>
                </w:r>
                <w:r>
                  <w:rPr>
                    <w:rStyle w:val="TextodoEspaoReservado"/>
                  </w:rPr>
                  <w:t>mail</w:t>
                </w:r>
                <w:r w:rsidRPr="00E12792">
                  <w:rPr>
                    <w:rStyle w:val="TextodoEspaoReservado"/>
                  </w:rPr>
                  <w:t>.</w:t>
                </w:r>
              </w:p>
            </w:tc>
          </w:sdtContent>
        </w:sdt>
      </w:tr>
    </w:tbl>
    <w:p w14:paraId="27AFE6B3" w14:textId="77777777" w:rsidR="000B4F0C" w:rsidRPr="005B4FD0" w:rsidRDefault="000B4F0C" w:rsidP="000B4F0C">
      <w:pPr>
        <w:rPr>
          <w:rStyle w:val="TextodoEspaoReservado"/>
          <w:sz w:val="12"/>
          <w:szCs w:val="12"/>
        </w:rPr>
      </w:pPr>
    </w:p>
    <w:sdt>
      <w:sdtPr>
        <w:rPr>
          <w:b/>
          <w:bCs/>
          <w:color w:val="666666"/>
        </w:rPr>
        <w:id w:val="1111781129"/>
        <w:placeholder>
          <w:docPart w:val="416C59E4917C44DEA3D98BD4FBB7EAA0"/>
        </w:placeholder>
        <w:showingPlcHdr/>
        <w:dropDownList>
          <w:listItem w:value="Escolher um item."/>
          <w:listItem w:displayText="Orientador(a)" w:value="Orientador(a)"/>
          <w:listItem w:displayText="Coorientador(a)" w:value="Coorientador(a)"/>
          <w:listItem w:displayText="Membro Interno(a)" w:value="Membro Interno(a)"/>
          <w:listItem w:displayText="Membro Externo(a)" w:value="Membro Externo(a)"/>
          <w:listItem w:displayText="Suplente" w:value="Suplente"/>
        </w:dropDownList>
      </w:sdtPr>
      <w:sdtContent>
        <w:p w14:paraId="66736778" w14:textId="2C0FC211" w:rsidR="000B4F0C" w:rsidRPr="0086079A" w:rsidRDefault="00F068DB" w:rsidP="000B4F0C">
          <w:pPr>
            <w:rPr>
              <w:b/>
              <w:bCs/>
            </w:rPr>
          </w:pPr>
          <w:r w:rsidRPr="00F068DB">
            <w:rPr>
              <w:rStyle w:val="TextodoEspaoReservado"/>
            </w:rPr>
            <w:t>Escolher tipo de membro da banca</w:t>
          </w:r>
          <w:r w:rsidRPr="00F1629E">
            <w:rPr>
              <w:rStyle w:val="TextodoEspaoReservado"/>
            </w:rPr>
            <w:t>.</w:t>
          </w:r>
        </w:p>
      </w:sdtContent>
    </w:sdt>
    <w:tbl>
      <w:tblPr>
        <w:tblStyle w:val="Tabelacomgrade"/>
        <w:tblW w:w="9978" w:type="dxa"/>
        <w:tblLook w:val="04A0" w:firstRow="1" w:lastRow="0" w:firstColumn="1" w:lastColumn="0" w:noHBand="0" w:noVBand="1"/>
      </w:tblPr>
      <w:tblGrid>
        <w:gridCol w:w="1417"/>
        <w:gridCol w:w="3572"/>
        <w:gridCol w:w="1417"/>
        <w:gridCol w:w="3566"/>
        <w:gridCol w:w="6"/>
      </w:tblGrid>
      <w:tr w:rsidR="000B4F0C" w:rsidRPr="0086079A" w14:paraId="1627A2CE" w14:textId="77777777" w:rsidTr="00CC0938">
        <w:trPr>
          <w:trHeight w:val="306"/>
        </w:trPr>
        <w:tc>
          <w:tcPr>
            <w:tcW w:w="1417" w:type="dxa"/>
          </w:tcPr>
          <w:p w14:paraId="7455436D" w14:textId="77777777" w:rsidR="000B4F0C" w:rsidRPr="0086079A" w:rsidRDefault="000B4F0C" w:rsidP="00CC0938">
            <w:r w:rsidRPr="0086079A">
              <w:t>Nome</w:t>
            </w:r>
          </w:p>
        </w:tc>
        <w:sdt>
          <w:sdtPr>
            <w:id w:val="-967355259"/>
            <w:placeholder>
              <w:docPart w:val="D1266C3CE0CE4E35BBA4A42AD6E0A6A2"/>
            </w:placeholder>
            <w:showingPlcHdr/>
          </w:sdtPr>
          <w:sdtContent>
            <w:tc>
              <w:tcPr>
                <w:tcW w:w="8561" w:type="dxa"/>
                <w:gridSpan w:val="4"/>
              </w:tcPr>
              <w:p w14:paraId="0608AED4" w14:textId="77777777" w:rsidR="000B4F0C" w:rsidRPr="0086079A" w:rsidRDefault="000B4F0C" w:rsidP="00CC0938">
                <w:r>
                  <w:rPr>
                    <w:rStyle w:val="TextodoEspaoReservado"/>
                  </w:rPr>
                  <w:t>I</w:t>
                </w:r>
                <w:r w:rsidRPr="00E12792">
                  <w:rPr>
                    <w:rStyle w:val="TextodoEspaoReservado"/>
                  </w:rPr>
                  <w:t xml:space="preserve">nserir o </w:t>
                </w:r>
                <w:r>
                  <w:rPr>
                    <w:rStyle w:val="TextodoEspaoReservado"/>
                  </w:rPr>
                  <w:t>nome</w:t>
                </w:r>
                <w:r w:rsidRPr="00E12792">
                  <w:rPr>
                    <w:rStyle w:val="TextodoEspaoReservado"/>
                  </w:rPr>
                  <w:t>.</w:t>
                </w:r>
              </w:p>
            </w:tc>
          </w:sdtContent>
        </w:sdt>
      </w:tr>
      <w:tr w:rsidR="000B4F0C" w:rsidRPr="0086079A" w14:paraId="7D904252" w14:textId="77777777" w:rsidTr="00CC0938">
        <w:trPr>
          <w:gridAfter w:val="1"/>
          <w:wAfter w:w="6" w:type="dxa"/>
          <w:trHeight w:val="306"/>
        </w:trPr>
        <w:tc>
          <w:tcPr>
            <w:tcW w:w="1417" w:type="dxa"/>
          </w:tcPr>
          <w:p w14:paraId="099D7DA0" w14:textId="77777777" w:rsidR="000B4F0C" w:rsidRPr="0086079A" w:rsidRDefault="000B4F0C" w:rsidP="00CC0938">
            <w:r w:rsidRPr="0086079A">
              <w:t>Instituição</w:t>
            </w:r>
          </w:p>
        </w:tc>
        <w:sdt>
          <w:sdtPr>
            <w:id w:val="31775106"/>
            <w:placeholder>
              <w:docPart w:val="ACD85EB7CFA1436A95B89935680E3714"/>
            </w:placeholder>
            <w:showingPlcHdr/>
          </w:sdtPr>
          <w:sdtContent>
            <w:tc>
              <w:tcPr>
                <w:tcW w:w="3572" w:type="dxa"/>
              </w:tcPr>
              <w:p w14:paraId="79E90CDB" w14:textId="650059C5" w:rsidR="000B4F0C" w:rsidRPr="0086079A" w:rsidRDefault="00BE17CA" w:rsidP="00CC0938">
                <w:r>
                  <w:rPr>
                    <w:rStyle w:val="TextodoEspaoReservado"/>
                  </w:rPr>
                  <w:t>I</w:t>
                </w:r>
                <w:r w:rsidRPr="00F1629E">
                  <w:rPr>
                    <w:rStyle w:val="TextodoEspaoReservado"/>
                  </w:rPr>
                  <w:t xml:space="preserve">nserir o </w:t>
                </w:r>
                <w:r>
                  <w:rPr>
                    <w:rStyle w:val="TextodoEspaoReservado"/>
                  </w:rPr>
                  <w:t>PPG/IES</w:t>
                </w:r>
                <w:r w:rsidRPr="00F1629E">
                  <w:rPr>
                    <w:rStyle w:val="TextodoEspaoReservado"/>
                  </w:rPr>
                  <w:t>.</w:t>
                </w:r>
              </w:p>
            </w:tc>
          </w:sdtContent>
        </w:sdt>
        <w:tc>
          <w:tcPr>
            <w:tcW w:w="1417" w:type="dxa"/>
          </w:tcPr>
          <w:p w14:paraId="7C9F346D" w14:textId="77777777" w:rsidR="000B4F0C" w:rsidRPr="0086079A" w:rsidRDefault="000B4F0C" w:rsidP="00CC0938">
            <w:r w:rsidRPr="0086079A">
              <w:t>CPF</w:t>
            </w:r>
          </w:p>
        </w:tc>
        <w:sdt>
          <w:sdtPr>
            <w:id w:val="-1798132943"/>
            <w:placeholder>
              <w:docPart w:val="9B8DE35B07AC4611BEB22413CBD31511"/>
            </w:placeholder>
            <w:showingPlcHdr/>
          </w:sdtPr>
          <w:sdtContent>
            <w:tc>
              <w:tcPr>
                <w:tcW w:w="3566" w:type="dxa"/>
              </w:tcPr>
              <w:p w14:paraId="02AB3801" w14:textId="01DB3587" w:rsidR="000B4F0C" w:rsidRPr="0086079A" w:rsidRDefault="00654A57" w:rsidP="00CC0938">
                <w:r>
                  <w:rPr>
                    <w:rStyle w:val="TextodoEspaoReservado"/>
                  </w:rPr>
                  <w:t>000.000.000-00</w:t>
                </w:r>
              </w:p>
            </w:tc>
          </w:sdtContent>
        </w:sdt>
      </w:tr>
      <w:tr w:rsidR="000B4F0C" w:rsidRPr="0086079A" w14:paraId="2747FAFE" w14:textId="77777777" w:rsidTr="00CC0938">
        <w:trPr>
          <w:gridAfter w:val="1"/>
          <w:wAfter w:w="6" w:type="dxa"/>
          <w:trHeight w:val="306"/>
        </w:trPr>
        <w:tc>
          <w:tcPr>
            <w:tcW w:w="1417" w:type="dxa"/>
          </w:tcPr>
          <w:p w14:paraId="224D3A55" w14:textId="77777777" w:rsidR="000B4F0C" w:rsidRPr="0086079A" w:rsidRDefault="000B4F0C" w:rsidP="00CC0938">
            <w:r w:rsidRPr="0086079A">
              <w:t>Id Lattes</w:t>
            </w:r>
          </w:p>
        </w:tc>
        <w:sdt>
          <w:sdtPr>
            <w:id w:val="-248501575"/>
            <w:placeholder>
              <w:docPart w:val="528DC737F2184AB3838225646F124076"/>
            </w:placeholder>
            <w:showingPlcHdr/>
          </w:sdtPr>
          <w:sdtContent>
            <w:tc>
              <w:tcPr>
                <w:tcW w:w="3572" w:type="dxa"/>
              </w:tcPr>
              <w:p w14:paraId="07C380B6" w14:textId="1C924D0C" w:rsidR="000B4F0C" w:rsidRPr="0086079A" w:rsidRDefault="00E913F8" w:rsidP="00CC0938">
                <w:r>
                  <w:rPr>
                    <w:rStyle w:val="TextodoEspaoReservado"/>
                  </w:rPr>
                  <w:t>I</w:t>
                </w:r>
                <w:r w:rsidRPr="00F1629E">
                  <w:rPr>
                    <w:rStyle w:val="TextodoEspaoReservado"/>
                  </w:rPr>
                  <w:t xml:space="preserve">nserir </w:t>
                </w:r>
                <w:r>
                  <w:rPr>
                    <w:rStyle w:val="TextodoEspaoReservado"/>
                  </w:rPr>
                  <w:t>id Lattes</w:t>
                </w:r>
                <w:r w:rsidRPr="00F1629E">
                  <w:rPr>
                    <w:rStyle w:val="TextodoEspaoReservado"/>
                  </w:rPr>
                  <w:t>.</w:t>
                </w:r>
              </w:p>
            </w:tc>
          </w:sdtContent>
        </w:sdt>
        <w:tc>
          <w:tcPr>
            <w:tcW w:w="1417" w:type="dxa"/>
          </w:tcPr>
          <w:p w14:paraId="722D7193" w14:textId="77777777" w:rsidR="000B4F0C" w:rsidRPr="0086079A" w:rsidRDefault="000B4F0C" w:rsidP="00CC0938">
            <w:r w:rsidRPr="0086079A">
              <w:t>E-mail</w:t>
            </w:r>
          </w:p>
        </w:tc>
        <w:tc>
          <w:tcPr>
            <w:tcW w:w="3566" w:type="dxa"/>
          </w:tcPr>
          <w:p w14:paraId="546AFBBA" w14:textId="554808E5" w:rsidR="000B4F0C" w:rsidRPr="0086079A" w:rsidRDefault="00000000" w:rsidP="00CC0938">
            <w:sdt>
              <w:sdtPr>
                <w:id w:val="-1701390017"/>
                <w:placeholder>
                  <w:docPart w:val="67CAF123B3FC41F282D63E37345B143D"/>
                </w:placeholder>
                <w:showingPlcHdr/>
              </w:sdtPr>
              <w:sdtContent>
                <w:r w:rsidR="007B23FC">
                  <w:rPr>
                    <w:rStyle w:val="TextodoEspaoReservado"/>
                  </w:rPr>
                  <w:t>I</w:t>
                </w:r>
                <w:r w:rsidR="007B23FC" w:rsidRPr="00F1629E">
                  <w:rPr>
                    <w:rStyle w:val="TextodoEspaoReservado"/>
                  </w:rPr>
                  <w:t xml:space="preserve">nserir </w:t>
                </w:r>
                <w:r w:rsidR="007B23FC">
                  <w:rPr>
                    <w:rStyle w:val="TextodoEspaoReservado"/>
                  </w:rPr>
                  <w:t>e-mail</w:t>
                </w:r>
                <w:r w:rsidR="007B23FC" w:rsidRPr="00F1629E">
                  <w:rPr>
                    <w:rStyle w:val="TextodoEspaoReservado"/>
                  </w:rPr>
                  <w:t>.</w:t>
                </w:r>
              </w:sdtContent>
            </w:sdt>
          </w:p>
        </w:tc>
      </w:tr>
    </w:tbl>
    <w:p w14:paraId="0F74B5BF" w14:textId="77777777" w:rsidR="000B4F0C" w:rsidRPr="005B4FD0" w:rsidRDefault="000B4F0C" w:rsidP="000B4F0C">
      <w:pPr>
        <w:rPr>
          <w:sz w:val="12"/>
          <w:szCs w:val="12"/>
        </w:rPr>
      </w:pPr>
    </w:p>
    <w:sdt>
      <w:sdtPr>
        <w:rPr>
          <w:b/>
          <w:bCs/>
        </w:rPr>
        <w:id w:val="-394194706"/>
        <w:placeholder>
          <w:docPart w:val="E3BC583ED8E14F84B14AB11344827FAB"/>
        </w:placeholder>
        <w:showingPlcHdr/>
        <w:dropDownList>
          <w:listItem w:value="Escolher um item."/>
          <w:listItem w:displayText="Orientador(a)" w:value="Orientador(a)"/>
          <w:listItem w:displayText="Coorientador(a)" w:value="Coorientador(a)"/>
          <w:listItem w:displayText="Membro Interno(a)" w:value="Membro Interno(a)"/>
          <w:listItem w:displayText="Membro Externo(a)" w:value="Membro Externo(a)"/>
          <w:listItem w:displayText="Suplente" w:value="Suplente"/>
        </w:dropDownList>
      </w:sdtPr>
      <w:sdtContent>
        <w:p w14:paraId="0751AB88" w14:textId="3AF78B86" w:rsidR="000B4F0C" w:rsidRPr="0086079A" w:rsidRDefault="00385CE7" w:rsidP="000B4F0C">
          <w:pPr>
            <w:rPr>
              <w:b/>
              <w:bCs/>
            </w:rPr>
          </w:pPr>
          <w:r w:rsidRPr="00385CE7">
            <w:rPr>
              <w:rStyle w:val="TextodoEspaoReservado"/>
            </w:rPr>
            <w:t>Escolher tipo de membro da banca</w:t>
          </w:r>
          <w:r w:rsidRPr="00F1629E">
            <w:rPr>
              <w:rStyle w:val="TextodoEspaoReservado"/>
            </w:rPr>
            <w:t>.</w:t>
          </w:r>
        </w:p>
      </w:sdtContent>
    </w:sdt>
    <w:tbl>
      <w:tblPr>
        <w:tblStyle w:val="Tabelacomgrade"/>
        <w:tblW w:w="9978" w:type="dxa"/>
        <w:tblLook w:val="04A0" w:firstRow="1" w:lastRow="0" w:firstColumn="1" w:lastColumn="0" w:noHBand="0" w:noVBand="1"/>
      </w:tblPr>
      <w:tblGrid>
        <w:gridCol w:w="1417"/>
        <w:gridCol w:w="3572"/>
        <w:gridCol w:w="1417"/>
        <w:gridCol w:w="3566"/>
        <w:gridCol w:w="6"/>
      </w:tblGrid>
      <w:tr w:rsidR="000B4F0C" w:rsidRPr="0086079A" w14:paraId="70E80636" w14:textId="77777777" w:rsidTr="00CC0938">
        <w:trPr>
          <w:trHeight w:val="306"/>
        </w:trPr>
        <w:tc>
          <w:tcPr>
            <w:tcW w:w="1417" w:type="dxa"/>
          </w:tcPr>
          <w:p w14:paraId="632E38C0" w14:textId="77777777" w:rsidR="000B4F0C" w:rsidRPr="0086079A" w:rsidRDefault="000B4F0C" w:rsidP="00CC0938">
            <w:r w:rsidRPr="0086079A">
              <w:t>Nome</w:t>
            </w:r>
          </w:p>
        </w:tc>
        <w:sdt>
          <w:sdtPr>
            <w:id w:val="-565117931"/>
            <w:placeholder>
              <w:docPart w:val="D82352711133494EB4173C2EC02B0F20"/>
            </w:placeholder>
            <w:showingPlcHdr/>
          </w:sdtPr>
          <w:sdtContent>
            <w:tc>
              <w:tcPr>
                <w:tcW w:w="8561" w:type="dxa"/>
                <w:gridSpan w:val="4"/>
              </w:tcPr>
              <w:p w14:paraId="7F440E5D" w14:textId="77777777" w:rsidR="000B4F0C" w:rsidRPr="0086079A" w:rsidRDefault="000B4F0C" w:rsidP="00CC0938">
                <w:r>
                  <w:rPr>
                    <w:rStyle w:val="TextodoEspaoReservado"/>
                  </w:rPr>
                  <w:t>I</w:t>
                </w:r>
                <w:r w:rsidRPr="00E12792">
                  <w:rPr>
                    <w:rStyle w:val="TextodoEspaoReservado"/>
                  </w:rPr>
                  <w:t xml:space="preserve">nserir o </w:t>
                </w:r>
                <w:r>
                  <w:rPr>
                    <w:rStyle w:val="TextodoEspaoReservado"/>
                  </w:rPr>
                  <w:t>nome</w:t>
                </w:r>
                <w:r w:rsidRPr="00E12792">
                  <w:rPr>
                    <w:rStyle w:val="TextodoEspaoReservado"/>
                  </w:rPr>
                  <w:t>.</w:t>
                </w:r>
              </w:p>
            </w:tc>
          </w:sdtContent>
        </w:sdt>
      </w:tr>
      <w:tr w:rsidR="000B4F0C" w:rsidRPr="0086079A" w14:paraId="014BD3A2" w14:textId="77777777" w:rsidTr="00CC0938">
        <w:trPr>
          <w:gridAfter w:val="1"/>
          <w:wAfter w:w="6" w:type="dxa"/>
          <w:trHeight w:val="306"/>
        </w:trPr>
        <w:tc>
          <w:tcPr>
            <w:tcW w:w="1417" w:type="dxa"/>
          </w:tcPr>
          <w:p w14:paraId="10432C59" w14:textId="77777777" w:rsidR="000B4F0C" w:rsidRPr="0086079A" w:rsidRDefault="000B4F0C" w:rsidP="00CC0938">
            <w:r w:rsidRPr="0086079A">
              <w:t>Instituição</w:t>
            </w:r>
          </w:p>
        </w:tc>
        <w:sdt>
          <w:sdtPr>
            <w:id w:val="231363814"/>
            <w:placeholder>
              <w:docPart w:val="027618A127DA481EB7CC1D2F50F29263"/>
            </w:placeholder>
            <w:showingPlcHdr/>
          </w:sdtPr>
          <w:sdtContent>
            <w:tc>
              <w:tcPr>
                <w:tcW w:w="3572" w:type="dxa"/>
              </w:tcPr>
              <w:p w14:paraId="7C090701" w14:textId="275B0E04" w:rsidR="000B4F0C" w:rsidRPr="0086079A" w:rsidRDefault="00BE17CA" w:rsidP="00CC0938">
                <w:r>
                  <w:rPr>
                    <w:rStyle w:val="TextodoEspaoReservado"/>
                  </w:rPr>
                  <w:t>I</w:t>
                </w:r>
                <w:r w:rsidRPr="00F1629E">
                  <w:rPr>
                    <w:rStyle w:val="TextodoEspaoReservado"/>
                  </w:rPr>
                  <w:t xml:space="preserve">nserir o </w:t>
                </w:r>
                <w:r>
                  <w:rPr>
                    <w:rStyle w:val="TextodoEspaoReservado"/>
                  </w:rPr>
                  <w:t>PPG/IES</w:t>
                </w:r>
                <w:r w:rsidRPr="00F1629E">
                  <w:rPr>
                    <w:rStyle w:val="TextodoEspaoReservado"/>
                  </w:rPr>
                  <w:t>.</w:t>
                </w:r>
              </w:p>
            </w:tc>
          </w:sdtContent>
        </w:sdt>
        <w:tc>
          <w:tcPr>
            <w:tcW w:w="1417" w:type="dxa"/>
          </w:tcPr>
          <w:p w14:paraId="015EA5CE" w14:textId="77777777" w:rsidR="000B4F0C" w:rsidRPr="0086079A" w:rsidRDefault="000B4F0C" w:rsidP="00CC0938">
            <w:r w:rsidRPr="0086079A">
              <w:t>CPF</w:t>
            </w:r>
          </w:p>
        </w:tc>
        <w:sdt>
          <w:sdtPr>
            <w:id w:val="1744291666"/>
            <w:placeholder>
              <w:docPart w:val="4E96104F71E14F338212985653DF9EEA"/>
            </w:placeholder>
            <w:showingPlcHdr/>
          </w:sdtPr>
          <w:sdtContent>
            <w:tc>
              <w:tcPr>
                <w:tcW w:w="3566" w:type="dxa"/>
              </w:tcPr>
              <w:p w14:paraId="270B8DCE" w14:textId="78F43FB1" w:rsidR="000B4F0C" w:rsidRPr="0086079A" w:rsidRDefault="00654A57" w:rsidP="00CC0938">
                <w:r>
                  <w:rPr>
                    <w:rStyle w:val="TextodoEspaoReservado"/>
                  </w:rPr>
                  <w:t>000.000.000-00</w:t>
                </w:r>
              </w:p>
            </w:tc>
          </w:sdtContent>
        </w:sdt>
      </w:tr>
      <w:tr w:rsidR="000B4F0C" w:rsidRPr="0086079A" w14:paraId="3736921E" w14:textId="77777777" w:rsidTr="00CC0938">
        <w:trPr>
          <w:gridAfter w:val="1"/>
          <w:wAfter w:w="6" w:type="dxa"/>
          <w:trHeight w:val="306"/>
        </w:trPr>
        <w:tc>
          <w:tcPr>
            <w:tcW w:w="1417" w:type="dxa"/>
          </w:tcPr>
          <w:p w14:paraId="5502AAE1" w14:textId="77777777" w:rsidR="000B4F0C" w:rsidRPr="0086079A" w:rsidRDefault="000B4F0C" w:rsidP="00CC0938">
            <w:r w:rsidRPr="0086079A">
              <w:t>Id Lattes</w:t>
            </w:r>
          </w:p>
        </w:tc>
        <w:sdt>
          <w:sdtPr>
            <w:id w:val="-647355728"/>
            <w:placeholder>
              <w:docPart w:val="72C2E1FB5CC7409A97181255698966A6"/>
            </w:placeholder>
            <w:showingPlcHdr/>
          </w:sdtPr>
          <w:sdtContent>
            <w:tc>
              <w:tcPr>
                <w:tcW w:w="3572" w:type="dxa"/>
              </w:tcPr>
              <w:p w14:paraId="626264B3" w14:textId="058C7791" w:rsidR="000B4F0C" w:rsidRPr="0086079A" w:rsidRDefault="00E913F8" w:rsidP="00CC0938">
                <w:r>
                  <w:rPr>
                    <w:rStyle w:val="TextodoEspaoReservado"/>
                  </w:rPr>
                  <w:t>I</w:t>
                </w:r>
                <w:r w:rsidRPr="00F1629E">
                  <w:rPr>
                    <w:rStyle w:val="TextodoEspaoReservado"/>
                  </w:rPr>
                  <w:t xml:space="preserve">nserir </w:t>
                </w:r>
                <w:r>
                  <w:rPr>
                    <w:rStyle w:val="TextodoEspaoReservado"/>
                  </w:rPr>
                  <w:t>id Lattes</w:t>
                </w:r>
                <w:r w:rsidRPr="00F1629E">
                  <w:rPr>
                    <w:rStyle w:val="TextodoEspaoReservado"/>
                  </w:rPr>
                  <w:t>.</w:t>
                </w:r>
              </w:p>
            </w:tc>
          </w:sdtContent>
        </w:sdt>
        <w:tc>
          <w:tcPr>
            <w:tcW w:w="1417" w:type="dxa"/>
          </w:tcPr>
          <w:p w14:paraId="73BE0463" w14:textId="77777777" w:rsidR="000B4F0C" w:rsidRPr="0086079A" w:rsidRDefault="000B4F0C" w:rsidP="00CC0938">
            <w:r w:rsidRPr="0086079A">
              <w:t>E-mail</w:t>
            </w:r>
          </w:p>
        </w:tc>
        <w:tc>
          <w:tcPr>
            <w:tcW w:w="3566" w:type="dxa"/>
          </w:tcPr>
          <w:p w14:paraId="5BBB303E" w14:textId="6FC7AAC4" w:rsidR="000B4F0C" w:rsidRPr="0086079A" w:rsidRDefault="00000000" w:rsidP="00CC0938">
            <w:sdt>
              <w:sdtPr>
                <w:id w:val="464325253"/>
                <w:placeholder>
                  <w:docPart w:val="E38B3A74A49045B09F05DF4059216BA5"/>
                </w:placeholder>
                <w:showingPlcHdr/>
              </w:sdtPr>
              <w:sdtContent>
                <w:r w:rsidR="007B23FC">
                  <w:rPr>
                    <w:rStyle w:val="TextodoEspaoReservado"/>
                  </w:rPr>
                  <w:t>I</w:t>
                </w:r>
                <w:r w:rsidR="007B23FC" w:rsidRPr="00F1629E">
                  <w:rPr>
                    <w:rStyle w:val="TextodoEspaoReservado"/>
                  </w:rPr>
                  <w:t xml:space="preserve">nserir </w:t>
                </w:r>
                <w:r w:rsidR="007B23FC">
                  <w:rPr>
                    <w:rStyle w:val="TextodoEspaoReservado"/>
                  </w:rPr>
                  <w:t>e-mail</w:t>
                </w:r>
                <w:r w:rsidR="007B23FC" w:rsidRPr="00F1629E">
                  <w:rPr>
                    <w:rStyle w:val="TextodoEspaoReservado"/>
                  </w:rPr>
                  <w:t>.</w:t>
                </w:r>
              </w:sdtContent>
            </w:sdt>
          </w:p>
        </w:tc>
      </w:tr>
    </w:tbl>
    <w:p w14:paraId="43904956" w14:textId="77777777" w:rsidR="000B4F0C" w:rsidRPr="005B4FD0" w:rsidRDefault="000B4F0C" w:rsidP="000B4F0C">
      <w:pPr>
        <w:rPr>
          <w:sz w:val="12"/>
          <w:szCs w:val="12"/>
        </w:rPr>
      </w:pPr>
    </w:p>
    <w:sdt>
      <w:sdtPr>
        <w:rPr>
          <w:b/>
          <w:bCs/>
        </w:rPr>
        <w:id w:val="-1994093544"/>
        <w:placeholder>
          <w:docPart w:val="D8459FAAF97C4694B587385DBAABF12E"/>
        </w:placeholder>
        <w:showingPlcHdr/>
        <w:dropDownList>
          <w:listItem w:value="Escolher um item."/>
          <w:listItem w:displayText="Orientador(a)" w:value="Orientador(a)"/>
          <w:listItem w:displayText="Coorientador(a)" w:value="Coorientador(a)"/>
          <w:listItem w:displayText="Membro Interno(a)" w:value="Membro Interno(a)"/>
          <w:listItem w:displayText="Membro Externo(a)" w:value="Membro Externo(a)"/>
          <w:listItem w:displayText="Suplente" w:value="Suplente"/>
        </w:dropDownList>
      </w:sdtPr>
      <w:sdtContent>
        <w:p w14:paraId="20FCFDBC" w14:textId="13E875AB" w:rsidR="000B4F0C" w:rsidRPr="0086079A" w:rsidRDefault="00385CE7" w:rsidP="000B4F0C">
          <w:pPr>
            <w:rPr>
              <w:b/>
              <w:bCs/>
            </w:rPr>
          </w:pPr>
          <w:r w:rsidRPr="00385CE7">
            <w:rPr>
              <w:rStyle w:val="TextodoEspaoReservado"/>
            </w:rPr>
            <w:t>Escolher tipo de membro da banca</w:t>
          </w:r>
          <w:r w:rsidRPr="00F1629E">
            <w:rPr>
              <w:rStyle w:val="TextodoEspaoReservado"/>
            </w:rPr>
            <w:t>.</w:t>
          </w:r>
        </w:p>
      </w:sdtContent>
    </w:sdt>
    <w:tbl>
      <w:tblPr>
        <w:tblStyle w:val="Tabelacomgrade"/>
        <w:tblW w:w="9978" w:type="dxa"/>
        <w:tblLook w:val="04A0" w:firstRow="1" w:lastRow="0" w:firstColumn="1" w:lastColumn="0" w:noHBand="0" w:noVBand="1"/>
      </w:tblPr>
      <w:tblGrid>
        <w:gridCol w:w="1417"/>
        <w:gridCol w:w="3572"/>
        <w:gridCol w:w="1417"/>
        <w:gridCol w:w="3566"/>
        <w:gridCol w:w="6"/>
      </w:tblGrid>
      <w:tr w:rsidR="000B4F0C" w:rsidRPr="0086079A" w14:paraId="60073202" w14:textId="77777777" w:rsidTr="00CC0938">
        <w:trPr>
          <w:trHeight w:val="306"/>
        </w:trPr>
        <w:tc>
          <w:tcPr>
            <w:tcW w:w="1417" w:type="dxa"/>
          </w:tcPr>
          <w:p w14:paraId="249EE9E5" w14:textId="77777777" w:rsidR="000B4F0C" w:rsidRPr="0086079A" w:rsidRDefault="000B4F0C" w:rsidP="00CC0938">
            <w:r w:rsidRPr="0086079A">
              <w:t>Nome</w:t>
            </w:r>
          </w:p>
        </w:tc>
        <w:sdt>
          <w:sdtPr>
            <w:id w:val="1643931057"/>
            <w:placeholder>
              <w:docPart w:val="14C1E19A192C4D9A84001A0C3EB83F8B"/>
            </w:placeholder>
            <w:showingPlcHdr/>
          </w:sdtPr>
          <w:sdtContent>
            <w:tc>
              <w:tcPr>
                <w:tcW w:w="8561" w:type="dxa"/>
                <w:gridSpan w:val="4"/>
              </w:tcPr>
              <w:p w14:paraId="7F7FAC70" w14:textId="77777777" w:rsidR="000B4F0C" w:rsidRPr="0086079A" w:rsidRDefault="000B4F0C" w:rsidP="00CC0938">
                <w:r>
                  <w:rPr>
                    <w:rStyle w:val="TextodoEspaoReservado"/>
                  </w:rPr>
                  <w:t>I</w:t>
                </w:r>
                <w:r w:rsidRPr="00E12792">
                  <w:rPr>
                    <w:rStyle w:val="TextodoEspaoReservado"/>
                  </w:rPr>
                  <w:t xml:space="preserve">nserir o </w:t>
                </w:r>
                <w:r>
                  <w:rPr>
                    <w:rStyle w:val="TextodoEspaoReservado"/>
                  </w:rPr>
                  <w:t>nome</w:t>
                </w:r>
                <w:r w:rsidRPr="00E12792">
                  <w:rPr>
                    <w:rStyle w:val="TextodoEspaoReservado"/>
                  </w:rPr>
                  <w:t>.</w:t>
                </w:r>
              </w:p>
            </w:tc>
          </w:sdtContent>
        </w:sdt>
      </w:tr>
      <w:tr w:rsidR="000B4F0C" w:rsidRPr="0086079A" w14:paraId="139D2708" w14:textId="77777777" w:rsidTr="00CC0938">
        <w:trPr>
          <w:gridAfter w:val="1"/>
          <w:wAfter w:w="6" w:type="dxa"/>
          <w:trHeight w:val="306"/>
        </w:trPr>
        <w:tc>
          <w:tcPr>
            <w:tcW w:w="1417" w:type="dxa"/>
          </w:tcPr>
          <w:p w14:paraId="0F16512B" w14:textId="77777777" w:rsidR="000B4F0C" w:rsidRPr="0086079A" w:rsidRDefault="000B4F0C" w:rsidP="00CC0938">
            <w:r w:rsidRPr="0086079A">
              <w:t>Instituição</w:t>
            </w:r>
          </w:p>
        </w:tc>
        <w:sdt>
          <w:sdtPr>
            <w:id w:val="-2109498805"/>
            <w:placeholder>
              <w:docPart w:val="BFDD707B389441C4B85C2509B07D74FB"/>
            </w:placeholder>
            <w:showingPlcHdr/>
          </w:sdtPr>
          <w:sdtContent>
            <w:tc>
              <w:tcPr>
                <w:tcW w:w="3572" w:type="dxa"/>
              </w:tcPr>
              <w:p w14:paraId="66349B50" w14:textId="4A66699C" w:rsidR="000B4F0C" w:rsidRPr="0086079A" w:rsidRDefault="00BE17CA" w:rsidP="00CC0938">
                <w:r>
                  <w:rPr>
                    <w:rStyle w:val="TextodoEspaoReservado"/>
                  </w:rPr>
                  <w:t>I</w:t>
                </w:r>
                <w:r w:rsidRPr="00F1629E">
                  <w:rPr>
                    <w:rStyle w:val="TextodoEspaoReservado"/>
                  </w:rPr>
                  <w:t xml:space="preserve">nserir o </w:t>
                </w:r>
                <w:r>
                  <w:rPr>
                    <w:rStyle w:val="TextodoEspaoReservado"/>
                  </w:rPr>
                  <w:t>PPG/IES</w:t>
                </w:r>
                <w:r w:rsidRPr="00F1629E">
                  <w:rPr>
                    <w:rStyle w:val="TextodoEspaoReservado"/>
                  </w:rPr>
                  <w:t>.</w:t>
                </w:r>
              </w:p>
            </w:tc>
          </w:sdtContent>
        </w:sdt>
        <w:tc>
          <w:tcPr>
            <w:tcW w:w="1417" w:type="dxa"/>
          </w:tcPr>
          <w:p w14:paraId="0B372ADA" w14:textId="77777777" w:rsidR="000B4F0C" w:rsidRPr="0086079A" w:rsidRDefault="000B4F0C" w:rsidP="00CC0938">
            <w:r w:rsidRPr="0086079A">
              <w:t>CPF</w:t>
            </w:r>
          </w:p>
        </w:tc>
        <w:sdt>
          <w:sdtPr>
            <w:id w:val="-1664147069"/>
            <w:placeholder>
              <w:docPart w:val="D4F4C42DA2534A7FBDC79EEEF3C96630"/>
            </w:placeholder>
            <w:showingPlcHdr/>
          </w:sdtPr>
          <w:sdtContent>
            <w:tc>
              <w:tcPr>
                <w:tcW w:w="3566" w:type="dxa"/>
              </w:tcPr>
              <w:p w14:paraId="5E73980E" w14:textId="7E4AF309" w:rsidR="000B4F0C" w:rsidRPr="0086079A" w:rsidRDefault="00654A57" w:rsidP="00CC0938">
                <w:r>
                  <w:rPr>
                    <w:rStyle w:val="TextodoEspaoReservado"/>
                  </w:rPr>
                  <w:t>000.000.000-00</w:t>
                </w:r>
              </w:p>
            </w:tc>
          </w:sdtContent>
        </w:sdt>
      </w:tr>
      <w:tr w:rsidR="000B4F0C" w:rsidRPr="0086079A" w14:paraId="16B32748" w14:textId="77777777" w:rsidTr="00CC0938">
        <w:trPr>
          <w:gridAfter w:val="1"/>
          <w:wAfter w:w="6" w:type="dxa"/>
          <w:trHeight w:val="306"/>
        </w:trPr>
        <w:tc>
          <w:tcPr>
            <w:tcW w:w="1417" w:type="dxa"/>
          </w:tcPr>
          <w:p w14:paraId="0EEF1E7F" w14:textId="77777777" w:rsidR="000B4F0C" w:rsidRPr="0086079A" w:rsidRDefault="000B4F0C" w:rsidP="00CC0938">
            <w:r w:rsidRPr="0086079A">
              <w:t>Id Lattes</w:t>
            </w:r>
          </w:p>
        </w:tc>
        <w:sdt>
          <w:sdtPr>
            <w:id w:val="1713298320"/>
            <w:placeholder>
              <w:docPart w:val="6A0054DB0E014571A5B7248DD39FC7BB"/>
            </w:placeholder>
            <w:showingPlcHdr/>
          </w:sdtPr>
          <w:sdtContent>
            <w:tc>
              <w:tcPr>
                <w:tcW w:w="3572" w:type="dxa"/>
              </w:tcPr>
              <w:p w14:paraId="0671B7A5" w14:textId="44D6BF78" w:rsidR="000B4F0C" w:rsidRPr="0086079A" w:rsidRDefault="00E913F8" w:rsidP="00CC0938">
                <w:r>
                  <w:rPr>
                    <w:rStyle w:val="TextodoEspaoReservado"/>
                  </w:rPr>
                  <w:t>I</w:t>
                </w:r>
                <w:r w:rsidRPr="00F1629E">
                  <w:rPr>
                    <w:rStyle w:val="TextodoEspaoReservado"/>
                  </w:rPr>
                  <w:t xml:space="preserve">nserir </w:t>
                </w:r>
                <w:r>
                  <w:rPr>
                    <w:rStyle w:val="TextodoEspaoReservado"/>
                  </w:rPr>
                  <w:t>id Lattes</w:t>
                </w:r>
                <w:r w:rsidRPr="00F1629E">
                  <w:rPr>
                    <w:rStyle w:val="TextodoEspaoReservado"/>
                  </w:rPr>
                  <w:t>.</w:t>
                </w:r>
              </w:p>
            </w:tc>
          </w:sdtContent>
        </w:sdt>
        <w:tc>
          <w:tcPr>
            <w:tcW w:w="1417" w:type="dxa"/>
          </w:tcPr>
          <w:p w14:paraId="539EEFAF" w14:textId="77777777" w:rsidR="000B4F0C" w:rsidRPr="0086079A" w:rsidRDefault="000B4F0C" w:rsidP="00CC0938">
            <w:r w:rsidRPr="0086079A">
              <w:t>E-mail</w:t>
            </w:r>
          </w:p>
        </w:tc>
        <w:tc>
          <w:tcPr>
            <w:tcW w:w="3566" w:type="dxa"/>
          </w:tcPr>
          <w:p w14:paraId="135DF600" w14:textId="6A946D48" w:rsidR="000B4F0C" w:rsidRPr="0086079A" w:rsidRDefault="00000000" w:rsidP="00CC0938">
            <w:sdt>
              <w:sdtPr>
                <w:id w:val="-672496470"/>
                <w:placeholder>
                  <w:docPart w:val="6E091F735DB0494B97637E6A717BF4B6"/>
                </w:placeholder>
                <w:showingPlcHdr/>
              </w:sdtPr>
              <w:sdtContent>
                <w:r w:rsidR="007B23FC">
                  <w:rPr>
                    <w:rStyle w:val="TextodoEspaoReservado"/>
                  </w:rPr>
                  <w:t>I</w:t>
                </w:r>
                <w:r w:rsidR="007B23FC" w:rsidRPr="00F1629E">
                  <w:rPr>
                    <w:rStyle w:val="TextodoEspaoReservado"/>
                  </w:rPr>
                  <w:t xml:space="preserve">nserir </w:t>
                </w:r>
                <w:r w:rsidR="007B23FC">
                  <w:rPr>
                    <w:rStyle w:val="TextodoEspaoReservado"/>
                  </w:rPr>
                  <w:t>e-mail</w:t>
                </w:r>
                <w:r w:rsidR="007B23FC" w:rsidRPr="00F1629E">
                  <w:rPr>
                    <w:rStyle w:val="TextodoEspaoReservado"/>
                  </w:rPr>
                  <w:t>.</w:t>
                </w:r>
              </w:sdtContent>
            </w:sdt>
          </w:p>
        </w:tc>
      </w:tr>
    </w:tbl>
    <w:p w14:paraId="71F6C15B" w14:textId="77777777" w:rsidR="000B4F0C" w:rsidRPr="005B4FD0" w:rsidRDefault="000B4F0C" w:rsidP="000B4F0C">
      <w:pPr>
        <w:rPr>
          <w:sz w:val="12"/>
          <w:szCs w:val="12"/>
        </w:rPr>
      </w:pPr>
    </w:p>
    <w:sdt>
      <w:sdtPr>
        <w:rPr>
          <w:b/>
          <w:bCs/>
        </w:rPr>
        <w:id w:val="301353126"/>
        <w:placeholder>
          <w:docPart w:val="955DF32F7CD240B28EB69EFFFF7CA5B1"/>
        </w:placeholder>
        <w:showingPlcHdr/>
        <w:dropDownList>
          <w:listItem w:value="Escolher um item."/>
          <w:listItem w:displayText="Orientador(a)" w:value="Orientador(a)"/>
          <w:listItem w:displayText="Coorientador(a)" w:value="Coorientador(a)"/>
          <w:listItem w:displayText="Membro Interno(a)" w:value="Membro Interno(a)"/>
          <w:listItem w:displayText="Membro Externo(a)" w:value="Membro Externo(a)"/>
          <w:listItem w:displayText="Suplente" w:value="Suplente"/>
        </w:dropDownList>
      </w:sdtPr>
      <w:sdtContent>
        <w:p w14:paraId="16CE7452" w14:textId="6858F645" w:rsidR="000B4F0C" w:rsidRPr="0086079A" w:rsidRDefault="00385CE7" w:rsidP="000B4F0C">
          <w:pPr>
            <w:rPr>
              <w:b/>
              <w:bCs/>
            </w:rPr>
          </w:pPr>
          <w:r w:rsidRPr="00385CE7">
            <w:rPr>
              <w:rStyle w:val="TextodoEspaoReservado"/>
            </w:rPr>
            <w:t>Escolher tipo de membro da banca</w:t>
          </w:r>
          <w:r w:rsidRPr="00F1629E">
            <w:rPr>
              <w:rStyle w:val="TextodoEspaoReservado"/>
            </w:rPr>
            <w:t>.</w:t>
          </w:r>
        </w:p>
      </w:sdtContent>
    </w:sdt>
    <w:tbl>
      <w:tblPr>
        <w:tblStyle w:val="Tabelacomgrade"/>
        <w:tblW w:w="9978" w:type="dxa"/>
        <w:tblLook w:val="04A0" w:firstRow="1" w:lastRow="0" w:firstColumn="1" w:lastColumn="0" w:noHBand="0" w:noVBand="1"/>
      </w:tblPr>
      <w:tblGrid>
        <w:gridCol w:w="1417"/>
        <w:gridCol w:w="3572"/>
        <w:gridCol w:w="1417"/>
        <w:gridCol w:w="3566"/>
        <w:gridCol w:w="6"/>
      </w:tblGrid>
      <w:tr w:rsidR="000B4F0C" w:rsidRPr="0086079A" w14:paraId="4BA47A0E" w14:textId="77777777" w:rsidTr="00CC0938">
        <w:trPr>
          <w:trHeight w:val="306"/>
        </w:trPr>
        <w:tc>
          <w:tcPr>
            <w:tcW w:w="1417" w:type="dxa"/>
          </w:tcPr>
          <w:p w14:paraId="09511880" w14:textId="77777777" w:rsidR="000B4F0C" w:rsidRPr="0086079A" w:rsidRDefault="000B4F0C" w:rsidP="00CC0938">
            <w:r w:rsidRPr="0086079A">
              <w:t>Nome</w:t>
            </w:r>
          </w:p>
        </w:tc>
        <w:sdt>
          <w:sdtPr>
            <w:id w:val="-1395278582"/>
            <w:placeholder>
              <w:docPart w:val="0FC97BBC733445A7B48442C36C755401"/>
            </w:placeholder>
            <w:showingPlcHdr/>
          </w:sdtPr>
          <w:sdtContent>
            <w:tc>
              <w:tcPr>
                <w:tcW w:w="8561" w:type="dxa"/>
                <w:gridSpan w:val="4"/>
              </w:tcPr>
              <w:p w14:paraId="0725AE83" w14:textId="77777777" w:rsidR="000B4F0C" w:rsidRPr="0086079A" w:rsidRDefault="000B4F0C" w:rsidP="00CC0938">
                <w:r>
                  <w:rPr>
                    <w:rStyle w:val="TextodoEspaoReservado"/>
                  </w:rPr>
                  <w:t>I</w:t>
                </w:r>
                <w:r w:rsidRPr="00E12792">
                  <w:rPr>
                    <w:rStyle w:val="TextodoEspaoReservado"/>
                  </w:rPr>
                  <w:t xml:space="preserve">nserir o </w:t>
                </w:r>
                <w:r>
                  <w:rPr>
                    <w:rStyle w:val="TextodoEspaoReservado"/>
                  </w:rPr>
                  <w:t>nome</w:t>
                </w:r>
                <w:r w:rsidRPr="00E12792">
                  <w:rPr>
                    <w:rStyle w:val="TextodoEspaoReservado"/>
                  </w:rPr>
                  <w:t>.</w:t>
                </w:r>
              </w:p>
            </w:tc>
          </w:sdtContent>
        </w:sdt>
      </w:tr>
      <w:tr w:rsidR="000B4F0C" w:rsidRPr="0086079A" w14:paraId="3B3EC6C4" w14:textId="77777777" w:rsidTr="00CC0938">
        <w:trPr>
          <w:gridAfter w:val="1"/>
          <w:wAfter w:w="6" w:type="dxa"/>
          <w:trHeight w:val="306"/>
        </w:trPr>
        <w:tc>
          <w:tcPr>
            <w:tcW w:w="1417" w:type="dxa"/>
          </w:tcPr>
          <w:p w14:paraId="7FEB5A33" w14:textId="77777777" w:rsidR="000B4F0C" w:rsidRPr="0086079A" w:rsidRDefault="000B4F0C" w:rsidP="00CC0938">
            <w:r w:rsidRPr="0086079A">
              <w:t>Instituição</w:t>
            </w:r>
          </w:p>
        </w:tc>
        <w:sdt>
          <w:sdtPr>
            <w:id w:val="73098322"/>
            <w:placeholder>
              <w:docPart w:val="FE00E96CC7B04464A068C30C69037845"/>
            </w:placeholder>
            <w:showingPlcHdr/>
          </w:sdtPr>
          <w:sdtContent>
            <w:tc>
              <w:tcPr>
                <w:tcW w:w="3572" w:type="dxa"/>
              </w:tcPr>
              <w:p w14:paraId="02F0650C" w14:textId="7AFD420A" w:rsidR="000B4F0C" w:rsidRPr="0086079A" w:rsidRDefault="00BE17CA" w:rsidP="00CC0938">
                <w:r>
                  <w:rPr>
                    <w:rStyle w:val="TextodoEspaoReservado"/>
                  </w:rPr>
                  <w:t>I</w:t>
                </w:r>
                <w:r w:rsidRPr="00F1629E">
                  <w:rPr>
                    <w:rStyle w:val="TextodoEspaoReservado"/>
                  </w:rPr>
                  <w:t xml:space="preserve">nserir o </w:t>
                </w:r>
                <w:r>
                  <w:rPr>
                    <w:rStyle w:val="TextodoEspaoReservado"/>
                  </w:rPr>
                  <w:t>PPG/IES</w:t>
                </w:r>
                <w:r w:rsidRPr="00F1629E">
                  <w:rPr>
                    <w:rStyle w:val="TextodoEspaoReservado"/>
                  </w:rPr>
                  <w:t>.</w:t>
                </w:r>
              </w:p>
            </w:tc>
          </w:sdtContent>
        </w:sdt>
        <w:tc>
          <w:tcPr>
            <w:tcW w:w="1417" w:type="dxa"/>
          </w:tcPr>
          <w:p w14:paraId="5B611D0D" w14:textId="77777777" w:rsidR="000B4F0C" w:rsidRPr="0086079A" w:rsidRDefault="000B4F0C" w:rsidP="00CC0938">
            <w:r w:rsidRPr="0086079A">
              <w:t>CPF</w:t>
            </w:r>
          </w:p>
        </w:tc>
        <w:sdt>
          <w:sdtPr>
            <w:id w:val="26306218"/>
            <w:placeholder>
              <w:docPart w:val="926A8F723A7C46C0A70D014DC40ABED2"/>
            </w:placeholder>
            <w:showingPlcHdr/>
          </w:sdtPr>
          <w:sdtContent>
            <w:tc>
              <w:tcPr>
                <w:tcW w:w="3566" w:type="dxa"/>
              </w:tcPr>
              <w:p w14:paraId="37A4758F" w14:textId="66B3DAE9" w:rsidR="000B4F0C" w:rsidRPr="0086079A" w:rsidRDefault="00654A57" w:rsidP="00CC0938">
                <w:r>
                  <w:rPr>
                    <w:rStyle w:val="TextodoEspaoReservado"/>
                  </w:rPr>
                  <w:t>000.000.000-00</w:t>
                </w:r>
              </w:p>
            </w:tc>
          </w:sdtContent>
        </w:sdt>
      </w:tr>
      <w:tr w:rsidR="000B4F0C" w:rsidRPr="0086079A" w14:paraId="4EFFF552" w14:textId="77777777" w:rsidTr="00CC0938">
        <w:trPr>
          <w:gridAfter w:val="1"/>
          <w:wAfter w:w="6" w:type="dxa"/>
          <w:trHeight w:val="306"/>
        </w:trPr>
        <w:tc>
          <w:tcPr>
            <w:tcW w:w="1417" w:type="dxa"/>
          </w:tcPr>
          <w:p w14:paraId="725C228B" w14:textId="77777777" w:rsidR="000B4F0C" w:rsidRPr="0086079A" w:rsidRDefault="000B4F0C" w:rsidP="00CC0938">
            <w:r w:rsidRPr="0086079A">
              <w:t>Id Lattes</w:t>
            </w:r>
          </w:p>
        </w:tc>
        <w:sdt>
          <w:sdtPr>
            <w:id w:val="-1899051204"/>
            <w:placeholder>
              <w:docPart w:val="3E01DE1EB5034BD4A5C0E9BCF52E74AD"/>
            </w:placeholder>
            <w:showingPlcHdr/>
          </w:sdtPr>
          <w:sdtContent>
            <w:tc>
              <w:tcPr>
                <w:tcW w:w="3572" w:type="dxa"/>
              </w:tcPr>
              <w:p w14:paraId="53A62A6D" w14:textId="611A6B33" w:rsidR="000B4F0C" w:rsidRPr="0086079A" w:rsidRDefault="00E913F8" w:rsidP="00CC0938">
                <w:r>
                  <w:rPr>
                    <w:rStyle w:val="TextodoEspaoReservado"/>
                  </w:rPr>
                  <w:t>I</w:t>
                </w:r>
                <w:r w:rsidRPr="00F1629E">
                  <w:rPr>
                    <w:rStyle w:val="TextodoEspaoReservado"/>
                  </w:rPr>
                  <w:t xml:space="preserve">nserir </w:t>
                </w:r>
                <w:r>
                  <w:rPr>
                    <w:rStyle w:val="TextodoEspaoReservado"/>
                  </w:rPr>
                  <w:t>id Lattes</w:t>
                </w:r>
                <w:r w:rsidRPr="00F1629E">
                  <w:rPr>
                    <w:rStyle w:val="TextodoEspaoReservado"/>
                  </w:rPr>
                  <w:t>.</w:t>
                </w:r>
              </w:p>
            </w:tc>
          </w:sdtContent>
        </w:sdt>
        <w:tc>
          <w:tcPr>
            <w:tcW w:w="1417" w:type="dxa"/>
          </w:tcPr>
          <w:p w14:paraId="28B68239" w14:textId="77777777" w:rsidR="000B4F0C" w:rsidRPr="0086079A" w:rsidRDefault="000B4F0C" w:rsidP="00CC0938">
            <w:r w:rsidRPr="0086079A">
              <w:t>E-mail</w:t>
            </w:r>
          </w:p>
        </w:tc>
        <w:tc>
          <w:tcPr>
            <w:tcW w:w="3566" w:type="dxa"/>
          </w:tcPr>
          <w:p w14:paraId="7CAE8A63" w14:textId="2BF66704" w:rsidR="000B4F0C" w:rsidRPr="0086079A" w:rsidRDefault="00000000" w:rsidP="00CC0938">
            <w:sdt>
              <w:sdtPr>
                <w:id w:val="-1993482103"/>
                <w:placeholder>
                  <w:docPart w:val="A693584423764535A68ED28A5B1F1348"/>
                </w:placeholder>
                <w:showingPlcHdr/>
              </w:sdtPr>
              <w:sdtContent>
                <w:r w:rsidR="007B23FC">
                  <w:rPr>
                    <w:rStyle w:val="TextodoEspaoReservado"/>
                  </w:rPr>
                  <w:t>I</w:t>
                </w:r>
                <w:r w:rsidR="007B23FC" w:rsidRPr="00F1629E">
                  <w:rPr>
                    <w:rStyle w:val="TextodoEspaoReservado"/>
                  </w:rPr>
                  <w:t xml:space="preserve">nserir </w:t>
                </w:r>
                <w:r w:rsidR="007B23FC">
                  <w:rPr>
                    <w:rStyle w:val="TextodoEspaoReservado"/>
                  </w:rPr>
                  <w:t>e-mail</w:t>
                </w:r>
                <w:r w:rsidR="007B23FC" w:rsidRPr="00F1629E">
                  <w:rPr>
                    <w:rStyle w:val="TextodoEspaoReservado"/>
                  </w:rPr>
                  <w:t>.</w:t>
                </w:r>
              </w:sdtContent>
            </w:sdt>
          </w:p>
        </w:tc>
      </w:tr>
    </w:tbl>
    <w:p w14:paraId="4C732048" w14:textId="77777777" w:rsidR="000B4F0C" w:rsidRPr="005B4FD0" w:rsidRDefault="000B4F0C" w:rsidP="000B4F0C">
      <w:pPr>
        <w:rPr>
          <w:sz w:val="12"/>
          <w:szCs w:val="12"/>
        </w:rPr>
      </w:pPr>
    </w:p>
    <w:sdt>
      <w:sdtPr>
        <w:rPr>
          <w:b/>
          <w:bCs/>
        </w:rPr>
        <w:id w:val="-1170716167"/>
        <w:placeholder>
          <w:docPart w:val="D25C62A3044C487E903FDE24ED2FA090"/>
        </w:placeholder>
        <w:showingPlcHdr/>
        <w:dropDownList>
          <w:listItem w:value="Escolher um item."/>
          <w:listItem w:displayText="Orientador(a)" w:value="Orientador(a)"/>
          <w:listItem w:displayText="Coorientador(a)" w:value="Coorientador(a)"/>
          <w:listItem w:displayText="Membro Interno(a)" w:value="Membro Interno(a)"/>
          <w:listItem w:displayText="Membro Externo(a)" w:value="Membro Externo(a)"/>
          <w:listItem w:displayText="Suplente" w:value="Suplente"/>
        </w:dropDownList>
      </w:sdtPr>
      <w:sdtContent>
        <w:p w14:paraId="5D0CF502" w14:textId="34BDC78D" w:rsidR="000B4F0C" w:rsidRPr="0086079A" w:rsidRDefault="00385CE7" w:rsidP="000B4F0C">
          <w:pPr>
            <w:rPr>
              <w:b/>
              <w:bCs/>
            </w:rPr>
          </w:pPr>
          <w:r w:rsidRPr="00385CE7">
            <w:rPr>
              <w:rStyle w:val="TextodoEspaoReservado"/>
            </w:rPr>
            <w:t>Escolher tipo de membro da banca</w:t>
          </w:r>
          <w:r w:rsidRPr="00F1629E">
            <w:rPr>
              <w:rStyle w:val="TextodoEspaoReservado"/>
            </w:rPr>
            <w:t>.</w:t>
          </w:r>
        </w:p>
      </w:sdtContent>
    </w:sdt>
    <w:tbl>
      <w:tblPr>
        <w:tblStyle w:val="Tabelacomgrade"/>
        <w:tblW w:w="9978" w:type="dxa"/>
        <w:tblLook w:val="04A0" w:firstRow="1" w:lastRow="0" w:firstColumn="1" w:lastColumn="0" w:noHBand="0" w:noVBand="1"/>
      </w:tblPr>
      <w:tblGrid>
        <w:gridCol w:w="1417"/>
        <w:gridCol w:w="3572"/>
        <w:gridCol w:w="1417"/>
        <w:gridCol w:w="3566"/>
        <w:gridCol w:w="6"/>
      </w:tblGrid>
      <w:tr w:rsidR="000B4F0C" w:rsidRPr="0086079A" w14:paraId="48B0E27C" w14:textId="77777777" w:rsidTr="00CC0938">
        <w:trPr>
          <w:trHeight w:val="306"/>
        </w:trPr>
        <w:tc>
          <w:tcPr>
            <w:tcW w:w="1417" w:type="dxa"/>
          </w:tcPr>
          <w:p w14:paraId="55204323" w14:textId="77777777" w:rsidR="000B4F0C" w:rsidRPr="0086079A" w:rsidRDefault="000B4F0C" w:rsidP="00CC0938">
            <w:r w:rsidRPr="0086079A">
              <w:t>Nome</w:t>
            </w:r>
          </w:p>
        </w:tc>
        <w:sdt>
          <w:sdtPr>
            <w:id w:val="365569704"/>
            <w:placeholder>
              <w:docPart w:val="4F2AA254BC804BE29E1CD2E7A27FFEA5"/>
            </w:placeholder>
            <w:showingPlcHdr/>
          </w:sdtPr>
          <w:sdtContent>
            <w:tc>
              <w:tcPr>
                <w:tcW w:w="8561" w:type="dxa"/>
                <w:gridSpan w:val="4"/>
              </w:tcPr>
              <w:p w14:paraId="51BC87C1" w14:textId="77777777" w:rsidR="000B4F0C" w:rsidRPr="0086079A" w:rsidRDefault="000B4F0C" w:rsidP="00CC0938">
                <w:r>
                  <w:rPr>
                    <w:rStyle w:val="TextodoEspaoReservado"/>
                  </w:rPr>
                  <w:t>I</w:t>
                </w:r>
                <w:r w:rsidRPr="00E12792">
                  <w:rPr>
                    <w:rStyle w:val="TextodoEspaoReservado"/>
                  </w:rPr>
                  <w:t xml:space="preserve">nserir o </w:t>
                </w:r>
                <w:r>
                  <w:rPr>
                    <w:rStyle w:val="TextodoEspaoReservado"/>
                  </w:rPr>
                  <w:t>nome</w:t>
                </w:r>
                <w:r w:rsidRPr="00E12792">
                  <w:rPr>
                    <w:rStyle w:val="TextodoEspaoReservado"/>
                  </w:rPr>
                  <w:t>.</w:t>
                </w:r>
              </w:p>
            </w:tc>
          </w:sdtContent>
        </w:sdt>
      </w:tr>
      <w:tr w:rsidR="000B4F0C" w:rsidRPr="0086079A" w14:paraId="29D1BF01" w14:textId="77777777" w:rsidTr="00CC0938">
        <w:trPr>
          <w:gridAfter w:val="1"/>
          <w:wAfter w:w="6" w:type="dxa"/>
          <w:trHeight w:val="306"/>
        </w:trPr>
        <w:tc>
          <w:tcPr>
            <w:tcW w:w="1417" w:type="dxa"/>
          </w:tcPr>
          <w:p w14:paraId="44ED940D" w14:textId="77777777" w:rsidR="000B4F0C" w:rsidRPr="0086079A" w:rsidRDefault="000B4F0C" w:rsidP="00CC0938">
            <w:r w:rsidRPr="0086079A">
              <w:t>Instituição</w:t>
            </w:r>
          </w:p>
        </w:tc>
        <w:sdt>
          <w:sdtPr>
            <w:id w:val="772906735"/>
            <w:placeholder>
              <w:docPart w:val="F4F78692EC044DF3BA6A1C659169C297"/>
            </w:placeholder>
            <w:showingPlcHdr/>
          </w:sdtPr>
          <w:sdtContent>
            <w:tc>
              <w:tcPr>
                <w:tcW w:w="3572" w:type="dxa"/>
              </w:tcPr>
              <w:p w14:paraId="69558ADD" w14:textId="43C809F4" w:rsidR="000B4F0C" w:rsidRPr="0086079A" w:rsidRDefault="00BE17CA" w:rsidP="00CC0938">
                <w:r>
                  <w:rPr>
                    <w:rStyle w:val="TextodoEspaoReservado"/>
                  </w:rPr>
                  <w:t>I</w:t>
                </w:r>
                <w:r w:rsidRPr="00F1629E">
                  <w:rPr>
                    <w:rStyle w:val="TextodoEspaoReservado"/>
                  </w:rPr>
                  <w:t xml:space="preserve">nserir o </w:t>
                </w:r>
                <w:r>
                  <w:rPr>
                    <w:rStyle w:val="TextodoEspaoReservado"/>
                  </w:rPr>
                  <w:t>PPG/IES</w:t>
                </w:r>
                <w:r w:rsidRPr="00F1629E">
                  <w:rPr>
                    <w:rStyle w:val="TextodoEspaoReservado"/>
                  </w:rPr>
                  <w:t>.</w:t>
                </w:r>
              </w:p>
            </w:tc>
          </w:sdtContent>
        </w:sdt>
        <w:tc>
          <w:tcPr>
            <w:tcW w:w="1417" w:type="dxa"/>
          </w:tcPr>
          <w:p w14:paraId="11BD3FD1" w14:textId="77777777" w:rsidR="000B4F0C" w:rsidRPr="0086079A" w:rsidRDefault="000B4F0C" w:rsidP="00CC0938">
            <w:r w:rsidRPr="0086079A">
              <w:t>CPF</w:t>
            </w:r>
          </w:p>
        </w:tc>
        <w:sdt>
          <w:sdtPr>
            <w:id w:val="-199934819"/>
            <w:placeholder>
              <w:docPart w:val="81B35F90FD9B42709F8622EE3B0A233C"/>
            </w:placeholder>
            <w:showingPlcHdr/>
          </w:sdtPr>
          <w:sdtContent>
            <w:tc>
              <w:tcPr>
                <w:tcW w:w="3566" w:type="dxa"/>
              </w:tcPr>
              <w:p w14:paraId="2445EE3F" w14:textId="4A2F2DD5" w:rsidR="000B4F0C" w:rsidRPr="0086079A" w:rsidRDefault="00654A57" w:rsidP="00CC0938">
                <w:r>
                  <w:rPr>
                    <w:rStyle w:val="TextodoEspaoReservado"/>
                  </w:rPr>
                  <w:t>000.000.000-00</w:t>
                </w:r>
              </w:p>
            </w:tc>
          </w:sdtContent>
        </w:sdt>
      </w:tr>
      <w:tr w:rsidR="000B4F0C" w:rsidRPr="0086079A" w14:paraId="31DCCA22" w14:textId="77777777" w:rsidTr="00CC0938">
        <w:trPr>
          <w:gridAfter w:val="1"/>
          <w:wAfter w:w="6" w:type="dxa"/>
          <w:trHeight w:val="306"/>
        </w:trPr>
        <w:tc>
          <w:tcPr>
            <w:tcW w:w="1417" w:type="dxa"/>
          </w:tcPr>
          <w:p w14:paraId="6E995437" w14:textId="77777777" w:rsidR="000B4F0C" w:rsidRPr="0086079A" w:rsidRDefault="000B4F0C" w:rsidP="00CC0938">
            <w:r w:rsidRPr="0086079A">
              <w:t>Id Lattes</w:t>
            </w:r>
          </w:p>
        </w:tc>
        <w:sdt>
          <w:sdtPr>
            <w:id w:val="739990199"/>
            <w:placeholder>
              <w:docPart w:val="8CBCC011EE4F4FE5BC3FE45E780B96E7"/>
            </w:placeholder>
            <w:showingPlcHdr/>
          </w:sdtPr>
          <w:sdtContent>
            <w:tc>
              <w:tcPr>
                <w:tcW w:w="3572" w:type="dxa"/>
              </w:tcPr>
              <w:p w14:paraId="0B40AD6E" w14:textId="434F5E18" w:rsidR="000B4F0C" w:rsidRPr="0086079A" w:rsidRDefault="00323FC4" w:rsidP="00CC0938">
                <w:r>
                  <w:rPr>
                    <w:rStyle w:val="TextodoEspaoReservado"/>
                  </w:rPr>
                  <w:t>I</w:t>
                </w:r>
                <w:r w:rsidRPr="00F1629E">
                  <w:rPr>
                    <w:rStyle w:val="TextodoEspaoReservado"/>
                  </w:rPr>
                  <w:t xml:space="preserve">nserir </w:t>
                </w:r>
                <w:r>
                  <w:rPr>
                    <w:rStyle w:val="TextodoEspaoReservado"/>
                  </w:rPr>
                  <w:t>id Lattes</w:t>
                </w:r>
                <w:r w:rsidRPr="00F1629E">
                  <w:rPr>
                    <w:rStyle w:val="TextodoEspaoReservado"/>
                  </w:rPr>
                  <w:t>.</w:t>
                </w:r>
              </w:p>
            </w:tc>
          </w:sdtContent>
        </w:sdt>
        <w:tc>
          <w:tcPr>
            <w:tcW w:w="1417" w:type="dxa"/>
          </w:tcPr>
          <w:p w14:paraId="4B4A1AB8" w14:textId="77777777" w:rsidR="000B4F0C" w:rsidRPr="0086079A" w:rsidRDefault="000B4F0C" w:rsidP="00CC0938">
            <w:r w:rsidRPr="0086079A">
              <w:t>E-mail</w:t>
            </w:r>
          </w:p>
        </w:tc>
        <w:tc>
          <w:tcPr>
            <w:tcW w:w="3566" w:type="dxa"/>
          </w:tcPr>
          <w:p w14:paraId="74EFE2CD" w14:textId="2D6D6327" w:rsidR="000B4F0C" w:rsidRPr="0086079A" w:rsidRDefault="00000000" w:rsidP="00CC0938">
            <w:sdt>
              <w:sdtPr>
                <w:id w:val="-1098410186"/>
                <w:placeholder>
                  <w:docPart w:val="10D4FAE65A2F4A10B94FDBF529AD90C1"/>
                </w:placeholder>
                <w:showingPlcHdr/>
              </w:sdtPr>
              <w:sdtContent>
                <w:r w:rsidR="007B23FC">
                  <w:rPr>
                    <w:rStyle w:val="TextodoEspaoReservado"/>
                  </w:rPr>
                  <w:t>I</w:t>
                </w:r>
                <w:r w:rsidR="007B23FC" w:rsidRPr="00F1629E">
                  <w:rPr>
                    <w:rStyle w:val="TextodoEspaoReservado"/>
                  </w:rPr>
                  <w:t xml:space="preserve">nserir </w:t>
                </w:r>
                <w:r w:rsidR="007B23FC">
                  <w:rPr>
                    <w:rStyle w:val="TextodoEspaoReservado"/>
                  </w:rPr>
                  <w:t>e-mail</w:t>
                </w:r>
                <w:r w:rsidR="007B23FC" w:rsidRPr="00F1629E">
                  <w:rPr>
                    <w:rStyle w:val="TextodoEspaoReservado"/>
                  </w:rPr>
                  <w:t>.</w:t>
                </w:r>
              </w:sdtContent>
            </w:sdt>
          </w:p>
        </w:tc>
      </w:tr>
    </w:tbl>
    <w:p w14:paraId="31CB24A6" w14:textId="77777777" w:rsidR="00426B0D" w:rsidRPr="0086079A" w:rsidRDefault="00426B0D"/>
    <w:p w14:paraId="1D7DFAA6" w14:textId="77777777" w:rsidR="00ED57E1" w:rsidRPr="0086079A" w:rsidRDefault="00ED57E1"/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9962"/>
      </w:tblGrid>
      <w:tr w:rsidR="00ED57E1" w:rsidRPr="0086079A" w14:paraId="43D25156" w14:textId="77777777" w:rsidTr="00ED57E1">
        <w:tc>
          <w:tcPr>
            <w:tcW w:w="9962" w:type="dxa"/>
            <w:shd w:val="clear" w:color="auto" w:fill="FFE698"/>
          </w:tcPr>
          <w:p w14:paraId="4164670E" w14:textId="3C257F0D" w:rsidR="00ED57E1" w:rsidRPr="0086079A" w:rsidRDefault="00ED57E1" w:rsidP="00ED57E1">
            <w:pPr>
              <w:jc w:val="center"/>
              <w:rPr>
                <w:b/>
                <w:bCs/>
              </w:rPr>
            </w:pPr>
            <w:r w:rsidRPr="0086079A">
              <w:rPr>
                <w:b/>
                <w:bCs/>
              </w:rPr>
              <w:t>REQUISITOS PARA DEFESA</w:t>
            </w:r>
          </w:p>
        </w:tc>
      </w:tr>
    </w:tbl>
    <w:p w14:paraId="0BF3C619" w14:textId="77777777" w:rsidR="00F15F22" w:rsidRPr="00F15F22" w:rsidRDefault="00F15F22" w:rsidP="00395632">
      <w:pPr>
        <w:rPr>
          <w:sz w:val="12"/>
          <w:szCs w:val="12"/>
        </w:rPr>
      </w:pPr>
    </w:p>
    <w:p w14:paraId="095ACB47" w14:textId="5F9FAE6F" w:rsidR="00ED57E1" w:rsidRPr="0086079A" w:rsidRDefault="00ED57E1" w:rsidP="00395632">
      <w:pPr>
        <w:rPr>
          <w:b/>
          <w:bCs/>
        </w:rPr>
      </w:pPr>
      <w:r w:rsidRPr="0086079A">
        <w:rPr>
          <w:b/>
          <w:bCs/>
        </w:rPr>
        <w:t>Produção Acadêmica - Aceita para Publicação</w:t>
      </w:r>
    </w:p>
    <w:tbl>
      <w:tblPr>
        <w:tblStyle w:val="Tabelacomgrade"/>
        <w:tblW w:w="9974" w:type="dxa"/>
        <w:tblLook w:val="04A0" w:firstRow="1" w:lastRow="0" w:firstColumn="1" w:lastColumn="0" w:noHBand="0" w:noVBand="1"/>
      </w:tblPr>
      <w:tblGrid>
        <w:gridCol w:w="4531"/>
        <w:gridCol w:w="1560"/>
        <w:gridCol w:w="2551"/>
        <w:gridCol w:w="1332"/>
      </w:tblGrid>
      <w:tr w:rsidR="00ED57E1" w:rsidRPr="0086079A" w14:paraId="39F0E442" w14:textId="77777777" w:rsidTr="00ED57E1">
        <w:tc>
          <w:tcPr>
            <w:tcW w:w="4531" w:type="dxa"/>
            <w:shd w:val="clear" w:color="auto" w:fill="auto"/>
            <w:vAlign w:val="center"/>
          </w:tcPr>
          <w:p w14:paraId="2B0917C3" w14:textId="0AAFB7F4" w:rsidR="00395632" w:rsidRPr="0086079A" w:rsidRDefault="00395632" w:rsidP="00C9751A">
            <w:r w:rsidRPr="0086079A">
              <w:t>T</w:t>
            </w:r>
            <w:r w:rsidR="00ED57E1" w:rsidRPr="0086079A">
              <w:t>ítulo</w:t>
            </w:r>
          </w:p>
        </w:tc>
        <w:tc>
          <w:tcPr>
            <w:tcW w:w="1560" w:type="dxa"/>
            <w:shd w:val="clear" w:color="auto" w:fill="auto"/>
            <w:vAlign w:val="center"/>
          </w:tcPr>
          <w:p w14:paraId="16E16F41" w14:textId="7F916566" w:rsidR="00395632" w:rsidRPr="0086079A" w:rsidRDefault="00395632" w:rsidP="00C9751A">
            <w:r w:rsidRPr="0086079A">
              <w:t>D</w:t>
            </w:r>
            <w:r w:rsidR="00ED57E1" w:rsidRPr="0086079A">
              <w:t>ata</w:t>
            </w:r>
          </w:p>
        </w:tc>
        <w:tc>
          <w:tcPr>
            <w:tcW w:w="2551" w:type="dxa"/>
            <w:shd w:val="clear" w:color="auto" w:fill="auto"/>
            <w:vAlign w:val="center"/>
          </w:tcPr>
          <w:p w14:paraId="6175DB2A" w14:textId="35C28F60" w:rsidR="00395632" w:rsidRPr="0086079A" w:rsidRDefault="00ED57E1" w:rsidP="00C9751A">
            <w:r w:rsidRPr="0086079A">
              <w:t>Evento/Periódico</w:t>
            </w:r>
          </w:p>
        </w:tc>
        <w:tc>
          <w:tcPr>
            <w:tcW w:w="1332" w:type="dxa"/>
            <w:shd w:val="clear" w:color="auto" w:fill="auto"/>
            <w:vAlign w:val="center"/>
          </w:tcPr>
          <w:p w14:paraId="0165D033" w14:textId="7DABF786" w:rsidR="00395632" w:rsidRPr="0086079A" w:rsidRDefault="00395632" w:rsidP="00C9751A">
            <w:r w:rsidRPr="0086079A">
              <w:t>Q</w:t>
            </w:r>
            <w:r w:rsidR="00ED57E1" w:rsidRPr="0086079A">
              <w:t>ualis</w:t>
            </w:r>
          </w:p>
        </w:tc>
      </w:tr>
      <w:tr w:rsidR="00395632" w:rsidRPr="0086079A" w14:paraId="321457A2" w14:textId="77777777" w:rsidTr="00ED57E1">
        <w:sdt>
          <w:sdtPr>
            <w:id w:val="-715739645"/>
            <w:placeholder>
              <w:docPart w:val="93EDB16C819A4A1ABC907E3ADC6495D3"/>
            </w:placeholder>
            <w:showingPlcHdr/>
          </w:sdtPr>
          <w:sdtContent>
            <w:tc>
              <w:tcPr>
                <w:tcW w:w="4531" w:type="dxa"/>
                <w:shd w:val="clear" w:color="auto" w:fill="auto"/>
                <w:vAlign w:val="center"/>
              </w:tcPr>
              <w:p w14:paraId="69718680" w14:textId="1C63F1C8" w:rsidR="00395632" w:rsidRPr="0086079A" w:rsidRDefault="00813E07" w:rsidP="00C9751A">
                <w:r>
                  <w:t>I</w:t>
                </w:r>
                <w:r w:rsidR="00A00AFE" w:rsidRPr="00E12792">
                  <w:rPr>
                    <w:rStyle w:val="TextodoEspaoReservado"/>
                  </w:rPr>
                  <w:t xml:space="preserve">nserir </w:t>
                </w:r>
                <w:r>
                  <w:rPr>
                    <w:rStyle w:val="TextodoEspaoReservado"/>
                  </w:rPr>
                  <w:t>título</w:t>
                </w:r>
                <w:r w:rsidR="00A00AFE" w:rsidRPr="00E12792">
                  <w:rPr>
                    <w:rStyle w:val="TextodoEspaoReservado"/>
                  </w:rPr>
                  <w:t>.</w:t>
                </w:r>
              </w:p>
            </w:tc>
          </w:sdtContent>
        </w:sdt>
        <w:sdt>
          <w:sdtPr>
            <w:id w:val="285393095"/>
            <w:placeholder>
              <w:docPart w:val="15EF589E6F99473080B89994EA2CA5B0"/>
            </w:placeholder>
            <w:showingPlcHdr/>
          </w:sdtPr>
          <w:sdtContent>
            <w:tc>
              <w:tcPr>
                <w:tcW w:w="1560" w:type="dxa"/>
                <w:shd w:val="clear" w:color="auto" w:fill="auto"/>
                <w:vAlign w:val="center"/>
              </w:tcPr>
              <w:p w14:paraId="4341CF97" w14:textId="75DE105F" w:rsidR="00395632" w:rsidRPr="0086079A" w:rsidRDefault="00850010" w:rsidP="00C9751A">
                <w:r>
                  <w:rPr>
                    <w:rStyle w:val="TextodoEspaoReservado"/>
                  </w:rPr>
                  <w:t>MM/AA</w:t>
                </w:r>
              </w:p>
            </w:tc>
          </w:sdtContent>
        </w:sdt>
        <w:sdt>
          <w:sdtPr>
            <w:id w:val="810286938"/>
            <w:placeholder>
              <w:docPart w:val="4072698AB879492886E5A1CFD6D6CD2B"/>
            </w:placeholder>
            <w:showingPlcHdr/>
          </w:sdtPr>
          <w:sdtContent>
            <w:tc>
              <w:tcPr>
                <w:tcW w:w="2551" w:type="dxa"/>
                <w:shd w:val="clear" w:color="auto" w:fill="auto"/>
                <w:vAlign w:val="center"/>
              </w:tcPr>
              <w:p w14:paraId="4EC5ADB2" w14:textId="75274A3E" w:rsidR="00395632" w:rsidRPr="0086079A" w:rsidRDefault="00850010" w:rsidP="00C9751A">
                <w:r>
                  <w:t>I</w:t>
                </w:r>
                <w:r w:rsidRPr="00E12792">
                  <w:rPr>
                    <w:rStyle w:val="TextodoEspaoReservado"/>
                  </w:rPr>
                  <w:t xml:space="preserve">nserir </w:t>
                </w:r>
                <w:r>
                  <w:rPr>
                    <w:rStyle w:val="TextodoEspaoReservado"/>
                  </w:rPr>
                  <w:t>nome</w:t>
                </w:r>
                <w:r w:rsidRPr="00E12792">
                  <w:rPr>
                    <w:rStyle w:val="TextodoEspaoReservado"/>
                  </w:rPr>
                  <w:t>.</w:t>
                </w:r>
              </w:p>
            </w:tc>
          </w:sdtContent>
        </w:sdt>
        <w:sdt>
          <w:sdtPr>
            <w:id w:val="270053674"/>
            <w:placeholder>
              <w:docPart w:val="F3AF0EDDDB2C41E7975A48B61C3F408B"/>
            </w:placeholder>
            <w:showingPlcHdr/>
            <w:dropDownList>
              <w:listItem w:value="Escolher um item."/>
              <w:listItem w:displayText="A1" w:value="A1"/>
              <w:listItem w:displayText="A2" w:value="A2"/>
              <w:listItem w:displayText="A3" w:value="A3"/>
              <w:listItem w:displayText="A4" w:value="A4"/>
              <w:listItem w:displayText="B1" w:value="B1"/>
              <w:listItem w:displayText="B2" w:value="B2"/>
              <w:listItem w:displayText="B3" w:value="B3"/>
              <w:listItem w:displayText="B4" w:value="B4"/>
              <w:listItem w:displayText="-" w:value="-"/>
            </w:dropDownList>
          </w:sdtPr>
          <w:sdtContent>
            <w:tc>
              <w:tcPr>
                <w:tcW w:w="1332" w:type="dxa"/>
                <w:shd w:val="clear" w:color="auto" w:fill="auto"/>
                <w:vAlign w:val="center"/>
              </w:tcPr>
              <w:p w14:paraId="10A55757" w14:textId="2D873A58" w:rsidR="00395632" w:rsidRPr="0086079A" w:rsidRDefault="00EF01BC" w:rsidP="00C9751A">
                <w:r>
                  <w:rPr>
                    <w:rStyle w:val="TextodoEspaoReservado"/>
                  </w:rPr>
                  <w:t>Qualis</w:t>
                </w:r>
              </w:p>
            </w:tc>
          </w:sdtContent>
        </w:sdt>
      </w:tr>
      <w:tr w:rsidR="00395632" w:rsidRPr="0086079A" w14:paraId="2BC15B02" w14:textId="77777777" w:rsidTr="00ED57E1">
        <w:sdt>
          <w:sdtPr>
            <w:id w:val="-341397833"/>
            <w:placeholder>
              <w:docPart w:val="9C11862869944E9CA5A5D84BAC05B685"/>
            </w:placeholder>
            <w:showingPlcHdr/>
          </w:sdtPr>
          <w:sdtContent>
            <w:tc>
              <w:tcPr>
                <w:tcW w:w="4531" w:type="dxa"/>
                <w:shd w:val="clear" w:color="auto" w:fill="auto"/>
                <w:vAlign w:val="center"/>
              </w:tcPr>
              <w:p w14:paraId="5172B013" w14:textId="0A41F9F2" w:rsidR="00395632" w:rsidRPr="0086079A" w:rsidRDefault="00850010" w:rsidP="00C9751A">
                <w:r>
                  <w:t>I</w:t>
                </w:r>
                <w:r w:rsidRPr="00E12792">
                  <w:rPr>
                    <w:rStyle w:val="TextodoEspaoReservado"/>
                  </w:rPr>
                  <w:t xml:space="preserve">nserir </w:t>
                </w:r>
                <w:r>
                  <w:rPr>
                    <w:rStyle w:val="TextodoEspaoReservado"/>
                  </w:rPr>
                  <w:t>título</w:t>
                </w:r>
                <w:r w:rsidRPr="00E12792">
                  <w:rPr>
                    <w:rStyle w:val="TextodoEspaoReservado"/>
                  </w:rPr>
                  <w:t>.</w:t>
                </w:r>
              </w:p>
            </w:tc>
          </w:sdtContent>
        </w:sdt>
        <w:sdt>
          <w:sdtPr>
            <w:id w:val="1596987273"/>
            <w:placeholder>
              <w:docPart w:val="DBB1C43C063A4BD6943570A9545A8C0F"/>
            </w:placeholder>
            <w:showingPlcHdr/>
          </w:sdtPr>
          <w:sdtContent>
            <w:tc>
              <w:tcPr>
                <w:tcW w:w="1560" w:type="dxa"/>
                <w:shd w:val="clear" w:color="auto" w:fill="auto"/>
                <w:vAlign w:val="center"/>
              </w:tcPr>
              <w:p w14:paraId="37D9BB05" w14:textId="103252DD" w:rsidR="00395632" w:rsidRPr="0086079A" w:rsidRDefault="009C02F7" w:rsidP="00C9751A">
                <w:r>
                  <w:rPr>
                    <w:rStyle w:val="TextodoEspaoReservado"/>
                  </w:rPr>
                  <w:t>MM/AA</w:t>
                </w:r>
              </w:p>
            </w:tc>
          </w:sdtContent>
        </w:sdt>
        <w:sdt>
          <w:sdtPr>
            <w:id w:val="1922448524"/>
            <w:placeholder>
              <w:docPart w:val="66F5229B3EBD4E7AA7E167F366671723"/>
            </w:placeholder>
            <w:showingPlcHdr/>
          </w:sdtPr>
          <w:sdtContent>
            <w:tc>
              <w:tcPr>
                <w:tcW w:w="2551" w:type="dxa"/>
                <w:shd w:val="clear" w:color="auto" w:fill="auto"/>
                <w:vAlign w:val="center"/>
              </w:tcPr>
              <w:p w14:paraId="36E87ACB" w14:textId="49FD20A0" w:rsidR="00395632" w:rsidRPr="0086079A" w:rsidRDefault="00850010" w:rsidP="00C9751A">
                <w:r>
                  <w:t>I</w:t>
                </w:r>
                <w:r w:rsidRPr="00E12792">
                  <w:rPr>
                    <w:rStyle w:val="TextodoEspaoReservado"/>
                  </w:rPr>
                  <w:t xml:space="preserve">nserir </w:t>
                </w:r>
                <w:r>
                  <w:rPr>
                    <w:rStyle w:val="TextodoEspaoReservado"/>
                  </w:rPr>
                  <w:t>nome</w:t>
                </w:r>
                <w:r w:rsidRPr="00E12792">
                  <w:rPr>
                    <w:rStyle w:val="TextodoEspaoReservado"/>
                  </w:rPr>
                  <w:t>.</w:t>
                </w:r>
              </w:p>
            </w:tc>
          </w:sdtContent>
        </w:sdt>
        <w:sdt>
          <w:sdtPr>
            <w:id w:val="-311255048"/>
            <w:placeholder>
              <w:docPart w:val="996977D764DD431F9FB9538411295970"/>
            </w:placeholder>
            <w:showingPlcHdr/>
            <w:dropDownList>
              <w:listItem w:value="Escolher um item."/>
              <w:listItem w:displayText="A1" w:value="A1"/>
              <w:listItem w:displayText="A2" w:value="A2"/>
              <w:listItem w:displayText="A3" w:value="A3"/>
              <w:listItem w:displayText="A4" w:value="A4"/>
              <w:listItem w:displayText="B1" w:value="B1"/>
              <w:listItem w:displayText="B2" w:value="B2"/>
              <w:listItem w:displayText="B3" w:value="B3"/>
              <w:listItem w:displayText="B4" w:value="B4"/>
              <w:listItem w:displayText="-" w:value="-"/>
            </w:dropDownList>
          </w:sdtPr>
          <w:sdtContent>
            <w:tc>
              <w:tcPr>
                <w:tcW w:w="1332" w:type="dxa"/>
                <w:shd w:val="clear" w:color="auto" w:fill="auto"/>
                <w:vAlign w:val="center"/>
              </w:tcPr>
              <w:p w14:paraId="0FBB9EA2" w14:textId="2ED07970" w:rsidR="00395632" w:rsidRPr="0086079A" w:rsidRDefault="00EF01BC" w:rsidP="00C9751A">
                <w:r>
                  <w:rPr>
                    <w:rStyle w:val="TextodoEspaoReservado"/>
                  </w:rPr>
                  <w:t>Qualis</w:t>
                </w:r>
              </w:p>
            </w:tc>
          </w:sdtContent>
        </w:sdt>
      </w:tr>
      <w:tr w:rsidR="00ED57E1" w:rsidRPr="0086079A" w14:paraId="16683C04" w14:textId="77777777" w:rsidTr="00ED57E1">
        <w:sdt>
          <w:sdtPr>
            <w:id w:val="397399250"/>
            <w:placeholder>
              <w:docPart w:val="A0D6C7D81CB742899CEEF17219E0BFEC"/>
            </w:placeholder>
            <w:showingPlcHdr/>
          </w:sdtPr>
          <w:sdtContent>
            <w:tc>
              <w:tcPr>
                <w:tcW w:w="4531" w:type="dxa"/>
                <w:shd w:val="clear" w:color="auto" w:fill="auto"/>
                <w:vAlign w:val="center"/>
              </w:tcPr>
              <w:p w14:paraId="5F82CC9B" w14:textId="7877C042" w:rsidR="00ED57E1" w:rsidRPr="0086079A" w:rsidRDefault="00850010" w:rsidP="00C9751A">
                <w:r>
                  <w:t>I</w:t>
                </w:r>
                <w:r w:rsidRPr="00E12792">
                  <w:rPr>
                    <w:rStyle w:val="TextodoEspaoReservado"/>
                  </w:rPr>
                  <w:t xml:space="preserve">nserir </w:t>
                </w:r>
                <w:r>
                  <w:rPr>
                    <w:rStyle w:val="TextodoEspaoReservado"/>
                  </w:rPr>
                  <w:t>título</w:t>
                </w:r>
                <w:r w:rsidRPr="00E12792">
                  <w:rPr>
                    <w:rStyle w:val="TextodoEspaoReservado"/>
                  </w:rPr>
                  <w:t>.</w:t>
                </w:r>
              </w:p>
            </w:tc>
          </w:sdtContent>
        </w:sdt>
        <w:sdt>
          <w:sdtPr>
            <w:id w:val="223802926"/>
            <w:placeholder>
              <w:docPart w:val="3509681E670047AFB464486CBCE2DF94"/>
            </w:placeholder>
            <w:showingPlcHdr/>
          </w:sdtPr>
          <w:sdtContent>
            <w:tc>
              <w:tcPr>
                <w:tcW w:w="1560" w:type="dxa"/>
                <w:shd w:val="clear" w:color="auto" w:fill="auto"/>
                <w:vAlign w:val="center"/>
              </w:tcPr>
              <w:p w14:paraId="37F047AD" w14:textId="5C7C0777" w:rsidR="00ED57E1" w:rsidRPr="0086079A" w:rsidRDefault="009C02F7" w:rsidP="00C9751A">
                <w:r>
                  <w:rPr>
                    <w:rStyle w:val="TextodoEspaoReservado"/>
                  </w:rPr>
                  <w:t>MM/AA</w:t>
                </w:r>
              </w:p>
            </w:tc>
          </w:sdtContent>
        </w:sdt>
        <w:sdt>
          <w:sdtPr>
            <w:id w:val="-1369065199"/>
            <w:placeholder>
              <w:docPart w:val="254456130FBA4D5780ACA1D44396E991"/>
            </w:placeholder>
            <w:showingPlcHdr/>
          </w:sdtPr>
          <w:sdtContent>
            <w:tc>
              <w:tcPr>
                <w:tcW w:w="2551" w:type="dxa"/>
                <w:shd w:val="clear" w:color="auto" w:fill="auto"/>
                <w:vAlign w:val="center"/>
              </w:tcPr>
              <w:p w14:paraId="17FA8ADF" w14:textId="203D4ABB" w:rsidR="00ED57E1" w:rsidRPr="0086079A" w:rsidRDefault="00850010" w:rsidP="00C9751A">
                <w:r>
                  <w:t>I</w:t>
                </w:r>
                <w:r w:rsidRPr="00E12792">
                  <w:rPr>
                    <w:rStyle w:val="TextodoEspaoReservado"/>
                  </w:rPr>
                  <w:t xml:space="preserve">nserir </w:t>
                </w:r>
                <w:r>
                  <w:rPr>
                    <w:rStyle w:val="TextodoEspaoReservado"/>
                  </w:rPr>
                  <w:t>nome</w:t>
                </w:r>
                <w:r w:rsidRPr="00E12792">
                  <w:rPr>
                    <w:rStyle w:val="TextodoEspaoReservado"/>
                  </w:rPr>
                  <w:t>.</w:t>
                </w:r>
              </w:p>
            </w:tc>
          </w:sdtContent>
        </w:sdt>
        <w:sdt>
          <w:sdtPr>
            <w:id w:val="1567988088"/>
            <w:placeholder>
              <w:docPart w:val="62870D34CEC54FB48AECDF9F4F9D6B9B"/>
            </w:placeholder>
            <w:showingPlcHdr/>
            <w:dropDownList>
              <w:listItem w:value="Escolher um item."/>
              <w:listItem w:displayText="A1" w:value="A1"/>
              <w:listItem w:displayText="A2" w:value="A2"/>
              <w:listItem w:displayText="A3" w:value="A3"/>
              <w:listItem w:displayText="A4" w:value="A4"/>
              <w:listItem w:displayText="B1" w:value="B1"/>
              <w:listItem w:displayText="B2" w:value="B2"/>
              <w:listItem w:displayText="B3" w:value="B3"/>
              <w:listItem w:displayText="B4" w:value="B4"/>
              <w:listItem w:displayText="-" w:value="-"/>
            </w:dropDownList>
          </w:sdtPr>
          <w:sdtContent>
            <w:tc>
              <w:tcPr>
                <w:tcW w:w="1332" w:type="dxa"/>
                <w:shd w:val="clear" w:color="auto" w:fill="auto"/>
                <w:vAlign w:val="center"/>
              </w:tcPr>
              <w:p w14:paraId="01AE4A62" w14:textId="00B2CDDB" w:rsidR="00ED57E1" w:rsidRPr="0086079A" w:rsidRDefault="00EF01BC" w:rsidP="00C9751A">
                <w:r>
                  <w:rPr>
                    <w:rStyle w:val="TextodoEspaoReservado"/>
                  </w:rPr>
                  <w:t>Qualis</w:t>
                </w:r>
              </w:p>
            </w:tc>
          </w:sdtContent>
        </w:sdt>
      </w:tr>
      <w:tr w:rsidR="00395632" w:rsidRPr="0086079A" w14:paraId="1ADB446A" w14:textId="77777777" w:rsidTr="00ED57E1">
        <w:sdt>
          <w:sdtPr>
            <w:id w:val="38784923"/>
            <w:placeholder>
              <w:docPart w:val="1BB8E4B5F997404F929D586AC68C0CA6"/>
            </w:placeholder>
            <w:showingPlcHdr/>
          </w:sdtPr>
          <w:sdtContent>
            <w:tc>
              <w:tcPr>
                <w:tcW w:w="4531" w:type="dxa"/>
                <w:shd w:val="clear" w:color="auto" w:fill="auto"/>
                <w:vAlign w:val="center"/>
              </w:tcPr>
              <w:p w14:paraId="33CD315F" w14:textId="713C3F63" w:rsidR="00395632" w:rsidRPr="0086079A" w:rsidRDefault="00850010" w:rsidP="00C9751A">
                <w:r>
                  <w:t>I</w:t>
                </w:r>
                <w:r w:rsidRPr="00E12792">
                  <w:rPr>
                    <w:rStyle w:val="TextodoEspaoReservado"/>
                  </w:rPr>
                  <w:t xml:space="preserve">nserir </w:t>
                </w:r>
                <w:r>
                  <w:rPr>
                    <w:rStyle w:val="TextodoEspaoReservado"/>
                  </w:rPr>
                  <w:t>título</w:t>
                </w:r>
                <w:r w:rsidRPr="00E12792">
                  <w:rPr>
                    <w:rStyle w:val="TextodoEspaoReservado"/>
                  </w:rPr>
                  <w:t>.</w:t>
                </w:r>
              </w:p>
            </w:tc>
          </w:sdtContent>
        </w:sdt>
        <w:sdt>
          <w:sdtPr>
            <w:id w:val="759720798"/>
            <w:placeholder>
              <w:docPart w:val="54074F31C7284DC3AABDE434B06FD3EC"/>
            </w:placeholder>
            <w:showingPlcHdr/>
          </w:sdtPr>
          <w:sdtContent>
            <w:tc>
              <w:tcPr>
                <w:tcW w:w="1560" w:type="dxa"/>
                <w:shd w:val="clear" w:color="auto" w:fill="auto"/>
                <w:vAlign w:val="center"/>
              </w:tcPr>
              <w:p w14:paraId="61EBD497" w14:textId="20EBDF5F" w:rsidR="00395632" w:rsidRPr="0086079A" w:rsidRDefault="009C02F7" w:rsidP="00C9751A">
                <w:r>
                  <w:rPr>
                    <w:rStyle w:val="TextodoEspaoReservado"/>
                  </w:rPr>
                  <w:t>MM/AA</w:t>
                </w:r>
              </w:p>
            </w:tc>
          </w:sdtContent>
        </w:sdt>
        <w:sdt>
          <w:sdtPr>
            <w:id w:val="-2078431278"/>
            <w:placeholder>
              <w:docPart w:val="C73FA0DA83864DB799BC9C0F406F42E4"/>
            </w:placeholder>
            <w:showingPlcHdr/>
          </w:sdtPr>
          <w:sdtContent>
            <w:tc>
              <w:tcPr>
                <w:tcW w:w="2551" w:type="dxa"/>
                <w:shd w:val="clear" w:color="auto" w:fill="auto"/>
                <w:vAlign w:val="center"/>
              </w:tcPr>
              <w:p w14:paraId="2F477ED8" w14:textId="3E273048" w:rsidR="00395632" w:rsidRPr="0086079A" w:rsidRDefault="00850010" w:rsidP="00C9751A">
                <w:r>
                  <w:t>I</w:t>
                </w:r>
                <w:r w:rsidRPr="00E12792">
                  <w:rPr>
                    <w:rStyle w:val="TextodoEspaoReservado"/>
                  </w:rPr>
                  <w:t xml:space="preserve">nserir </w:t>
                </w:r>
                <w:r>
                  <w:rPr>
                    <w:rStyle w:val="TextodoEspaoReservado"/>
                  </w:rPr>
                  <w:t>nome</w:t>
                </w:r>
                <w:r w:rsidRPr="00E12792">
                  <w:rPr>
                    <w:rStyle w:val="TextodoEspaoReservado"/>
                  </w:rPr>
                  <w:t>.</w:t>
                </w:r>
              </w:p>
            </w:tc>
          </w:sdtContent>
        </w:sdt>
        <w:sdt>
          <w:sdtPr>
            <w:id w:val="-2127000408"/>
            <w:placeholder>
              <w:docPart w:val="997FE6B3D6E845F783820C9AAC00998D"/>
            </w:placeholder>
            <w:showingPlcHdr/>
            <w:dropDownList>
              <w:listItem w:value="Escolher um item."/>
              <w:listItem w:displayText="A1" w:value="A1"/>
              <w:listItem w:displayText="A2" w:value="A2"/>
              <w:listItem w:displayText="A3" w:value="A3"/>
              <w:listItem w:displayText="A4" w:value="A4"/>
              <w:listItem w:displayText="B1" w:value="B1"/>
              <w:listItem w:displayText="B2" w:value="B2"/>
              <w:listItem w:displayText="B3" w:value="B3"/>
              <w:listItem w:displayText="B4" w:value="B4"/>
              <w:listItem w:displayText="-" w:value="-"/>
            </w:dropDownList>
          </w:sdtPr>
          <w:sdtContent>
            <w:tc>
              <w:tcPr>
                <w:tcW w:w="1332" w:type="dxa"/>
                <w:shd w:val="clear" w:color="auto" w:fill="auto"/>
                <w:vAlign w:val="center"/>
              </w:tcPr>
              <w:p w14:paraId="64DA0413" w14:textId="3C96BADA" w:rsidR="00395632" w:rsidRPr="0086079A" w:rsidRDefault="00EF01BC" w:rsidP="00C9751A">
                <w:r>
                  <w:rPr>
                    <w:rStyle w:val="TextodoEspaoReservado"/>
                  </w:rPr>
                  <w:t>Qualis</w:t>
                </w:r>
              </w:p>
            </w:tc>
          </w:sdtContent>
        </w:sdt>
      </w:tr>
      <w:tr w:rsidR="00395632" w:rsidRPr="0086079A" w14:paraId="035F7D9C" w14:textId="77777777" w:rsidTr="00ED57E1">
        <w:tc>
          <w:tcPr>
            <w:tcW w:w="8642" w:type="dxa"/>
            <w:gridSpan w:val="3"/>
            <w:shd w:val="clear" w:color="auto" w:fill="auto"/>
            <w:vAlign w:val="center"/>
          </w:tcPr>
          <w:p w14:paraId="68DC657B" w14:textId="075604BE" w:rsidR="00395632" w:rsidRPr="0086079A" w:rsidRDefault="00395632" w:rsidP="00C9751A">
            <w:r w:rsidRPr="0086079A">
              <w:t>P</w:t>
            </w:r>
            <w:r w:rsidR="00ED57E1" w:rsidRPr="0086079A">
              <w:t>ontuação Total</w:t>
            </w:r>
          </w:p>
        </w:tc>
        <w:sdt>
          <w:sdtPr>
            <w:id w:val="861559003"/>
            <w:placeholder>
              <w:docPart w:val="538914A2DBCC456EB604C5DC7FD6B6C7"/>
            </w:placeholder>
            <w:showingPlcHdr/>
          </w:sdtPr>
          <w:sdtContent>
            <w:tc>
              <w:tcPr>
                <w:tcW w:w="1332" w:type="dxa"/>
                <w:shd w:val="clear" w:color="auto" w:fill="auto"/>
                <w:vAlign w:val="center"/>
              </w:tcPr>
              <w:p w14:paraId="6A2E0AC1" w14:textId="221A732D" w:rsidR="00395632" w:rsidRPr="0086079A" w:rsidRDefault="00EF01BC" w:rsidP="00C9751A">
                <w:r>
                  <w:rPr>
                    <w:rStyle w:val="TextodoEspaoReservado"/>
                  </w:rPr>
                  <w:t>Total</w:t>
                </w:r>
              </w:p>
            </w:tc>
          </w:sdtContent>
        </w:sdt>
      </w:tr>
    </w:tbl>
    <w:p w14:paraId="1C57714B" w14:textId="77777777" w:rsidR="00F15F22" w:rsidRPr="00F15F22" w:rsidRDefault="00F15F22" w:rsidP="00EF01BC">
      <w:pPr>
        <w:rPr>
          <w:sz w:val="12"/>
          <w:szCs w:val="12"/>
        </w:rPr>
      </w:pPr>
    </w:p>
    <w:p w14:paraId="7F4CE20A" w14:textId="3309DC5C" w:rsidR="00EF01BC" w:rsidRPr="0086079A" w:rsidRDefault="00ED57E1" w:rsidP="00EF01BC">
      <w:pPr>
        <w:rPr>
          <w:b/>
          <w:bCs/>
        </w:rPr>
      </w:pPr>
      <w:r w:rsidRPr="0086079A">
        <w:rPr>
          <w:b/>
          <w:bCs/>
        </w:rPr>
        <w:t>Produção Acadêmica - Submetida ou em Submissão</w:t>
      </w:r>
    </w:p>
    <w:tbl>
      <w:tblPr>
        <w:tblStyle w:val="Tabelacomgrade"/>
        <w:tblW w:w="9974" w:type="dxa"/>
        <w:tblLook w:val="04A0" w:firstRow="1" w:lastRow="0" w:firstColumn="1" w:lastColumn="0" w:noHBand="0" w:noVBand="1"/>
      </w:tblPr>
      <w:tblGrid>
        <w:gridCol w:w="4531"/>
        <w:gridCol w:w="1560"/>
        <w:gridCol w:w="2551"/>
        <w:gridCol w:w="1332"/>
      </w:tblGrid>
      <w:tr w:rsidR="00EF01BC" w:rsidRPr="0086079A" w14:paraId="267D15E6" w14:textId="77777777" w:rsidTr="00CC0938">
        <w:tc>
          <w:tcPr>
            <w:tcW w:w="4531" w:type="dxa"/>
            <w:shd w:val="clear" w:color="auto" w:fill="auto"/>
            <w:vAlign w:val="center"/>
          </w:tcPr>
          <w:p w14:paraId="4388A1B4" w14:textId="77777777" w:rsidR="00EF01BC" w:rsidRPr="0086079A" w:rsidRDefault="00EF01BC" w:rsidP="00CC0938">
            <w:r w:rsidRPr="0086079A">
              <w:t>Título</w:t>
            </w:r>
          </w:p>
        </w:tc>
        <w:tc>
          <w:tcPr>
            <w:tcW w:w="1560" w:type="dxa"/>
            <w:shd w:val="clear" w:color="auto" w:fill="auto"/>
            <w:vAlign w:val="center"/>
          </w:tcPr>
          <w:p w14:paraId="6BB04AD5" w14:textId="77777777" w:rsidR="00EF01BC" w:rsidRPr="0086079A" w:rsidRDefault="00EF01BC" w:rsidP="00CC0938">
            <w:r w:rsidRPr="0086079A">
              <w:t>Data</w:t>
            </w:r>
          </w:p>
        </w:tc>
        <w:tc>
          <w:tcPr>
            <w:tcW w:w="2551" w:type="dxa"/>
            <w:shd w:val="clear" w:color="auto" w:fill="auto"/>
            <w:vAlign w:val="center"/>
          </w:tcPr>
          <w:p w14:paraId="6533C26A" w14:textId="77777777" w:rsidR="00EF01BC" w:rsidRPr="0086079A" w:rsidRDefault="00EF01BC" w:rsidP="00CC0938">
            <w:r w:rsidRPr="0086079A">
              <w:t>Evento/Periódico</w:t>
            </w:r>
          </w:p>
        </w:tc>
        <w:tc>
          <w:tcPr>
            <w:tcW w:w="1332" w:type="dxa"/>
            <w:shd w:val="clear" w:color="auto" w:fill="auto"/>
            <w:vAlign w:val="center"/>
          </w:tcPr>
          <w:p w14:paraId="0DB65239" w14:textId="77777777" w:rsidR="00EF01BC" w:rsidRPr="0086079A" w:rsidRDefault="00EF01BC" w:rsidP="00CC0938">
            <w:r w:rsidRPr="0086079A">
              <w:t>Qualis</w:t>
            </w:r>
          </w:p>
        </w:tc>
      </w:tr>
      <w:tr w:rsidR="00EF01BC" w:rsidRPr="0086079A" w14:paraId="112AE066" w14:textId="77777777" w:rsidTr="00CC0938">
        <w:sdt>
          <w:sdtPr>
            <w:id w:val="-979533882"/>
            <w:placeholder>
              <w:docPart w:val="23850A122BB344998EDA97819C28F9CF"/>
            </w:placeholder>
            <w:showingPlcHdr/>
          </w:sdtPr>
          <w:sdtContent>
            <w:tc>
              <w:tcPr>
                <w:tcW w:w="4531" w:type="dxa"/>
                <w:shd w:val="clear" w:color="auto" w:fill="auto"/>
                <w:vAlign w:val="center"/>
              </w:tcPr>
              <w:p w14:paraId="27BDCD15" w14:textId="77777777" w:rsidR="00EF01BC" w:rsidRPr="0086079A" w:rsidRDefault="00EF01BC" w:rsidP="00CC0938">
                <w:r>
                  <w:t>I</w:t>
                </w:r>
                <w:r w:rsidRPr="00E12792">
                  <w:rPr>
                    <w:rStyle w:val="TextodoEspaoReservado"/>
                  </w:rPr>
                  <w:t xml:space="preserve">nserir </w:t>
                </w:r>
                <w:r>
                  <w:rPr>
                    <w:rStyle w:val="TextodoEspaoReservado"/>
                  </w:rPr>
                  <w:t>título</w:t>
                </w:r>
                <w:r w:rsidRPr="00E12792">
                  <w:rPr>
                    <w:rStyle w:val="TextodoEspaoReservado"/>
                  </w:rPr>
                  <w:t>.</w:t>
                </w:r>
              </w:p>
            </w:tc>
          </w:sdtContent>
        </w:sdt>
        <w:sdt>
          <w:sdtPr>
            <w:id w:val="1040716548"/>
            <w:placeholder>
              <w:docPart w:val="DCFBFE844B024D51B38521AC06B84658"/>
            </w:placeholder>
            <w:showingPlcHdr/>
          </w:sdtPr>
          <w:sdtContent>
            <w:tc>
              <w:tcPr>
                <w:tcW w:w="1560" w:type="dxa"/>
                <w:shd w:val="clear" w:color="auto" w:fill="auto"/>
                <w:vAlign w:val="center"/>
              </w:tcPr>
              <w:p w14:paraId="37715EC5" w14:textId="77777777" w:rsidR="00EF01BC" w:rsidRPr="0086079A" w:rsidRDefault="00EF01BC" w:rsidP="00CC0938">
                <w:r>
                  <w:rPr>
                    <w:rStyle w:val="TextodoEspaoReservado"/>
                  </w:rPr>
                  <w:t>MM/AA</w:t>
                </w:r>
              </w:p>
            </w:tc>
          </w:sdtContent>
        </w:sdt>
        <w:sdt>
          <w:sdtPr>
            <w:id w:val="-825442017"/>
            <w:placeholder>
              <w:docPart w:val="B17327AD5D4341A2AE968EB4CDDC7865"/>
            </w:placeholder>
            <w:showingPlcHdr/>
          </w:sdtPr>
          <w:sdtContent>
            <w:tc>
              <w:tcPr>
                <w:tcW w:w="2551" w:type="dxa"/>
                <w:shd w:val="clear" w:color="auto" w:fill="auto"/>
                <w:vAlign w:val="center"/>
              </w:tcPr>
              <w:p w14:paraId="134D71A1" w14:textId="77777777" w:rsidR="00EF01BC" w:rsidRPr="0086079A" w:rsidRDefault="00EF01BC" w:rsidP="00CC0938">
                <w:r>
                  <w:t>I</w:t>
                </w:r>
                <w:r w:rsidRPr="00E12792">
                  <w:rPr>
                    <w:rStyle w:val="TextodoEspaoReservado"/>
                  </w:rPr>
                  <w:t xml:space="preserve">nserir </w:t>
                </w:r>
                <w:r>
                  <w:rPr>
                    <w:rStyle w:val="TextodoEspaoReservado"/>
                  </w:rPr>
                  <w:t>nome</w:t>
                </w:r>
                <w:r w:rsidRPr="00E12792">
                  <w:rPr>
                    <w:rStyle w:val="TextodoEspaoReservado"/>
                  </w:rPr>
                  <w:t>.</w:t>
                </w:r>
              </w:p>
            </w:tc>
          </w:sdtContent>
        </w:sdt>
        <w:sdt>
          <w:sdtPr>
            <w:id w:val="758727949"/>
            <w:placeholder>
              <w:docPart w:val="E42BBFCC05F14A958B4B7505F911B44D"/>
            </w:placeholder>
            <w:showingPlcHdr/>
            <w:dropDownList>
              <w:listItem w:value="Escolher um item."/>
              <w:listItem w:displayText="A1" w:value="A1"/>
              <w:listItem w:displayText="A2" w:value="A2"/>
              <w:listItem w:displayText="A3" w:value="A3"/>
              <w:listItem w:displayText="A4" w:value="A4"/>
              <w:listItem w:displayText="B1" w:value="B1"/>
              <w:listItem w:displayText="B2" w:value="B2"/>
              <w:listItem w:displayText="B3" w:value="B3"/>
              <w:listItem w:displayText="B4" w:value="B4"/>
              <w:listItem w:displayText="-" w:value="-"/>
            </w:dropDownList>
          </w:sdtPr>
          <w:sdtContent>
            <w:tc>
              <w:tcPr>
                <w:tcW w:w="1332" w:type="dxa"/>
                <w:shd w:val="clear" w:color="auto" w:fill="auto"/>
                <w:vAlign w:val="center"/>
              </w:tcPr>
              <w:p w14:paraId="1D0CDA99" w14:textId="77777777" w:rsidR="00EF01BC" w:rsidRPr="0086079A" w:rsidRDefault="00EF01BC" w:rsidP="00CC0938">
                <w:r>
                  <w:rPr>
                    <w:rStyle w:val="TextodoEspaoReservado"/>
                  </w:rPr>
                  <w:t>Qualis</w:t>
                </w:r>
              </w:p>
            </w:tc>
          </w:sdtContent>
        </w:sdt>
      </w:tr>
      <w:tr w:rsidR="00EF01BC" w:rsidRPr="0086079A" w14:paraId="4F4CE33D" w14:textId="77777777" w:rsidTr="00CC0938">
        <w:sdt>
          <w:sdtPr>
            <w:id w:val="1524594777"/>
            <w:placeholder>
              <w:docPart w:val="2B9C90862EBC4D579954E1518534A090"/>
            </w:placeholder>
            <w:showingPlcHdr/>
          </w:sdtPr>
          <w:sdtContent>
            <w:tc>
              <w:tcPr>
                <w:tcW w:w="4531" w:type="dxa"/>
                <w:shd w:val="clear" w:color="auto" w:fill="auto"/>
                <w:vAlign w:val="center"/>
              </w:tcPr>
              <w:p w14:paraId="34EF611A" w14:textId="77777777" w:rsidR="00EF01BC" w:rsidRPr="0086079A" w:rsidRDefault="00EF01BC" w:rsidP="00CC0938">
                <w:r>
                  <w:t>I</w:t>
                </w:r>
                <w:r w:rsidRPr="00E12792">
                  <w:rPr>
                    <w:rStyle w:val="TextodoEspaoReservado"/>
                  </w:rPr>
                  <w:t xml:space="preserve">nserir </w:t>
                </w:r>
                <w:r>
                  <w:rPr>
                    <w:rStyle w:val="TextodoEspaoReservado"/>
                  </w:rPr>
                  <w:t>título</w:t>
                </w:r>
                <w:r w:rsidRPr="00E12792">
                  <w:rPr>
                    <w:rStyle w:val="TextodoEspaoReservado"/>
                  </w:rPr>
                  <w:t>.</w:t>
                </w:r>
              </w:p>
            </w:tc>
          </w:sdtContent>
        </w:sdt>
        <w:sdt>
          <w:sdtPr>
            <w:id w:val="1177625347"/>
            <w:placeholder>
              <w:docPart w:val="448B822C5EF24A3FAC403132DC191444"/>
            </w:placeholder>
            <w:showingPlcHdr/>
          </w:sdtPr>
          <w:sdtContent>
            <w:tc>
              <w:tcPr>
                <w:tcW w:w="1560" w:type="dxa"/>
                <w:shd w:val="clear" w:color="auto" w:fill="auto"/>
                <w:vAlign w:val="center"/>
              </w:tcPr>
              <w:p w14:paraId="5E6CF730" w14:textId="77777777" w:rsidR="00EF01BC" w:rsidRPr="0086079A" w:rsidRDefault="00EF01BC" w:rsidP="00CC0938">
                <w:r>
                  <w:rPr>
                    <w:rStyle w:val="TextodoEspaoReservado"/>
                  </w:rPr>
                  <w:t>MM/AA</w:t>
                </w:r>
              </w:p>
            </w:tc>
          </w:sdtContent>
        </w:sdt>
        <w:sdt>
          <w:sdtPr>
            <w:id w:val="1719781870"/>
            <w:placeholder>
              <w:docPart w:val="A89605DD56684567AA970DBDDB9B49E4"/>
            </w:placeholder>
            <w:showingPlcHdr/>
          </w:sdtPr>
          <w:sdtContent>
            <w:tc>
              <w:tcPr>
                <w:tcW w:w="2551" w:type="dxa"/>
                <w:shd w:val="clear" w:color="auto" w:fill="auto"/>
                <w:vAlign w:val="center"/>
              </w:tcPr>
              <w:p w14:paraId="1553D6FD" w14:textId="77777777" w:rsidR="00EF01BC" w:rsidRPr="0086079A" w:rsidRDefault="00EF01BC" w:rsidP="00CC0938">
                <w:r>
                  <w:t>I</w:t>
                </w:r>
                <w:r w:rsidRPr="00E12792">
                  <w:rPr>
                    <w:rStyle w:val="TextodoEspaoReservado"/>
                  </w:rPr>
                  <w:t xml:space="preserve">nserir </w:t>
                </w:r>
                <w:r>
                  <w:rPr>
                    <w:rStyle w:val="TextodoEspaoReservado"/>
                  </w:rPr>
                  <w:t>nome</w:t>
                </w:r>
                <w:r w:rsidRPr="00E12792">
                  <w:rPr>
                    <w:rStyle w:val="TextodoEspaoReservado"/>
                  </w:rPr>
                  <w:t>.</w:t>
                </w:r>
              </w:p>
            </w:tc>
          </w:sdtContent>
        </w:sdt>
        <w:sdt>
          <w:sdtPr>
            <w:id w:val="241383089"/>
            <w:placeholder>
              <w:docPart w:val="15EE346A85C04CD2B69E55A49AB5682B"/>
            </w:placeholder>
            <w:showingPlcHdr/>
            <w:dropDownList>
              <w:listItem w:value="Escolher um item."/>
              <w:listItem w:displayText="A1" w:value="A1"/>
              <w:listItem w:displayText="A2" w:value="A2"/>
              <w:listItem w:displayText="A3" w:value="A3"/>
              <w:listItem w:displayText="A4" w:value="A4"/>
              <w:listItem w:displayText="B1" w:value="B1"/>
              <w:listItem w:displayText="B2" w:value="B2"/>
              <w:listItem w:displayText="B3" w:value="B3"/>
              <w:listItem w:displayText="B4" w:value="B4"/>
              <w:listItem w:displayText="-" w:value="-"/>
            </w:dropDownList>
          </w:sdtPr>
          <w:sdtContent>
            <w:tc>
              <w:tcPr>
                <w:tcW w:w="1332" w:type="dxa"/>
                <w:shd w:val="clear" w:color="auto" w:fill="auto"/>
                <w:vAlign w:val="center"/>
              </w:tcPr>
              <w:p w14:paraId="4C6B66A0" w14:textId="77777777" w:rsidR="00EF01BC" w:rsidRPr="0086079A" w:rsidRDefault="00EF01BC" w:rsidP="00CC0938">
                <w:r>
                  <w:rPr>
                    <w:rStyle w:val="TextodoEspaoReservado"/>
                  </w:rPr>
                  <w:t>Qualis</w:t>
                </w:r>
              </w:p>
            </w:tc>
          </w:sdtContent>
        </w:sdt>
      </w:tr>
      <w:tr w:rsidR="00EF01BC" w:rsidRPr="0086079A" w14:paraId="5926FC15" w14:textId="77777777" w:rsidTr="00CC0938">
        <w:sdt>
          <w:sdtPr>
            <w:id w:val="1948347206"/>
            <w:placeholder>
              <w:docPart w:val="23B4547427F04B8E8172C4E0ED92A235"/>
            </w:placeholder>
            <w:showingPlcHdr/>
          </w:sdtPr>
          <w:sdtContent>
            <w:tc>
              <w:tcPr>
                <w:tcW w:w="4531" w:type="dxa"/>
                <w:shd w:val="clear" w:color="auto" w:fill="auto"/>
                <w:vAlign w:val="center"/>
              </w:tcPr>
              <w:p w14:paraId="53B67034" w14:textId="77777777" w:rsidR="00EF01BC" w:rsidRPr="0086079A" w:rsidRDefault="00EF01BC" w:rsidP="00CC0938">
                <w:r>
                  <w:t>I</w:t>
                </w:r>
                <w:r w:rsidRPr="00E12792">
                  <w:rPr>
                    <w:rStyle w:val="TextodoEspaoReservado"/>
                  </w:rPr>
                  <w:t xml:space="preserve">nserir </w:t>
                </w:r>
                <w:r>
                  <w:rPr>
                    <w:rStyle w:val="TextodoEspaoReservado"/>
                  </w:rPr>
                  <w:t>título</w:t>
                </w:r>
                <w:r w:rsidRPr="00E12792">
                  <w:rPr>
                    <w:rStyle w:val="TextodoEspaoReservado"/>
                  </w:rPr>
                  <w:t>.</w:t>
                </w:r>
              </w:p>
            </w:tc>
          </w:sdtContent>
        </w:sdt>
        <w:sdt>
          <w:sdtPr>
            <w:id w:val="-1406986912"/>
            <w:placeholder>
              <w:docPart w:val="CDB9D5D76B244AF5B471603596342006"/>
            </w:placeholder>
            <w:showingPlcHdr/>
          </w:sdtPr>
          <w:sdtContent>
            <w:tc>
              <w:tcPr>
                <w:tcW w:w="1560" w:type="dxa"/>
                <w:shd w:val="clear" w:color="auto" w:fill="auto"/>
                <w:vAlign w:val="center"/>
              </w:tcPr>
              <w:p w14:paraId="18FB5AF4" w14:textId="77777777" w:rsidR="00EF01BC" w:rsidRPr="0086079A" w:rsidRDefault="00EF01BC" w:rsidP="00CC0938">
                <w:r>
                  <w:rPr>
                    <w:rStyle w:val="TextodoEspaoReservado"/>
                  </w:rPr>
                  <w:t>MM/AA</w:t>
                </w:r>
              </w:p>
            </w:tc>
          </w:sdtContent>
        </w:sdt>
        <w:sdt>
          <w:sdtPr>
            <w:id w:val="1250466732"/>
            <w:placeholder>
              <w:docPart w:val="83845AF2C1D4420BBEBBBC49D7A574A5"/>
            </w:placeholder>
            <w:showingPlcHdr/>
          </w:sdtPr>
          <w:sdtContent>
            <w:tc>
              <w:tcPr>
                <w:tcW w:w="2551" w:type="dxa"/>
                <w:shd w:val="clear" w:color="auto" w:fill="auto"/>
                <w:vAlign w:val="center"/>
              </w:tcPr>
              <w:p w14:paraId="7DDCF0DE" w14:textId="77777777" w:rsidR="00EF01BC" w:rsidRPr="0086079A" w:rsidRDefault="00EF01BC" w:rsidP="00CC0938">
                <w:r>
                  <w:t>I</w:t>
                </w:r>
                <w:r w:rsidRPr="00E12792">
                  <w:rPr>
                    <w:rStyle w:val="TextodoEspaoReservado"/>
                  </w:rPr>
                  <w:t xml:space="preserve">nserir </w:t>
                </w:r>
                <w:r>
                  <w:rPr>
                    <w:rStyle w:val="TextodoEspaoReservado"/>
                  </w:rPr>
                  <w:t>nome</w:t>
                </w:r>
                <w:r w:rsidRPr="00E12792">
                  <w:rPr>
                    <w:rStyle w:val="TextodoEspaoReservado"/>
                  </w:rPr>
                  <w:t>.</w:t>
                </w:r>
              </w:p>
            </w:tc>
          </w:sdtContent>
        </w:sdt>
        <w:sdt>
          <w:sdtPr>
            <w:id w:val="2021353709"/>
            <w:placeholder>
              <w:docPart w:val="B93EAE9F1996472AAD5B22FD3B4D5661"/>
            </w:placeholder>
            <w:showingPlcHdr/>
            <w:dropDownList>
              <w:listItem w:value="Escolher um item."/>
              <w:listItem w:displayText="A1" w:value="A1"/>
              <w:listItem w:displayText="A2" w:value="A2"/>
              <w:listItem w:displayText="A3" w:value="A3"/>
              <w:listItem w:displayText="A4" w:value="A4"/>
              <w:listItem w:displayText="B1" w:value="B1"/>
              <w:listItem w:displayText="B2" w:value="B2"/>
              <w:listItem w:displayText="B3" w:value="B3"/>
              <w:listItem w:displayText="B4" w:value="B4"/>
              <w:listItem w:displayText="-" w:value="-"/>
            </w:dropDownList>
          </w:sdtPr>
          <w:sdtContent>
            <w:tc>
              <w:tcPr>
                <w:tcW w:w="1332" w:type="dxa"/>
                <w:shd w:val="clear" w:color="auto" w:fill="auto"/>
                <w:vAlign w:val="center"/>
              </w:tcPr>
              <w:p w14:paraId="201177A0" w14:textId="77777777" w:rsidR="00EF01BC" w:rsidRPr="0086079A" w:rsidRDefault="00EF01BC" w:rsidP="00CC0938">
                <w:r>
                  <w:rPr>
                    <w:rStyle w:val="TextodoEspaoReservado"/>
                  </w:rPr>
                  <w:t>Qualis</w:t>
                </w:r>
              </w:p>
            </w:tc>
          </w:sdtContent>
        </w:sdt>
      </w:tr>
      <w:tr w:rsidR="00EF01BC" w:rsidRPr="0086079A" w14:paraId="33BA5740" w14:textId="77777777" w:rsidTr="00CC0938">
        <w:sdt>
          <w:sdtPr>
            <w:id w:val="-1386248566"/>
            <w:placeholder>
              <w:docPart w:val="00CD8450D629474AAAF5127A31B817E5"/>
            </w:placeholder>
            <w:showingPlcHdr/>
          </w:sdtPr>
          <w:sdtContent>
            <w:tc>
              <w:tcPr>
                <w:tcW w:w="4531" w:type="dxa"/>
                <w:shd w:val="clear" w:color="auto" w:fill="auto"/>
                <w:vAlign w:val="center"/>
              </w:tcPr>
              <w:p w14:paraId="47A18BFE" w14:textId="77777777" w:rsidR="00EF01BC" w:rsidRPr="0086079A" w:rsidRDefault="00EF01BC" w:rsidP="00CC0938">
                <w:r>
                  <w:t>I</w:t>
                </w:r>
                <w:r w:rsidRPr="00E12792">
                  <w:rPr>
                    <w:rStyle w:val="TextodoEspaoReservado"/>
                  </w:rPr>
                  <w:t xml:space="preserve">nserir </w:t>
                </w:r>
                <w:r>
                  <w:rPr>
                    <w:rStyle w:val="TextodoEspaoReservado"/>
                  </w:rPr>
                  <w:t>título</w:t>
                </w:r>
                <w:r w:rsidRPr="00E12792">
                  <w:rPr>
                    <w:rStyle w:val="TextodoEspaoReservado"/>
                  </w:rPr>
                  <w:t>.</w:t>
                </w:r>
              </w:p>
            </w:tc>
          </w:sdtContent>
        </w:sdt>
        <w:sdt>
          <w:sdtPr>
            <w:id w:val="-1117989764"/>
            <w:placeholder>
              <w:docPart w:val="ABDB6EB8BE0D44DAA5FD75EBD1D19DE3"/>
            </w:placeholder>
            <w:showingPlcHdr/>
          </w:sdtPr>
          <w:sdtContent>
            <w:tc>
              <w:tcPr>
                <w:tcW w:w="1560" w:type="dxa"/>
                <w:shd w:val="clear" w:color="auto" w:fill="auto"/>
                <w:vAlign w:val="center"/>
              </w:tcPr>
              <w:p w14:paraId="1B846B5D" w14:textId="77777777" w:rsidR="00EF01BC" w:rsidRPr="0086079A" w:rsidRDefault="00EF01BC" w:rsidP="00CC0938">
                <w:r>
                  <w:rPr>
                    <w:rStyle w:val="TextodoEspaoReservado"/>
                  </w:rPr>
                  <w:t>MM/AA</w:t>
                </w:r>
              </w:p>
            </w:tc>
          </w:sdtContent>
        </w:sdt>
        <w:sdt>
          <w:sdtPr>
            <w:id w:val="-169882230"/>
            <w:placeholder>
              <w:docPart w:val="D6ADC32F1EDC472491594F8C58FFC5D8"/>
            </w:placeholder>
            <w:showingPlcHdr/>
          </w:sdtPr>
          <w:sdtContent>
            <w:tc>
              <w:tcPr>
                <w:tcW w:w="2551" w:type="dxa"/>
                <w:shd w:val="clear" w:color="auto" w:fill="auto"/>
                <w:vAlign w:val="center"/>
              </w:tcPr>
              <w:p w14:paraId="42178B54" w14:textId="77777777" w:rsidR="00EF01BC" w:rsidRPr="0086079A" w:rsidRDefault="00EF01BC" w:rsidP="00CC0938">
                <w:r>
                  <w:t>I</w:t>
                </w:r>
                <w:r w:rsidRPr="00E12792">
                  <w:rPr>
                    <w:rStyle w:val="TextodoEspaoReservado"/>
                  </w:rPr>
                  <w:t xml:space="preserve">nserir </w:t>
                </w:r>
                <w:r>
                  <w:rPr>
                    <w:rStyle w:val="TextodoEspaoReservado"/>
                  </w:rPr>
                  <w:t>nome</w:t>
                </w:r>
                <w:r w:rsidRPr="00E12792">
                  <w:rPr>
                    <w:rStyle w:val="TextodoEspaoReservado"/>
                  </w:rPr>
                  <w:t>.</w:t>
                </w:r>
              </w:p>
            </w:tc>
          </w:sdtContent>
        </w:sdt>
        <w:sdt>
          <w:sdtPr>
            <w:id w:val="-1617210362"/>
            <w:placeholder>
              <w:docPart w:val="1DBF5C42BD9A4750AB7E349B29ED647F"/>
            </w:placeholder>
            <w:showingPlcHdr/>
            <w:dropDownList>
              <w:listItem w:value="Escolher um item."/>
              <w:listItem w:displayText="A1" w:value="A1"/>
              <w:listItem w:displayText="A2" w:value="A2"/>
              <w:listItem w:displayText="A3" w:value="A3"/>
              <w:listItem w:displayText="A4" w:value="A4"/>
              <w:listItem w:displayText="B1" w:value="B1"/>
              <w:listItem w:displayText="B2" w:value="B2"/>
              <w:listItem w:displayText="B3" w:value="B3"/>
              <w:listItem w:displayText="B4" w:value="B4"/>
              <w:listItem w:displayText="-" w:value="-"/>
            </w:dropDownList>
          </w:sdtPr>
          <w:sdtContent>
            <w:tc>
              <w:tcPr>
                <w:tcW w:w="1332" w:type="dxa"/>
                <w:shd w:val="clear" w:color="auto" w:fill="auto"/>
                <w:vAlign w:val="center"/>
              </w:tcPr>
              <w:p w14:paraId="1C48E65E" w14:textId="77777777" w:rsidR="00EF01BC" w:rsidRPr="0086079A" w:rsidRDefault="00EF01BC" w:rsidP="00CC0938">
                <w:r>
                  <w:rPr>
                    <w:rStyle w:val="TextodoEspaoReservado"/>
                  </w:rPr>
                  <w:t>Qualis</w:t>
                </w:r>
              </w:p>
            </w:tc>
          </w:sdtContent>
        </w:sdt>
      </w:tr>
      <w:tr w:rsidR="00EF01BC" w:rsidRPr="0086079A" w14:paraId="15A860B7" w14:textId="77777777" w:rsidTr="00CC0938">
        <w:tc>
          <w:tcPr>
            <w:tcW w:w="8642" w:type="dxa"/>
            <w:gridSpan w:val="3"/>
            <w:shd w:val="clear" w:color="auto" w:fill="auto"/>
            <w:vAlign w:val="center"/>
          </w:tcPr>
          <w:p w14:paraId="0EB20772" w14:textId="77777777" w:rsidR="00EF01BC" w:rsidRPr="0086079A" w:rsidRDefault="00EF01BC" w:rsidP="00CC0938">
            <w:r w:rsidRPr="0086079A">
              <w:t>Pontuação Total</w:t>
            </w:r>
          </w:p>
        </w:tc>
        <w:sdt>
          <w:sdtPr>
            <w:id w:val="-1044750785"/>
            <w:placeholder>
              <w:docPart w:val="9F4E7E0F9EBF4D199535E80A19D3D6AC"/>
            </w:placeholder>
            <w:showingPlcHdr/>
          </w:sdtPr>
          <w:sdtContent>
            <w:tc>
              <w:tcPr>
                <w:tcW w:w="1332" w:type="dxa"/>
                <w:shd w:val="clear" w:color="auto" w:fill="auto"/>
                <w:vAlign w:val="center"/>
              </w:tcPr>
              <w:p w14:paraId="5ED4680B" w14:textId="77777777" w:rsidR="00EF01BC" w:rsidRPr="0086079A" w:rsidRDefault="00EF01BC" w:rsidP="00CC0938">
                <w:r>
                  <w:rPr>
                    <w:rStyle w:val="TextodoEspaoReservado"/>
                  </w:rPr>
                  <w:t>Total</w:t>
                </w:r>
              </w:p>
            </w:tc>
          </w:sdtContent>
        </w:sdt>
      </w:tr>
    </w:tbl>
    <w:p w14:paraId="1F500B37" w14:textId="77777777" w:rsidR="00F15F22" w:rsidRPr="007A7C79" w:rsidRDefault="00F15F22" w:rsidP="00395632">
      <w:pPr>
        <w:rPr>
          <w:sz w:val="12"/>
          <w:szCs w:val="12"/>
        </w:rPr>
      </w:pPr>
    </w:p>
    <w:p w14:paraId="0518F8D3" w14:textId="61A202BE" w:rsidR="00426B0D" w:rsidRPr="0086079A" w:rsidRDefault="00ED57E1" w:rsidP="00395632">
      <w:pPr>
        <w:rPr>
          <w:b/>
          <w:bCs/>
        </w:rPr>
      </w:pPr>
      <w:r w:rsidRPr="0086079A">
        <w:rPr>
          <w:b/>
          <w:bCs/>
        </w:rPr>
        <w:t>Proficiência em Língua Estrangeira</w:t>
      </w:r>
    </w:p>
    <w:tbl>
      <w:tblPr>
        <w:tblStyle w:val="Tabelacomgrade"/>
        <w:tblW w:w="9972" w:type="dxa"/>
        <w:tblLook w:val="04A0" w:firstRow="1" w:lastRow="0" w:firstColumn="1" w:lastColumn="0" w:noHBand="0" w:noVBand="1"/>
      </w:tblPr>
      <w:tblGrid>
        <w:gridCol w:w="4957"/>
        <w:gridCol w:w="5006"/>
        <w:gridCol w:w="9"/>
      </w:tblGrid>
      <w:tr w:rsidR="00395632" w:rsidRPr="0086079A" w14:paraId="5ABBDA38" w14:textId="77777777" w:rsidTr="00992EE1">
        <w:tc>
          <w:tcPr>
            <w:tcW w:w="9972" w:type="dxa"/>
            <w:gridSpan w:val="3"/>
          </w:tcPr>
          <w:p w14:paraId="0E547FEA" w14:textId="57644B3E" w:rsidR="00395632" w:rsidRPr="0086079A" w:rsidRDefault="00395632" w:rsidP="00C9751A">
            <w:r w:rsidRPr="0086079A">
              <w:t>Exame</w:t>
            </w:r>
            <w:r w:rsidR="007A7C79">
              <w:t xml:space="preserve">: </w:t>
            </w:r>
            <w:sdt>
              <w:sdtPr>
                <w:id w:val="512504723"/>
                <w:placeholder>
                  <w:docPart w:val="0CBEC97498DB4981BD6FED78F010E45D"/>
                </w:placeholder>
                <w:showingPlcHdr/>
              </w:sdtPr>
              <w:sdtContent>
                <w:r w:rsidR="007A7C79">
                  <w:rPr>
                    <w:rStyle w:val="TextodoEspaoReservado"/>
                  </w:rPr>
                  <w:t>I</w:t>
                </w:r>
                <w:r w:rsidR="007A7C79" w:rsidRPr="00E12792">
                  <w:rPr>
                    <w:rStyle w:val="TextodoEspaoReservado"/>
                  </w:rPr>
                  <w:t xml:space="preserve">nserir </w:t>
                </w:r>
                <w:r w:rsidR="007A7C79">
                  <w:rPr>
                    <w:rStyle w:val="TextodoEspaoReservado"/>
                  </w:rPr>
                  <w:t>nome</w:t>
                </w:r>
                <w:r w:rsidR="007A7C79" w:rsidRPr="00E12792">
                  <w:rPr>
                    <w:rStyle w:val="TextodoEspaoReservado"/>
                  </w:rPr>
                  <w:t>.</w:t>
                </w:r>
              </w:sdtContent>
            </w:sdt>
          </w:p>
        </w:tc>
      </w:tr>
      <w:tr w:rsidR="00395632" w:rsidRPr="0086079A" w14:paraId="062A46A0" w14:textId="77777777" w:rsidTr="00992EE1">
        <w:trPr>
          <w:gridAfter w:val="1"/>
          <w:wAfter w:w="9" w:type="dxa"/>
        </w:trPr>
        <w:tc>
          <w:tcPr>
            <w:tcW w:w="4957" w:type="dxa"/>
          </w:tcPr>
          <w:p w14:paraId="73AF889B" w14:textId="376ADCC6" w:rsidR="00395632" w:rsidRPr="0086079A" w:rsidRDefault="00395632" w:rsidP="00C9751A">
            <w:r w:rsidRPr="0086079A">
              <w:t>Data de Realização</w:t>
            </w:r>
            <w:r w:rsidR="007A7C79">
              <w:t>:</w:t>
            </w:r>
            <w:r w:rsidR="00ED57E1" w:rsidRPr="0086079A">
              <w:t xml:space="preserve"> </w:t>
            </w:r>
            <w:sdt>
              <w:sdtPr>
                <w:id w:val="828019605"/>
                <w:placeholder>
                  <w:docPart w:val="FFB7B36E83114E8EB9E4E30124CB4696"/>
                </w:placeholder>
                <w:showingPlcHdr/>
                <w:date>
                  <w:dateFormat w:val="dd/MM/yyyy"/>
                  <w:lid w:val="pt-BR"/>
                  <w:storeMappedDataAs w:val="dateTime"/>
                  <w:calendar w:val="gregorian"/>
                </w:date>
              </w:sdtPr>
              <w:sdtContent>
                <w:r w:rsidR="007A7C79">
                  <w:rPr>
                    <w:rStyle w:val="TextodoEspaoReservado"/>
                  </w:rPr>
                  <w:t>I</w:t>
                </w:r>
                <w:r w:rsidR="007A7C79" w:rsidRPr="00E12792">
                  <w:rPr>
                    <w:rStyle w:val="TextodoEspaoReservado"/>
                  </w:rPr>
                  <w:t>nserir data.</w:t>
                </w:r>
              </w:sdtContent>
            </w:sdt>
          </w:p>
        </w:tc>
        <w:tc>
          <w:tcPr>
            <w:tcW w:w="5006" w:type="dxa"/>
          </w:tcPr>
          <w:p w14:paraId="3C222D22" w14:textId="2E92238E" w:rsidR="00395632" w:rsidRPr="0086079A" w:rsidRDefault="00395632" w:rsidP="00C9751A">
            <w:r w:rsidRPr="0086079A">
              <w:t>Conceito</w:t>
            </w:r>
            <w:r w:rsidR="007A7C79">
              <w:t>:</w:t>
            </w:r>
            <w:r w:rsidR="00ED57E1" w:rsidRPr="0086079A">
              <w:t xml:space="preserve"> </w:t>
            </w:r>
            <w:sdt>
              <w:sdtPr>
                <w:id w:val="-900905712"/>
                <w:placeholder>
                  <w:docPart w:val="CB45DF54C43D48629A9199E852D66849"/>
                </w:placeholder>
                <w:showingPlcHdr/>
              </w:sdtPr>
              <w:sdtContent>
                <w:r w:rsidR="007A7C79">
                  <w:rPr>
                    <w:rStyle w:val="TextodoEspaoReservado"/>
                  </w:rPr>
                  <w:t>I</w:t>
                </w:r>
                <w:r w:rsidR="007A7C79" w:rsidRPr="00E12792">
                  <w:rPr>
                    <w:rStyle w:val="TextodoEspaoReservado"/>
                  </w:rPr>
                  <w:t xml:space="preserve">nserir </w:t>
                </w:r>
                <w:r w:rsidR="007A7C79">
                  <w:rPr>
                    <w:rStyle w:val="TextodoEspaoReservado"/>
                  </w:rPr>
                  <w:t>conceito</w:t>
                </w:r>
                <w:r w:rsidR="007A7C79" w:rsidRPr="00E12792">
                  <w:rPr>
                    <w:rStyle w:val="TextodoEspaoReservado"/>
                  </w:rPr>
                  <w:t>.</w:t>
                </w:r>
              </w:sdtContent>
            </w:sdt>
          </w:p>
        </w:tc>
      </w:tr>
    </w:tbl>
    <w:p w14:paraId="3DC71B83" w14:textId="77777777" w:rsidR="007A7C79" w:rsidRPr="007A7C79" w:rsidRDefault="007A7C79">
      <w:pPr>
        <w:rPr>
          <w:sz w:val="12"/>
          <w:szCs w:val="12"/>
        </w:rPr>
      </w:pPr>
    </w:p>
    <w:p w14:paraId="12A82509" w14:textId="0A5A1AE9" w:rsidR="00395632" w:rsidRPr="0086079A" w:rsidRDefault="00ED57E1">
      <w:pPr>
        <w:rPr>
          <w:b/>
          <w:bCs/>
        </w:rPr>
      </w:pPr>
      <w:r w:rsidRPr="0086079A">
        <w:rPr>
          <w:b/>
          <w:bCs/>
        </w:rPr>
        <w:lastRenderedPageBreak/>
        <w:t>Desempenho Acadêmico</w:t>
      </w:r>
    </w:p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2490"/>
        <w:gridCol w:w="2490"/>
        <w:gridCol w:w="2491"/>
        <w:gridCol w:w="2491"/>
      </w:tblGrid>
      <w:tr w:rsidR="00ED57E1" w:rsidRPr="0086079A" w14:paraId="25514973" w14:textId="77777777" w:rsidTr="00FB08DA">
        <w:tc>
          <w:tcPr>
            <w:tcW w:w="2490" w:type="dxa"/>
            <w:vAlign w:val="center"/>
          </w:tcPr>
          <w:p w14:paraId="72FDAE29" w14:textId="7C13C8BD" w:rsidR="00ED57E1" w:rsidRPr="0086079A" w:rsidRDefault="00FB08DA" w:rsidP="00FB08DA">
            <w:pPr>
              <w:jc w:val="center"/>
            </w:pPr>
            <w:r w:rsidRPr="0086079A">
              <w:t xml:space="preserve">Total de </w:t>
            </w:r>
            <w:r w:rsidR="00ED57E1" w:rsidRPr="0086079A">
              <w:t>Créditos</w:t>
            </w:r>
            <w:r w:rsidRPr="0086079A">
              <w:t xml:space="preserve"> Cursados</w:t>
            </w:r>
          </w:p>
        </w:tc>
        <w:tc>
          <w:tcPr>
            <w:tcW w:w="2490" w:type="dxa"/>
            <w:vAlign w:val="center"/>
          </w:tcPr>
          <w:p w14:paraId="090F5495" w14:textId="23494E9E" w:rsidR="00ED57E1" w:rsidRPr="0086079A" w:rsidRDefault="00ED57E1" w:rsidP="00FB08DA">
            <w:pPr>
              <w:jc w:val="center"/>
            </w:pPr>
            <w:r w:rsidRPr="0086079A">
              <w:t>CRA</w:t>
            </w:r>
          </w:p>
        </w:tc>
        <w:tc>
          <w:tcPr>
            <w:tcW w:w="2491" w:type="dxa"/>
            <w:vAlign w:val="center"/>
          </w:tcPr>
          <w:p w14:paraId="2C2C8B02" w14:textId="6E68013F" w:rsidR="00ED57E1" w:rsidRPr="0086079A" w:rsidRDefault="00FB08DA" w:rsidP="00FB08DA">
            <w:pPr>
              <w:jc w:val="center"/>
            </w:pPr>
            <w:r w:rsidRPr="0086079A">
              <w:t xml:space="preserve">Qtd. Disciplinas </w:t>
            </w:r>
            <w:r w:rsidR="00ED57E1" w:rsidRPr="0086079A">
              <w:t>Obrigatórias</w:t>
            </w:r>
          </w:p>
        </w:tc>
        <w:tc>
          <w:tcPr>
            <w:tcW w:w="2491" w:type="dxa"/>
            <w:vAlign w:val="center"/>
          </w:tcPr>
          <w:p w14:paraId="625A5D13" w14:textId="13221FA9" w:rsidR="00FB08DA" w:rsidRPr="0086079A" w:rsidRDefault="00FB08DA" w:rsidP="00FB08DA">
            <w:pPr>
              <w:jc w:val="center"/>
            </w:pPr>
            <w:r w:rsidRPr="0086079A">
              <w:t>Cursou/Dispensa</w:t>
            </w:r>
          </w:p>
          <w:p w14:paraId="43DD8C04" w14:textId="3FB195F7" w:rsidR="00ED57E1" w:rsidRPr="0086079A" w:rsidRDefault="00ED57E1" w:rsidP="00FB08DA">
            <w:pPr>
              <w:jc w:val="center"/>
            </w:pPr>
            <w:r w:rsidRPr="0086079A">
              <w:t>APA</w:t>
            </w:r>
            <w:r w:rsidR="00FB08DA" w:rsidRPr="0086079A">
              <w:t>?</w:t>
            </w:r>
          </w:p>
        </w:tc>
      </w:tr>
      <w:tr w:rsidR="00ED57E1" w:rsidRPr="0086079A" w14:paraId="00AF0ED1" w14:textId="77777777" w:rsidTr="00ED57E1">
        <w:sdt>
          <w:sdtPr>
            <w:id w:val="116660942"/>
            <w:placeholder>
              <w:docPart w:val="B53A91A3ABCC407885D324852E914713"/>
            </w:placeholder>
            <w:showingPlcHdr/>
          </w:sdtPr>
          <w:sdtContent>
            <w:tc>
              <w:tcPr>
                <w:tcW w:w="2490" w:type="dxa"/>
              </w:tcPr>
              <w:p w14:paraId="3A7B8C02" w14:textId="0FF951AB" w:rsidR="00ED57E1" w:rsidRPr="0086079A" w:rsidRDefault="00F82C9A">
                <w:r>
                  <w:t>I</w:t>
                </w:r>
                <w:r w:rsidRPr="00E12792">
                  <w:rPr>
                    <w:rStyle w:val="TextodoEspaoReservado"/>
                  </w:rPr>
                  <w:t>nserir o t</w:t>
                </w:r>
                <w:r>
                  <w:rPr>
                    <w:rStyle w:val="TextodoEspaoReservado"/>
                  </w:rPr>
                  <w:t>otal</w:t>
                </w:r>
                <w:r w:rsidRPr="00E12792">
                  <w:rPr>
                    <w:rStyle w:val="TextodoEspaoReservado"/>
                  </w:rPr>
                  <w:t>.</w:t>
                </w:r>
              </w:p>
            </w:tc>
          </w:sdtContent>
        </w:sdt>
        <w:sdt>
          <w:sdtPr>
            <w:id w:val="-1741097579"/>
            <w:placeholder>
              <w:docPart w:val="4F92011637EC408FAE5E1A6408E1BB01"/>
            </w:placeholder>
            <w:showingPlcHdr/>
          </w:sdtPr>
          <w:sdtContent>
            <w:tc>
              <w:tcPr>
                <w:tcW w:w="2490" w:type="dxa"/>
              </w:tcPr>
              <w:p w14:paraId="30B6EA4A" w14:textId="01B84A5C" w:rsidR="00ED57E1" w:rsidRPr="0086079A" w:rsidRDefault="00F82C9A">
                <w:r>
                  <w:t>I</w:t>
                </w:r>
                <w:r w:rsidRPr="00E12792">
                  <w:rPr>
                    <w:rStyle w:val="TextodoEspaoReservado"/>
                  </w:rPr>
                  <w:t xml:space="preserve">nserir o </w:t>
                </w:r>
                <w:r w:rsidR="00876D50">
                  <w:rPr>
                    <w:rStyle w:val="TextodoEspaoReservado"/>
                  </w:rPr>
                  <w:t>CRA</w:t>
                </w:r>
                <w:r w:rsidRPr="00E12792">
                  <w:rPr>
                    <w:rStyle w:val="TextodoEspaoReservado"/>
                  </w:rPr>
                  <w:t>.</w:t>
                </w:r>
              </w:p>
            </w:tc>
          </w:sdtContent>
        </w:sdt>
        <w:sdt>
          <w:sdtPr>
            <w:id w:val="-1811315828"/>
            <w:placeholder>
              <w:docPart w:val="70CFDFAF9F7E42698BF89F290FF09134"/>
            </w:placeholder>
            <w:showingPlcHdr/>
          </w:sdtPr>
          <w:sdtContent>
            <w:tc>
              <w:tcPr>
                <w:tcW w:w="2491" w:type="dxa"/>
              </w:tcPr>
              <w:p w14:paraId="7446F03F" w14:textId="34C677A5" w:rsidR="00ED57E1" w:rsidRPr="0086079A" w:rsidRDefault="00F82C9A">
                <w:r>
                  <w:t>I</w:t>
                </w:r>
                <w:r w:rsidRPr="00E12792">
                  <w:rPr>
                    <w:rStyle w:val="TextodoEspaoReservado"/>
                  </w:rPr>
                  <w:t xml:space="preserve">nserir </w:t>
                </w:r>
                <w:r w:rsidR="00876D50">
                  <w:rPr>
                    <w:rStyle w:val="TextodoEspaoReservado"/>
                  </w:rPr>
                  <w:t>a qtd</w:t>
                </w:r>
                <w:r w:rsidRPr="00E12792">
                  <w:rPr>
                    <w:rStyle w:val="TextodoEspaoReservado"/>
                  </w:rPr>
                  <w:t>.</w:t>
                </w:r>
              </w:p>
            </w:tc>
          </w:sdtContent>
        </w:sdt>
        <w:tc>
          <w:tcPr>
            <w:tcW w:w="2491" w:type="dxa"/>
          </w:tcPr>
          <w:p w14:paraId="607B9925" w14:textId="21A555FF" w:rsidR="00ED57E1" w:rsidRPr="0086079A" w:rsidRDefault="00000000">
            <w:sdt>
              <w:sdtPr>
                <w:id w:val="315773027"/>
                <w:placeholder>
                  <w:docPart w:val="5D3E6B9E446B43198C00EA894B373ACD"/>
                </w:placeholder>
                <w:showingPlcHdr/>
                <w:comboBox>
                  <w:listItem w:value="Escolher um item."/>
                  <w:listItem w:displayText="Sim" w:value="Sim"/>
                  <w:listItem w:displayText="Não" w:value="Não"/>
                </w:comboBox>
              </w:sdtPr>
              <w:sdtContent>
                <w:r w:rsidR="00876D50" w:rsidRPr="00E12792">
                  <w:rPr>
                    <w:rStyle w:val="TextodoEspaoReservado"/>
                  </w:rPr>
                  <w:t>Escolher um item.</w:t>
                </w:r>
              </w:sdtContent>
            </w:sdt>
          </w:p>
        </w:tc>
      </w:tr>
    </w:tbl>
    <w:p w14:paraId="006136C1" w14:textId="77777777" w:rsidR="00E23F35" w:rsidRPr="0086079A" w:rsidRDefault="00E23F35"/>
    <w:p w14:paraId="4B915EEC" w14:textId="77777777" w:rsidR="009609FA" w:rsidRPr="0086079A" w:rsidRDefault="009609FA" w:rsidP="009609FA"/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9962"/>
      </w:tblGrid>
      <w:tr w:rsidR="009609FA" w:rsidRPr="0086079A" w14:paraId="6F4DCB92" w14:textId="77777777" w:rsidTr="00C9751A">
        <w:tc>
          <w:tcPr>
            <w:tcW w:w="9962" w:type="dxa"/>
            <w:shd w:val="clear" w:color="auto" w:fill="F9CCAC"/>
          </w:tcPr>
          <w:p w14:paraId="22F36A9D" w14:textId="77777777" w:rsidR="009609FA" w:rsidRPr="0086079A" w:rsidRDefault="009609FA" w:rsidP="00C9751A">
            <w:pPr>
              <w:jc w:val="center"/>
              <w:rPr>
                <w:b/>
                <w:bCs/>
              </w:rPr>
            </w:pPr>
            <w:r w:rsidRPr="0086079A">
              <w:rPr>
                <w:b/>
                <w:bCs/>
              </w:rPr>
              <w:t>OBSERVAÇÕES</w:t>
            </w:r>
          </w:p>
        </w:tc>
      </w:tr>
      <w:tr w:rsidR="009609FA" w:rsidRPr="0086079A" w14:paraId="68106AD3" w14:textId="77777777" w:rsidTr="00C9751A">
        <w:sdt>
          <w:sdtPr>
            <w:id w:val="81273135"/>
            <w:placeholder>
              <w:docPart w:val="2D0E94823D0D400BBBA4D560FAE1A05C"/>
            </w:placeholder>
            <w:showingPlcHdr/>
          </w:sdtPr>
          <w:sdtContent>
            <w:tc>
              <w:tcPr>
                <w:tcW w:w="9962" w:type="dxa"/>
              </w:tcPr>
              <w:p w14:paraId="16878545" w14:textId="25ED71AD" w:rsidR="009609FA" w:rsidRPr="0086079A" w:rsidRDefault="00545046" w:rsidP="00C9751A">
                <w:r>
                  <w:rPr>
                    <w:rStyle w:val="TextodoEspaoReservado"/>
                  </w:rPr>
                  <w:t>Inserir observações</w:t>
                </w:r>
                <w:r w:rsidR="00374287" w:rsidRPr="00E12792">
                  <w:rPr>
                    <w:rStyle w:val="TextodoEspaoReservado"/>
                  </w:rPr>
                  <w:t>.</w:t>
                </w:r>
              </w:p>
            </w:tc>
          </w:sdtContent>
        </w:sdt>
      </w:tr>
    </w:tbl>
    <w:p w14:paraId="58DF1AC9" w14:textId="77777777" w:rsidR="009609FA" w:rsidRPr="0086079A" w:rsidRDefault="009609FA" w:rsidP="009609FA"/>
    <w:p w14:paraId="6F017E1C" w14:textId="77777777" w:rsidR="0086079A" w:rsidRPr="0086079A" w:rsidRDefault="0086079A" w:rsidP="0086079A"/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9962"/>
      </w:tblGrid>
      <w:tr w:rsidR="0086079A" w:rsidRPr="0086079A" w14:paraId="3EA572E7" w14:textId="77777777" w:rsidTr="00C9751A">
        <w:tc>
          <w:tcPr>
            <w:tcW w:w="9962" w:type="dxa"/>
            <w:shd w:val="clear" w:color="auto" w:fill="F9CCAC"/>
          </w:tcPr>
          <w:p w14:paraId="274FE232" w14:textId="2E20A7A0" w:rsidR="0086079A" w:rsidRPr="0086079A" w:rsidRDefault="003024A4" w:rsidP="00C9751A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DECLARAÇ</w:t>
            </w:r>
            <w:r w:rsidR="0086079A">
              <w:rPr>
                <w:b/>
                <w:bCs/>
              </w:rPr>
              <w:t>ÕES</w:t>
            </w:r>
          </w:p>
        </w:tc>
      </w:tr>
      <w:tr w:rsidR="0086079A" w:rsidRPr="0086079A" w14:paraId="69F1C358" w14:textId="77777777" w:rsidTr="00C9751A">
        <w:tc>
          <w:tcPr>
            <w:tcW w:w="9962" w:type="dxa"/>
          </w:tcPr>
          <w:p w14:paraId="6AFC906B" w14:textId="6ABFBBA8" w:rsidR="003024A4" w:rsidRDefault="00000000" w:rsidP="003024A4">
            <w:pPr>
              <w:jc w:val="both"/>
            </w:pPr>
            <w:sdt>
              <w:sdtPr>
                <w:id w:val="-735071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45046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3024A4">
              <w:t xml:space="preserve"> </w:t>
            </w:r>
            <w:r w:rsidR="003024A4" w:rsidRPr="003024A4">
              <w:t>Declaro publicamente ser autor da dissertação/tese acima apresentada e assumo, para todos os fins acadêmicos e de direito, a inteira responsabilidade pela fidedignidade das informações empregadas, para as quais não existem restrições de divulgação e pela total lisura com que foram por mim obtidas e trabalhadas, sem quaisquer violações do direito autoral alheio.</w:t>
            </w:r>
          </w:p>
          <w:p w14:paraId="01ACC4E8" w14:textId="77777777" w:rsidR="003024A4" w:rsidRDefault="003024A4" w:rsidP="00C9751A"/>
          <w:p w14:paraId="1FEC6F10" w14:textId="39FC9092" w:rsidR="003024A4" w:rsidRDefault="00000000" w:rsidP="003024A4">
            <w:pPr>
              <w:jc w:val="both"/>
            </w:pPr>
            <w:sdt>
              <w:sdtPr>
                <w:id w:val="-12431763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45046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3024A4">
              <w:t xml:space="preserve"> Declaro que o(s) membro(s) externo(s) que compõem a banca estão de acordo com as regras estipuladas no regulamento específico do PPCIC para composição de banca.</w:t>
            </w:r>
          </w:p>
          <w:p w14:paraId="26B4717A" w14:textId="77777777" w:rsidR="003024A4" w:rsidRDefault="003024A4" w:rsidP="00C9751A"/>
          <w:p w14:paraId="182F5D04" w14:textId="14A72329" w:rsidR="0086079A" w:rsidRPr="009609FA" w:rsidRDefault="009609FA" w:rsidP="00C9751A">
            <w:r w:rsidRPr="009609FA">
              <w:t>Declaro que seguem a</w:t>
            </w:r>
            <w:r w:rsidR="0086079A" w:rsidRPr="009609FA">
              <w:t>nex</w:t>
            </w:r>
            <w:r w:rsidRPr="009609FA">
              <w:t>ad</w:t>
            </w:r>
            <w:r w:rsidR="0086079A" w:rsidRPr="009609FA">
              <w:t>os ao pedido</w:t>
            </w:r>
          </w:p>
          <w:p w14:paraId="549B0123" w14:textId="1F29DA5B" w:rsidR="0086079A" w:rsidRPr="0086079A" w:rsidRDefault="00000000" w:rsidP="00C9751A">
            <w:sdt>
              <w:sdtPr>
                <w:id w:val="2803082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45046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86079A" w:rsidRPr="0086079A">
              <w:t xml:space="preserve"> </w:t>
            </w:r>
            <w:r w:rsidR="009609FA">
              <w:t>o t</w:t>
            </w:r>
            <w:r w:rsidR="0086079A" w:rsidRPr="0086079A">
              <w:t xml:space="preserve">exto da </w:t>
            </w:r>
            <w:r w:rsidR="009609FA">
              <w:t>d</w:t>
            </w:r>
            <w:r w:rsidR="0086079A" w:rsidRPr="0086079A">
              <w:t>issertação</w:t>
            </w:r>
          </w:p>
          <w:p w14:paraId="6061ABBD" w14:textId="11678F37" w:rsidR="0086079A" w:rsidRPr="0086079A" w:rsidRDefault="00000000" w:rsidP="00C9751A">
            <w:sdt>
              <w:sdtPr>
                <w:id w:val="5883559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45046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86079A" w:rsidRPr="0086079A">
              <w:t xml:space="preserve"> </w:t>
            </w:r>
            <w:r w:rsidR="009609FA">
              <w:t>os d</w:t>
            </w:r>
            <w:r w:rsidR="0086079A" w:rsidRPr="0086079A">
              <w:t>ocumentos comprobatórios das publicações</w:t>
            </w:r>
          </w:p>
          <w:p w14:paraId="743AE31D" w14:textId="2F5BB70E" w:rsidR="0086079A" w:rsidRDefault="00000000" w:rsidP="00C9751A">
            <w:sdt>
              <w:sdtPr>
                <w:id w:val="-7271439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45046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86079A" w:rsidRPr="0086079A">
              <w:t xml:space="preserve"> </w:t>
            </w:r>
            <w:r w:rsidR="009609FA">
              <w:t>o c</w:t>
            </w:r>
            <w:r w:rsidR="0086079A" w:rsidRPr="0086079A">
              <w:t>omprovante de proficiência em língua estrangeira</w:t>
            </w:r>
          </w:p>
          <w:p w14:paraId="5369F50C" w14:textId="77777777" w:rsidR="0086079A" w:rsidRDefault="0086079A" w:rsidP="00C9751A"/>
          <w:p w14:paraId="6C35E07B" w14:textId="582CFBC4" w:rsidR="009609FA" w:rsidRPr="0086079A" w:rsidRDefault="00000000" w:rsidP="00C9751A">
            <w:sdt>
              <w:sdtPr>
                <w:id w:val="-8153299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45046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9609FA">
              <w:t xml:space="preserve"> </w:t>
            </w:r>
            <w:r w:rsidR="004A3985">
              <w:t>C</w:t>
            </w:r>
            <w:r w:rsidR="009609FA" w:rsidRPr="009609FA">
              <w:t>omprometo</w:t>
            </w:r>
            <w:r w:rsidR="004A3985">
              <w:t>-me</w:t>
            </w:r>
            <w:r w:rsidR="009609FA" w:rsidRPr="009609FA">
              <w:t xml:space="preserve"> a divulgar a</w:t>
            </w:r>
            <w:r w:rsidR="00A7561C">
              <w:t>s informações sobre a defesa</w:t>
            </w:r>
            <w:r w:rsidR="009609FA" w:rsidRPr="009609FA">
              <w:t xml:space="preserve"> </w:t>
            </w:r>
            <w:r w:rsidR="009609FA">
              <w:t>com antecedência de</w:t>
            </w:r>
            <w:r w:rsidR="009609FA" w:rsidRPr="009609FA">
              <w:t xml:space="preserve"> </w:t>
            </w:r>
            <w:r w:rsidR="009609FA">
              <w:t>15</w:t>
            </w:r>
            <w:r w:rsidR="009609FA" w:rsidRPr="009609FA">
              <w:t xml:space="preserve"> dias para a </w:t>
            </w:r>
            <w:r w:rsidR="009609FA">
              <w:t>C</w:t>
            </w:r>
            <w:r w:rsidR="009609FA" w:rsidRPr="009609FA">
              <w:t xml:space="preserve">omissão de </w:t>
            </w:r>
            <w:r w:rsidR="009609FA">
              <w:t>D</w:t>
            </w:r>
            <w:r w:rsidR="009609FA" w:rsidRPr="009609FA">
              <w:t>ivulgação</w:t>
            </w:r>
            <w:r w:rsidR="003024A4">
              <w:t>.</w:t>
            </w:r>
          </w:p>
        </w:tc>
      </w:tr>
    </w:tbl>
    <w:p w14:paraId="4ABE8198" w14:textId="77777777" w:rsidR="00FB08DA" w:rsidRPr="0086079A" w:rsidRDefault="00FB08DA"/>
    <w:p w14:paraId="7967987E" w14:textId="77777777" w:rsidR="00FB08DA" w:rsidRPr="0086079A" w:rsidRDefault="00FB08DA"/>
    <w:tbl>
      <w:tblPr>
        <w:tblStyle w:val="Tabelacomgrade"/>
        <w:tblW w:w="9972" w:type="dxa"/>
        <w:tblLook w:val="04A0" w:firstRow="1" w:lastRow="0" w:firstColumn="1" w:lastColumn="0" w:noHBand="0" w:noVBand="1"/>
      </w:tblPr>
      <w:tblGrid>
        <w:gridCol w:w="4983"/>
        <w:gridCol w:w="4989"/>
      </w:tblGrid>
      <w:tr w:rsidR="003A0D18" w:rsidRPr="0086079A" w14:paraId="59A5E133" w14:textId="77777777" w:rsidTr="00992EE1">
        <w:trPr>
          <w:trHeight w:val="349"/>
        </w:trPr>
        <w:tc>
          <w:tcPr>
            <w:tcW w:w="4983" w:type="dxa"/>
            <w:shd w:val="clear" w:color="auto" w:fill="E58783"/>
            <w:vAlign w:val="center"/>
          </w:tcPr>
          <w:p w14:paraId="7DE19F2A" w14:textId="77777777" w:rsidR="003A0D18" w:rsidRPr="0086079A" w:rsidRDefault="003A0D18" w:rsidP="00D8324F">
            <w:pPr>
              <w:jc w:val="center"/>
            </w:pPr>
            <w:r w:rsidRPr="0086079A">
              <w:rPr>
                <w:b/>
                <w:bCs/>
              </w:rPr>
              <w:t>ASSINATURA DISCENTE</w:t>
            </w:r>
          </w:p>
        </w:tc>
        <w:tc>
          <w:tcPr>
            <w:tcW w:w="4989" w:type="dxa"/>
            <w:shd w:val="clear" w:color="auto" w:fill="E58783"/>
            <w:vAlign w:val="center"/>
          </w:tcPr>
          <w:p w14:paraId="53A41AD3" w14:textId="77777777" w:rsidR="003A0D18" w:rsidRPr="0086079A" w:rsidRDefault="003A0D18" w:rsidP="00D8324F">
            <w:pPr>
              <w:jc w:val="center"/>
              <w:rPr>
                <w:b/>
                <w:bCs/>
              </w:rPr>
            </w:pPr>
            <w:r w:rsidRPr="0086079A">
              <w:rPr>
                <w:b/>
                <w:bCs/>
              </w:rPr>
              <w:t>PARECER ORIENTADOR(A)</w:t>
            </w:r>
          </w:p>
        </w:tc>
      </w:tr>
      <w:tr w:rsidR="003A0D18" w:rsidRPr="0086079A" w14:paraId="480C55BD" w14:textId="77777777" w:rsidTr="00992EE1">
        <w:trPr>
          <w:trHeight w:val="348"/>
        </w:trPr>
        <w:tc>
          <w:tcPr>
            <w:tcW w:w="4983" w:type="dxa"/>
            <w:shd w:val="clear" w:color="auto" w:fill="auto"/>
            <w:vAlign w:val="center"/>
          </w:tcPr>
          <w:p w14:paraId="4BBD457B" w14:textId="77777777" w:rsidR="003A0D18" w:rsidRPr="0086079A" w:rsidRDefault="003A0D18" w:rsidP="00D8324F">
            <w:pPr>
              <w:jc w:val="center"/>
              <w:rPr>
                <w:b/>
                <w:bCs/>
              </w:rPr>
            </w:pPr>
          </w:p>
        </w:tc>
        <w:tc>
          <w:tcPr>
            <w:tcW w:w="4989" w:type="dxa"/>
            <w:shd w:val="clear" w:color="auto" w:fill="auto"/>
            <w:vAlign w:val="center"/>
          </w:tcPr>
          <w:p w14:paraId="371F655D" w14:textId="77777777" w:rsidR="003A0D18" w:rsidRPr="0086079A" w:rsidRDefault="003A0D18" w:rsidP="00D8324F">
            <w:pPr>
              <w:jc w:val="center"/>
              <w:rPr>
                <w:b/>
                <w:bCs/>
                <w:sz w:val="10"/>
                <w:szCs w:val="10"/>
              </w:rPr>
            </w:pPr>
          </w:p>
          <w:p w14:paraId="4A8066EB" w14:textId="3FBED84A" w:rsidR="003A0D18" w:rsidRPr="0086079A" w:rsidRDefault="00000000" w:rsidP="00D8324F">
            <w:pPr>
              <w:jc w:val="center"/>
              <w:rPr>
                <w:b/>
                <w:bCs/>
              </w:rPr>
            </w:pPr>
            <w:sdt>
              <w:sdtPr>
                <w:rPr>
                  <w:b/>
                  <w:bCs/>
                </w:rPr>
                <w:id w:val="16443855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B3EE4">
                  <w:rPr>
                    <w:rFonts w:ascii="MS Gothic" w:eastAsia="MS Gothic" w:hAnsi="MS Gothic" w:hint="eastAsia"/>
                    <w:b/>
                    <w:bCs/>
                  </w:rPr>
                  <w:t>☐</w:t>
                </w:r>
              </w:sdtContent>
            </w:sdt>
            <w:r w:rsidR="00545046">
              <w:rPr>
                <w:b/>
                <w:bCs/>
              </w:rPr>
              <w:t xml:space="preserve"> </w:t>
            </w:r>
            <w:r w:rsidR="003A0D18" w:rsidRPr="0086079A">
              <w:rPr>
                <w:b/>
                <w:bCs/>
              </w:rPr>
              <w:t xml:space="preserve">Deferido          </w:t>
            </w:r>
            <w:sdt>
              <w:sdtPr>
                <w:rPr>
                  <w:b/>
                  <w:bCs/>
                </w:rPr>
                <w:id w:val="19635369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45046">
                  <w:rPr>
                    <w:rFonts w:ascii="MS Gothic" w:eastAsia="MS Gothic" w:hAnsi="MS Gothic" w:hint="eastAsia"/>
                    <w:b/>
                    <w:bCs/>
                  </w:rPr>
                  <w:t>☐</w:t>
                </w:r>
              </w:sdtContent>
            </w:sdt>
            <w:r w:rsidR="003A0D18" w:rsidRPr="0086079A">
              <w:rPr>
                <w:b/>
                <w:bCs/>
              </w:rPr>
              <w:t xml:space="preserve"> Indeferido</w:t>
            </w:r>
          </w:p>
          <w:p w14:paraId="3AF91FCF" w14:textId="77777777" w:rsidR="003A0D18" w:rsidRPr="0086079A" w:rsidRDefault="003A0D18" w:rsidP="00D8324F">
            <w:pPr>
              <w:jc w:val="center"/>
              <w:rPr>
                <w:b/>
                <w:bCs/>
              </w:rPr>
            </w:pPr>
          </w:p>
          <w:p w14:paraId="02462B42" w14:textId="77777777" w:rsidR="003A0D18" w:rsidRPr="0086079A" w:rsidRDefault="003A0D18" w:rsidP="00D8324F">
            <w:pPr>
              <w:jc w:val="center"/>
              <w:rPr>
                <w:b/>
                <w:bCs/>
              </w:rPr>
            </w:pPr>
          </w:p>
          <w:p w14:paraId="58F63B65" w14:textId="77777777" w:rsidR="003A0D18" w:rsidRPr="0086079A" w:rsidRDefault="003A0D18" w:rsidP="00D8324F">
            <w:pPr>
              <w:jc w:val="center"/>
              <w:rPr>
                <w:b/>
                <w:bCs/>
              </w:rPr>
            </w:pPr>
          </w:p>
          <w:p w14:paraId="79518947" w14:textId="77777777" w:rsidR="003A0D18" w:rsidRPr="0086079A" w:rsidRDefault="003A0D18" w:rsidP="00D8324F">
            <w:pPr>
              <w:jc w:val="center"/>
              <w:rPr>
                <w:b/>
                <w:bCs/>
              </w:rPr>
            </w:pPr>
          </w:p>
        </w:tc>
      </w:tr>
    </w:tbl>
    <w:p w14:paraId="11B23D2D" w14:textId="77777777" w:rsidR="003A0D18" w:rsidRPr="0086079A" w:rsidRDefault="003A0D18"/>
    <w:sectPr w:rsidR="003A0D18" w:rsidRPr="0086079A" w:rsidSect="00053B46">
      <w:footerReference w:type="default" r:id="rId11"/>
      <w:pgSz w:w="12240" w:h="15840"/>
      <w:pgMar w:top="851" w:right="1134" w:bottom="113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AD32F5A" w14:textId="77777777" w:rsidR="00053B46" w:rsidRDefault="00053B46" w:rsidP="0050236F">
      <w:r>
        <w:separator/>
      </w:r>
    </w:p>
  </w:endnote>
  <w:endnote w:type="continuationSeparator" w:id="0">
    <w:p w14:paraId="7655A5CF" w14:textId="77777777" w:rsidR="00053B46" w:rsidRDefault="00053B46" w:rsidP="0050236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998788" w14:textId="30DFA1A7" w:rsidR="0050236F" w:rsidRPr="0050236F" w:rsidRDefault="0050236F" w:rsidP="0050236F">
    <w:pPr>
      <w:pStyle w:val="Rodap"/>
      <w:jc w:val="right"/>
      <w:rPr>
        <w:i/>
        <w:iCs/>
        <w:color w:val="767171" w:themeColor="background2" w:themeShade="80"/>
        <w:sz w:val="20"/>
        <w:szCs w:val="20"/>
        <w:lang w:val="en-US"/>
      </w:rPr>
    </w:pPr>
    <w:r w:rsidRPr="0050236F">
      <w:rPr>
        <w:i/>
        <w:iCs/>
        <w:color w:val="767171" w:themeColor="background2" w:themeShade="80"/>
        <w:sz w:val="20"/>
        <w:szCs w:val="20"/>
        <w:lang w:val="en-US"/>
      </w:rPr>
      <w:t>v</w:t>
    </w:r>
    <w:r>
      <w:rPr>
        <w:i/>
        <w:iCs/>
        <w:color w:val="767171" w:themeColor="background2" w:themeShade="80"/>
        <w:sz w:val="20"/>
        <w:szCs w:val="20"/>
        <w:lang w:val="en-US"/>
      </w:rPr>
      <w:t>24031</w:t>
    </w:r>
    <w:r w:rsidR="006663EF">
      <w:rPr>
        <w:i/>
        <w:iCs/>
        <w:color w:val="767171" w:themeColor="background2" w:themeShade="80"/>
        <w:sz w:val="20"/>
        <w:szCs w:val="20"/>
        <w:lang w:val="en-US"/>
      </w:rPr>
      <w:t>4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A41FCEB" w14:textId="77777777" w:rsidR="00053B46" w:rsidRDefault="00053B46" w:rsidP="0050236F">
      <w:r>
        <w:separator/>
      </w:r>
    </w:p>
  </w:footnote>
  <w:footnote w:type="continuationSeparator" w:id="0">
    <w:p w14:paraId="737979FD" w14:textId="77777777" w:rsidR="00053B46" w:rsidRDefault="00053B46" w:rsidP="0050236F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cumentProtection w:edit="forms" w:enforcement="1" w:cryptProviderType="rsaAES" w:cryptAlgorithmClass="hash" w:cryptAlgorithmType="typeAny" w:cryptAlgorithmSid="14" w:cryptSpinCount="100000" w:hash="AYifayAEbz+dqnC7446Txt9dWYwlbx+oGFbf3BLx7OEhIw6DeceWZ25LbqlQsBRj7lOaL/kpoxtRVnECCwo4jA==" w:salt="WySfxx2PmygLNV5pTlj66w==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QwMTGyMDG0NDEzsrBQ0lEKTi0uzszPAykwrAUAoyaOISwAAAA="/>
  </w:docVars>
  <w:rsids>
    <w:rsidRoot w:val="00E12944"/>
    <w:rsid w:val="000446E2"/>
    <w:rsid w:val="0004584B"/>
    <w:rsid w:val="00053B46"/>
    <w:rsid w:val="00057236"/>
    <w:rsid w:val="00094F9C"/>
    <w:rsid w:val="000A2E80"/>
    <w:rsid w:val="000B4F0C"/>
    <w:rsid w:val="000F76F1"/>
    <w:rsid w:val="00101EAD"/>
    <w:rsid w:val="00102EFC"/>
    <w:rsid w:val="0010660C"/>
    <w:rsid w:val="00124D5C"/>
    <w:rsid w:val="0017370A"/>
    <w:rsid w:val="00175332"/>
    <w:rsid w:val="00175FBD"/>
    <w:rsid w:val="00176A88"/>
    <w:rsid w:val="001B05B4"/>
    <w:rsid w:val="00224540"/>
    <w:rsid w:val="00231CB9"/>
    <w:rsid w:val="002446D8"/>
    <w:rsid w:val="002856FC"/>
    <w:rsid w:val="002C46C1"/>
    <w:rsid w:val="003024A4"/>
    <w:rsid w:val="00323FC4"/>
    <w:rsid w:val="00327279"/>
    <w:rsid w:val="00333DC8"/>
    <w:rsid w:val="00334D08"/>
    <w:rsid w:val="00336E77"/>
    <w:rsid w:val="003627BA"/>
    <w:rsid w:val="00374287"/>
    <w:rsid w:val="00385CE7"/>
    <w:rsid w:val="00395632"/>
    <w:rsid w:val="00397B04"/>
    <w:rsid w:val="003A0D18"/>
    <w:rsid w:val="003D7B65"/>
    <w:rsid w:val="004015B4"/>
    <w:rsid w:val="00405D7C"/>
    <w:rsid w:val="00410511"/>
    <w:rsid w:val="00414D7E"/>
    <w:rsid w:val="00426B0D"/>
    <w:rsid w:val="00494FE8"/>
    <w:rsid w:val="004A3985"/>
    <w:rsid w:val="004D0631"/>
    <w:rsid w:val="004D63DF"/>
    <w:rsid w:val="004F4EDA"/>
    <w:rsid w:val="0050236F"/>
    <w:rsid w:val="00545046"/>
    <w:rsid w:val="00557866"/>
    <w:rsid w:val="005A52FC"/>
    <w:rsid w:val="005B072E"/>
    <w:rsid w:val="005B4FD0"/>
    <w:rsid w:val="005D519E"/>
    <w:rsid w:val="00654A57"/>
    <w:rsid w:val="00656C38"/>
    <w:rsid w:val="006663EF"/>
    <w:rsid w:val="00677894"/>
    <w:rsid w:val="006D0E71"/>
    <w:rsid w:val="00722694"/>
    <w:rsid w:val="00722C27"/>
    <w:rsid w:val="00735708"/>
    <w:rsid w:val="0074720E"/>
    <w:rsid w:val="00751F96"/>
    <w:rsid w:val="00761E77"/>
    <w:rsid w:val="007714A3"/>
    <w:rsid w:val="00774A01"/>
    <w:rsid w:val="007827AC"/>
    <w:rsid w:val="007A7C79"/>
    <w:rsid w:val="007B23FC"/>
    <w:rsid w:val="007B2907"/>
    <w:rsid w:val="007C4C03"/>
    <w:rsid w:val="007C7F16"/>
    <w:rsid w:val="007E35C7"/>
    <w:rsid w:val="00813E07"/>
    <w:rsid w:val="00825BA2"/>
    <w:rsid w:val="00850010"/>
    <w:rsid w:val="0086079A"/>
    <w:rsid w:val="008630E4"/>
    <w:rsid w:val="00876D50"/>
    <w:rsid w:val="00876E7A"/>
    <w:rsid w:val="00890A77"/>
    <w:rsid w:val="00892E3C"/>
    <w:rsid w:val="008F466F"/>
    <w:rsid w:val="008F7618"/>
    <w:rsid w:val="009157F1"/>
    <w:rsid w:val="00932731"/>
    <w:rsid w:val="00937229"/>
    <w:rsid w:val="009609FA"/>
    <w:rsid w:val="00976C10"/>
    <w:rsid w:val="00992EE1"/>
    <w:rsid w:val="009C02F7"/>
    <w:rsid w:val="009D00E0"/>
    <w:rsid w:val="00A00AFE"/>
    <w:rsid w:val="00A2729C"/>
    <w:rsid w:val="00A67DFA"/>
    <w:rsid w:val="00A7561C"/>
    <w:rsid w:val="00A84932"/>
    <w:rsid w:val="00AA3AFD"/>
    <w:rsid w:val="00AA45C6"/>
    <w:rsid w:val="00AC52FD"/>
    <w:rsid w:val="00AD4311"/>
    <w:rsid w:val="00B17049"/>
    <w:rsid w:val="00B62D34"/>
    <w:rsid w:val="00B64F08"/>
    <w:rsid w:val="00BB70B7"/>
    <w:rsid w:val="00BE0833"/>
    <w:rsid w:val="00BE17CA"/>
    <w:rsid w:val="00C2588D"/>
    <w:rsid w:val="00C6076A"/>
    <w:rsid w:val="00C833EF"/>
    <w:rsid w:val="00CE4300"/>
    <w:rsid w:val="00CF196C"/>
    <w:rsid w:val="00CF736E"/>
    <w:rsid w:val="00D67220"/>
    <w:rsid w:val="00DC0D1F"/>
    <w:rsid w:val="00E03703"/>
    <w:rsid w:val="00E059C0"/>
    <w:rsid w:val="00E06E1A"/>
    <w:rsid w:val="00E06E75"/>
    <w:rsid w:val="00E12944"/>
    <w:rsid w:val="00E23F35"/>
    <w:rsid w:val="00E554C0"/>
    <w:rsid w:val="00E71504"/>
    <w:rsid w:val="00E913F8"/>
    <w:rsid w:val="00EB3EE4"/>
    <w:rsid w:val="00ED57E1"/>
    <w:rsid w:val="00EE3240"/>
    <w:rsid w:val="00EF01BC"/>
    <w:rsid w:val="00EF0F5D"/>
    <w:rsid w:val="00F068DB"/>
    <w:rsid w:val="00F15F22"/>
    <w:rsid w:val="00F52C94"/>
    <w:rsid w:val="00F53EDB"/>
    <w:rsid w:val="00F73A6C"/>
    <w:rsid w:val="00F82C9A"/>
    <w:rsid w:val="00F94E8E"/>
    <w:rsid w:val="00FB08DA"/>
    <w:rsid w:val="00FB2FFB"/>
    <w:rsid w:val="00FE4B97"/>
    <w:rsid w:val="00FF16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DC20820"/>
  <w15:chartTrackingRefBased/>
  <w15:docId w15:val="{6C27FBC0-0F3A-A143-A13C-DF96166EC8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pt-BR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Forte">
    <w:name w:val="Strong"/>
    <w:basedOn w:val="Fontepargpadro"/>
    <w:uiPriority w:val="22"/>
    <w:qFormat/>
    <w:rsid w:val="00E12944"/>
    <w:rPr>
      <w:b/>
      <w:bCs/>
    </w:rPr>
  </w:style>
  <w:style w:type="table" w:styleId="Tabelacomgrade">
    <w:name w:val="Table Grid"/>
    <w:basedOn w:val="Tabelanormal"/>
    <w:uiPriority w:val="39"/>
    <w:rsid w:val="00774A0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Refdecomentrio">
    <w:name w:val="annotation reference"/>
    <w:basedOn w:val="Fontepargpadro"/>
    <w:uiPriority w:val="99"/>
    <w:semiHidden/>
    <w:unhideWhenUsed/>
    <w:rsid w:val="00F73A6C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F73A6C"/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F73A6C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F73A6C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F73A6C"/>
    <w:rPr>
      <w:b/>
      <w:bCs/>
      <w:sz w:val="20"/>
      <w:szCs w:val="20"/>
    </w:rPr>
  </w:style>
  <w:style w:type="paragraph" w:styleId="Cabealho">
    <w:name w:val="header"/>
    <w:basedOn w:val="Normal"/>
    <w:link w:val="CabealhoChar"/>
    <w:uiPriority w:val="99"/>
    <w:unhideWhenUsed/>
    <w:rsid w:val="0050236F"/>
    <w:pPr>
      <w:tabs>
        <w:tab w:val="center" w:pos="4680"/>
        <w:tab w:val="right" w:pos="9360"/>
      </w:tabs>
    </w:pPr>
  </w:style>
  <w:style w:type="character" w:customStyle="1" w:styleId="CabealhoChar">
    <w:name w:val="Cabeçalho Char"/>
    <w:basedOn w:val="Fontepargpadro"/>
    <w:link w:val="Cabealho"/>
    <w:uiPriority w:val="99"/>
    <w:rsid w:val="0050236F"/>
  </w:style>
  <w:style w:type="paragraph" w:styleId="Rodap">
    <w:name w:val="footer"/>
    <w:basedOn w:val="Normal"/>
    <w:link w:val="RodapChar"/>
    <w:uiPriority w:val="99"/>
    <w:unhideWhenUsed/>
    <w:rsid w:val="0050236F"/>
    <w:pPr>
      <w:tabs>
        <w:tab w:val="center" w:pos="4680"/>
        <w:tab w:val="right" w:pos="9360"/>
      </w:tabs>
    </w:pPr>
  </w:style>
  <w:style w:type="character" w:customStyle="1" w:styleId="RodapChar">
    <w:name w:val="Rodapé Char"/>
    <w:basedOn w:val="Fontepargpadro"/>
    <w:link w:val="Rodap"/>
    <w:uiPriority w:val="99"/>
    <w:rsid w:val="0050236F"/>
  </w:style>
  <w:style w:type="character" w:styleId="TextodoEspaoReservado">
    <w:name w:val="Placeholder Text"/>
    <w:basedOn w:val="Fontepargpadro"/>
    <w:uiPriority w:val="99"/>
    <w:semiHidden/>
    <w:rsid w:val="00EE3240"/>
    <w:rPr>
      <w:color w:val="66666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93904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6566053">
          <w:marLeft w:val="0"/>
          <w:marRight w:val="0"/>
          <w:marTop w:val="0"/>
          <w:marBottom w:val="19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0" Type="http://schemas.openxmlformats.org/officeDocument/2006/relationships/image" Target="media/image2.png"/><Relationship Id="rId4" Type="http://schemas.openxmlformats.org/officeDocument/2006/relationships/styles" Target="styles.xml"/><Relationship Id="rId9" Type="http://schemas.openxmlformats.org/officeDocument/2006/relationships/image" Target="media/image1.jpeg"/><Relationship Id="rId14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1741F646F6744C5490310D32A731CCA3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BAD03C3A-7115-4319-9999-B745F871EA26}"/>
      </w:docPartPr>
      <w:docPartBody>
        <w:p w:rsidR="00810004" w:rsidRDefault="000508FE" w:rsidP="000508FE">
          <w:pPr>
            <w:pStyle w:val="1741F646F6744C5490310D32A731CCA34"/>
          </w:pPr>
          <w:r w:rsidRPr="00E12792">
            <w:rPr>
              <w:rStyle w:val="TextodoEspaoReservado"/>
            </w:rPr>
            <w:t xml:space="preserve">Escolher um </w:t>
          </w:r>
          <w:r>
            <w:rPr>
              <w:rStyle w:val="TextodoEspaoReservado"/>
            </w:rPr>
            <w:t>vínculo</w:t>
          </w:r>
          <w:r w:rsidRPr="00E12792">
            <w:rPr>
              <w:rStyle w:val="TextodoEspaoReservado"/>
            </w:rPr>
            <w:t>.</w:t>
          </w:r>
        </w:p>
      </w:docPartBody>
    </w:docPart>
    <w:docPart>
      <w:docPartPr>
        <w:name w:val="BE6B78E20A684B5C8B32B28BF62E5B45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CFCCAB75-48E2-4E52-AB36-3BD00767BA7A}"/>
      </w:docPartPr>
      <w:docPartBody>
        <w:p w:rsidR="00810004" w:rsidRDefault="000508FE" w:rsidP="000508FE">
          <w:pPr>
            <w:pStyle w:val="BE6B78E20A684B5C8B32B28BF62E5B454"/>
          </w:pPr>
          <w:r w:rsidRPr="00E12792">
            <w:rPr>
              <w:rStyle w:val="TextodoEspaoReservado"/>
            </w:rPr>
            <w:t>Escolher um</w:t>
          </w:r>
          <w:r>
            <w:rPr>
              <w:rStyle w:val="TextodoEspaoReservado"/>
            </w:rPr>
            <w:t>a</w:t>
          </w:r>
          <w:r w:rsidRPr="00E12792">
            <w:rPr>
              <w:rStyle w:val="TextodoEspaoReservado"/>
            </w:rPr>
            <w:t xml:space="preserve"> i</w:t>
          </w:r>
          <w:r>
            <w:rPr>
              <w:rStyle w:val="TextodoEspaoReservado"/>
            </w:rPr>
            <w:t>ns</w:t>
          </w:r>
          <w:r w:rsidRPr="00E12792">
            <w:rPr>
              <w:rStyle w:val="TextodoEspaoReservado"/>
            </w:rPr>
            <w:t>t</w:t>
          </w:r>
          <w:r>
            <w:rPr>
              <w:rStyle w:val="TextodoEspaoReservado"/>
            </w:rPr>
            <w:t>ituição</w:t>
          </w:r>
          <w:r w:rsidRPr="00E12792">
            <w:rPr>
              <w:rStyle w:val="TextodoEspaoReservado"/>
            </w:rPr>
            <w:t>.</w:t>
          </w:r>
        </w:p>
      </w:docPartBody>
    </w:docPart>
    <w:docPart>
      <w:docPartPr>
        <w:name w:val="C6E06DA410B44DE3A20034EB4D16A029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EE3F475E-C201-4378-B77E-28591A31135D}"/>
      </w:docPartPr>
      <w:docPartBody>
        <w:p w:rsidR="00810004" w:rsidRDefault="000508FE" w:rsidP="000508FE">
          <w:pPr>
            <w:pStyle w:val="C6E06DA410B44DE3A20034EB4D16A0294"/>
          </w:pPr>
          <w:r w:rsidRPr="00E12792">
            <w:rPr>
              <w:rStyle w:val="TextodoEspaoReservado"/>
            </w:rPr>
            <w:t>Escolher um</w:t>
          </w:r>
          <w:r>
            <w:rPr>
              <w:rStyle w:val="TextodoEspaoReservado"/>
            </w:rPr>
            <w:t>a</w:t>
          </w:r>
          <w:r w:rsidRPr="00E12792">
            <w:rPr>
              <w:rStyle w:val="TextodoEspaoReservado"/>
            </w:rPr>
            <w:t xml:space="preserve"> </w:t>
          </w:r>
          <w:r>
            <w:rPr>
              <w:rStyle w:val="TextodoEspaoReservado"/>
            </w:rPr>
            <w:t>atuação</w:t>
          </w:r>
          <w:r w:rsidRPr="00E12792">
            <w:rPr>
              <w:rStyle w:val="TextodoEspaoReservado"/>
            </w:rPr>
            <w:t>.</w:t>
          </w:r>
        </w:p>
      </w:docPartBody>
    </w:docPart>
    <w:docPart>
      <w:docPartPr>
        <w:name w:val="2063475708AD4BAABE28A7691CA11DE4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FB1F785D-2C34-47BF-B598-E41046F0BFB5}"/>
      </w:docPartPr>
      <w:docPartBody>
        <w:p w:rsidR="00810004" w:rsidRDefault="000508FE" w:rsidP="000508FE">
          <w:pPr>
            <w:pStyle w:val="2063475708AD4BAABE28A7691CA11DE44"/>
          </w:pPr>
          <w:r w:rsidRPr="00E12792">
            <w:rPr>
              <w:rStyle w:val="TextodoEspaoReservado"/>
            </w:rPr>
            <w:t>Escolher um item.</w:t>
          </w:r>
        </w:p>
      </w:docPartBody>
    </w:docPart>
    <w:docPart>
      <w:docPartPr>
        <w:name w:val="283C087FC72F4B5FB230F4EA603CBDEE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73188EE3-02CF-48BA-8281-6D81183B1F67}"/>
      </w:docPartPr>
      <w:docPartBody>
        <w:p w:rsidR="00810004" w:rsidRDefault="000508FE" w:rsidP="000508FE">
          <w:pPr>
            <w:pStyle w:val="283C087FC72F4B5FB230F4EA603CBDEE4"/>
          </w:pPr>
          <w:r>
            <w:rPr>
              <w:rStyle w:val="TextodoEspaoReservado"/>
            </w:rPr>
            <w:t>I</w:t>
          </w:r>
          <w:r w:rsidRPr="00E12792">
            <w:rPr>
              <w:rStyle w:val="TextodoEspaoReservado"/>
            </w:rPr>
            <w:t xml:space="preserve">nserir </w:t>
          </w:r>
          <w:r>
            <w:rPr>
              <w:rStyle w:val="TextodoEspaoReservado"/>
            </w:rPr>
            <w:t>a matrícula</w:t>
          </w:r>
          <w:r w:rsidRPr="00E12792">
            <w:rPr>
              <w:rStyle w:val="TextodoEspaoReservado"/>
            </w:rPr>
            <w:t>.</w:t>
          </w:r>
        </w:p>
      </w:docPartBody>
    </w:docPart>
    <w:docPart>
      <w:docPartPr>
        <w:name w:val="5DA2A537279949D5A0901D393FE8D60F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5BB19B20-75A7-47C4-B9E4-FA3428677DF0}"/>
      </w:docPartPr>
      <w:docPartBody>
        <w:p w:rsidR="00810004" w:rsidRDefault="000508FE" w:rsidP="000508FE">
          <w:pPr>
            <w:pStyle w:val="5DA2A537279949D5A0901D393FE8D60F4"/>
          </w:pPr>
          <w:r>
            <w:rPr>
              <w:rStyle w:val="TextodoEspaoReservado"/>
            </w:rPr>
            <w:t>I</w:t>
          </w:r>
          <w:r w:rsidRPr="00E12792">
            <w:rPr>
              <w:rStyle w:val="TextodoEspaoReservado"/>
            </w:rPr>
            <w:t xml:space="preserve">nserir o </w:t>
          </w:r>
          <w:r>
            <w:rPr>
              <w:rStyle w:val="TextodoEspaoReservado"/>
            </w:rPr>
            <w:t>nome</w:t>
          </w:r>
          <w:r w:rsidRPr="00E12792">
            <w:rPr>
              <w:rStyle w:val="TextodoEspaoReservado"/>
            </w:rPr>
            <w:t>.</w:t>
          </w:r>
        </w:p>
      </w:docPartBody>
    </w:docPart>
    <w:docPart>
      <w:docPartPr>
        <w:name w:val="20018D4C031D43E49CF303BCBF816AE2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521A0790-23D5-4DA7-BD91-900C0DFDF147}"/>
      </w:docPartPr>
      <w:docPartBody>
        <w:p w:rsidR="00810004" w:rsidRDefault="000508FE" w:rsidP="000508FE">
          <w:pPr>
            <w:pStyle w:val="20018D4C031D43E49CF303BCBF816AE24"/>
          </w:pPr>
          <w:r>
            <w:rPr>
              <w:rStyle w:val="TextodoEspaoReservado"/>
            </w:rPr>
            <w:t>I</w:t>
          </w:r>
          <w:r w:rsidRPr="00E12792">
            <w:rPr>
              <w:rStyle w:val="TextodoEspaoReservado"/>
            </w:rPr>
            <w:t xml:space="preserve">nserir o </w:t>
          </w:r>
          <w:r>
            <w:rPr>
              <w:rStyle w:val="TextodoEspaoReservado"/>
            </w:rPr>
            <w:t>nome</w:t>
          </w:r>
          <w:r w:rsidRPr="00E12792">
            <w:rPr>
              <w:rStyle w:val="TextodoEspaoReservado"/>
            </w:rPr>
            <w:t>.</w:t>
          </w:r>
        </w:p>
      </w:docPartBody>
    </w:docPart>
    <w:docPart>
      <w:docPartPr>
        <w:name w:val="35B648A2C6F249D7BA411D0EE37E1CEA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33731E55-43AA-4F18-8706-EA4DD5333310}"/>
      </w:docPartPr>
      <w:docPartBody>
        <w:p w:rsidR="00810004" w:rsidRDefault="000508FE" w:rsidP="000508FE">
          <w:pPr>
            <w:pStyle w:val="35B648A2C6F249D7BA411D0EE37E1CEA4"/>
          </w:pPr>
          <w:r>
            <w:rPr>
              <w:rStyle w:val="TextodoEspaoReservado"/>
            </w:rPr>
            <w:t>I</w:t>
          </w:r>
          <w:r w:rsidRPr="00E12792">
            <w:rPr>
              <w:rStyle w:val="TextodoEspaoReservado"/>
            </w:rPr>
            <w:t xml:space="preserve">nserir o </w:t>
          </w:r>
          <w:r>
            <w:rPr>
              <w:rStyle w:val="TextodoEspaoReservado"/>
            </w:rPr>
            <w:t>programa</w:t>
          </w:r>
          <w:r w:rsidRPr="00E12792">
            <w:rPr>
              <w:rStyle w:val="TextodoEspaoReservado"/>
            </w:rPr>
            <w:t>.</w:t>
          </w:r>
        </w:p>
      </w:docPartBody>
    </w:docPart>
    <w:docPart>
      <w:docPartPr>
        <w:name w:val="7438F99231ED41B1BDC4A846A8EA45AE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270D4B5F-B056-4C56-B4F3-3BC6CAF22E75}"/>
      </w:docPartPr>
      <w:docPartBody>
        <w:p w:rsidR="00810004" w:rsidRDefault="000508FE" w:rsidP="000508FE">
          <w:pPr>
            <w:pStyle w:val="7438F99231ED41B1BDC4A846A8EA45AE4"/>
          </w:pPr>
          <w:r>
            <w:rPr>
              <w:rStyle w:val="TextodoEspaoReservado"/>
            </w:rPr>
            <w:t>I</w:t>
          </w:r>
          <w:r w:rsidRPr="00E12792">
            <w:rPr>
              <w:rStyle w:val="TextodoEspaoReservado"/>
            </w:rPr>
            <w:t xml:space="preserve">nserir </w:t>
          </w:r>
          <w:r>
            <w:rPr>
              <w:rStyle w:val="TextodoEspaoReservado"/>
            </w:rPr>
            <w:t>a quantidade</w:t>
          </w:r>
          <w:r w:rsidRPr="00E12792">
            <w:rPr>
              <w:rStyle w:val="TextodoEspaoReservado"/>
            </w:rPr>
            <w:t>.</w:t>
          </w:r>
        </w:p>
      </w:docPartBody>
    </w:docPart>
    <w:docPart>
      <w:docPartPr>
        <w:name w:val="629A5434805C4D90B3B993B8B777AD13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B3DC07D3-86AB-42CE-85E3-47E3F02C2771}"/>
      </w:docPartPr>
      <w:docPartBody>
        <w:p w:rsidR="00810004" w:rsidRDefault="000508FE" w:rsidP="000508FE">
          <w:pPr>
            <w:pStyle w:val="629A5434805C4D90B3B993B8B777AD134"/>
          </w:pPr>
          <w:r>
            <w:rPr>
              <w:rStyle w:val="TextodoEspaoReservado"/>
            </w:rPr>
            <w:t>I</w:t>
          </w:r>
          <w:r w:rsidRPr="00E12792">
            <w:rPr>
              <w:rStyle w:val="TextodoEspaoReservado"/>
            </w:rPr>
            <w:t xml:space="preserve">nserir o </w:t>
          </w:r>
          <w:r>
            <w:rPr>
              <w:rStyle w:val="TextodoEspaoReservado"/>
            </w:rPr>
            <w:t>nome</w:t>
          </w:r>
          <w:r w:rsidRPr="00E12792">
            <w:rPr>
              <w:rStyle w:val="TextodoEspaoReservado"/>
            </w:rPr>
            <w:t>.</w:t>
          </w:r>
        </w:p>
      </w:docPartBody>
    </w:docPart>
    <w:docPart>
      <w:docPartPr>
        <w:name w:val="9EA339A896EB4B489A360BA7DDA945B6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3F0804BA-25E4-40AB-8FED-8FD8855A12E5}"/>
      </w:docPartPr>
      <w:docPartBody>
        <w:p w:rsidR="00810004" w:rsidRDefault="000508FE" w:rsidP="000508FE">
          <w:pPr>
            <w:pStyle w:val="9EA339A896EB4B489A360BA7DDA945B64"/>
          </w:pPr>
          <w:r>
            <w:rPr>
              <w:rStyle w:val="TextodoEspaoReservado"/>
            </w:rPr>
            <w:t>I</w:t>
          </w:r>
          <w:r w:rsidRPr="00E12792">
            <w:rPr>
              <w:rStyle w:val="TextodoEspaoReservado"/>
            </w:rPr>
            <w:t>nserir uma data.</w:t>
          </w:r>
        </w:p>
      </w:docPartBody>
    </w:docPart>
    <w:docPart>
      <w:docPartPr>
        <w:name w:val="0CA6586E0A8C4BC9836D253BC99E78E6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3BFAE3BF-C239-431A-B2CA-E7374AC27A93}"/>
      </w:docPartPr>
      <w:docPartBody>
        <w:p w:rsidR="00810004" w:rsidRDefault="000508FE" w:rsidP="000508FE">
          <w:pPr>
            <w:pStyle w:val="0CA6586E0A8C4BC9836D253BC99E78E64"/>
          </w:pPr>
          <w:r>
            <w:rPr>
              <w:rStyle w:val="TextodoEspaoReservado"/>
            </w:rPr>
            <w:t>I</w:t>
          </w:r>
          <w:r w:rsidRPr="00E12792">
            <w:rPr>
              <w:rStyle w:val="TextodoEspaoReservado"/>
            </w:rPr>
            <w:t xml:space="preserve">nserir o </w:t>
          </w:r>
          <w:r>
            <w:rPr>
              <w:rStyle w:val="TextodoEspaoReservado"/>
            </w:rPr>
            <w:t>título</w:t>
          </w:r>
          <w:r w:rsidRPr="00E12792">
            <w:rPr>
              <w:rStyle w:val="TextodoEspaoReservado"/>
            </w:rPr>
            <w:t>.</w:t>
          </w:r>
        </w:p>
      </w:docPartBody>
    </w:docPart>
    <w:docPart>
      <w:docPartPr>
        <w:name w:val="609D0C7E16C24FE39F921E99A0B0B7A6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13CE0EEA-1247-4868-8D0C-E782D5DE0D57}"/>
      </w:docPartPr>
      <w:docPartBody>
        <w:p w:rsidR="00810004" w:rsidRDefault="000508FE" w:rsidP="000508FE">
          <w:pPr>
            <w:pStyle w:val="609D0C7E16C24FE39F921E99A0B0B7A64"/>
          </w:pPr>
          <w:r>
            <w:rPr>
              <w:rStyle w:val="TextodoEspaoReservado"/>
            </w:rPr>
            <w:t>I</w:t>
          </w:r>
          <w:r w:rsidRPr="00E12792">
            <w:rPr>
              <w:rStyle w:val="TextodoEspaoReservado"/>
            </w:rPr>
            <w:t xml:space="preserve">nserir o </w:t>
          </w:r>
          <w:r>
            <w:rPr>
              <w:rStyle w:val="TextodoEspaoReservado"/>
            </w:rPr>
            <w:t>local</w:t>
          </w:r>
          <w:r w:rsidRPr="00E12792">
            <w:rPr>
              <w:rStyle w:val="TextodoEspaoReservado"/>
            </w:rPr>
            <w:t>.</w:t>
          </w:r>
        </w:p>
      </w:docPartBody>
    </w:docPart>
    <w:docPart>
      <w:docPartPr>
        <w:name w:val="11622F80599D41E99A3C5D8D2FDD1CE1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FA2D395D-CEC5-4714-87C4-865EA7E072DB}"/>
      </w:docPartPr>
      <w:docPartBody>
        <w:p w:rsidR="00810004" w:rsidRDefault="000508FE" w:rsidP="000508FE">
          <w:pPr>
            <w:pStyle w:val="11622F80599D41E99A3C5D8D2FDD1CE14"/>
          </w:pPr>
          <w:r>
            <w:rPr>
              <w:rStyle w:val="TextodoEspaoReservado"/>
            </w:rPr>
            <w:t>I</w:t>
          </w:r>
          <w:r w:rsidRPr="00E12792">
            <w:rPr>
              <w:rStyle w:val="TextodoEspaoReservado"/>
            </w:rPr>
            <w:t xml:space="preserve">nserir o </w:t>
          </w:r>
          <w:r>
            <w:rPr>
              <w:rStyle w:val="TextodoEspaoReservado"/>
            </w:rPr>
            <w:t>resumo</w:t>
          </w:r>
          <w:r w:rsidRPr="00E12792">
            <w:rPr>
              <w:rStyle w:val="TextodoEspaoReservado"/>
            </w:rPr>
            <w:t>.</w:t>
          </w:r>
        </w:p>
      </w:docPartBody>
    </w:docPart>
    <w:docPart>
      <w:docPartPr>
        <w:name w:val="565BD8ED6CCF443D980B56F13CA50392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AB7A2853-748C-4CD4-9450-AFD21C6F0AA0}"/>
      </w:docPartPr>
      <w:docPartBody>
        <w:p w:rsidR="00810004" w:rsidRDefault="000508FE" w:rsidP="000508FE">
          <w:pPr>
            <w:pStyle w:val="565BD8ED6CCF443D980B56F13CA503924"/>
          </w:pPr>
          <w:r>
            <w:rPr>
              <w:rStyle w:val="TextodoEspaoReservado"/>
            </w:rPr>
            <w:t>I</w:t>
          </w:r>
          <w:r w:rsidRPr="00E12792">
            <w:rPr>
              <w:rStyle w:val="TextodoEspaoReservado"/>
            </w:rPr>
            <w:t>nserir uma data.</w:t>
          </w:r>
        </w:p>
      </w:docPartBody>
    </w:docPart>
    <w:docPart>
      <w:docPartPr>
        <w:name w:val="0DCDB767561043CEAB3996FFBFA3BCB9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942C90EF-1707-4CAB-BB63-F63FA8E44CF2}"/>
      </w:docPartPr>
      <w:docPartBody>
        <w:p w:rsidR="00810004" w:rsidRDefault="000508FE" w:rsidP="000508FE">
          <w:pPr>
            <w:pStyle w:val="0DCDB767561043CEAB3996FFBFA3BCB94"/>
          </w:pPr>
          <w:r>
            <w:rPr>
              <w:rStyle w:val="TextodoEspaoReservado"/>
            </w:rPr>
            <w:t>I</w:t>
          </w:r>
          <w:r w:rsidRPr="00E12792">
            <w:rPr>
              <w:rStyle w:val="TextodoEspaoReservado"/>
            </w:rPr>
            <w:t xml:space="preserve">nserir </w:t>
          </w:r>
          <w:r>
            <w:rPr>
              <w:rStyle w:val="TextodoEspaoReservado"/>
            </w:rPr>
            <w:t>um horário</w:t>
          </w:r>
          <w:r w:rsidRPr="00E12792">
            <w:rPr>
              <w:rStyle w:val="TextodoEspaoReservado"/>
            </w:rPr>
            <w:t>.</w:t>
          </w:r>
        </w:p>
      </w:docPartBody>
    </w:docPart>
    <w:docPart>
      <w:docPartPr>
        <w:name w:val="4F92011637EC408FAE5E1A6408E1BB01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D41C5259-BCEC-4B6E-9892-5F97F4A5B0A3}"/>
      </w:docPartPr>
      <w:docPartBody>
        <w:p w:rsidR="00810004" w:rsidRDefault="000508FE" w:rsidP="000508FE">
          <w:pPr>
            <w:pStyle w:val="4F92011637EC408FAE5E1A6408E1BB014"/>
          </w:pPr>
          <w:r>
            <w:t>I</w:t>
          </w:r>
          <w:r w:rsidRPr="00E12792">
            <w:rPr>
              <w:rStyle w:val="TextodoEspaoReservado"/>
            </w:rPr>
            <w:t xml:space="preserve">nserir o </w:t>
          </w:r>
          <w:r>
            <w:rPr>
              <w:rStyle w:val="TextodoEspaoReservado"/>
            </w:rPr>
            <w:t>CRA</w:t>
          </w:r>
          <w:r w:rsidRPr="00E12792">
            <w:rPr>
              <w:rStyle w:val="TextodoEspaoReservado"/>
            </w:rPr>
            <w:t>.</w:t>
          </w:r>
        </w:p>
      </w:docPartBody>
    </w:docPart>
    <w:docPart>
      <w:docPartPr>
        <w:name w:val="70CFDFAF9F7E42698BF89F290FF09134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2AA85B1F-DE7C-416D-A123-61E929BEA562}"/>
      </w:docPartPr>
      <w:docPartBody>
        <w:p w:rsidR="00810004" w:rsidRDefault="000508FE" w:rsidP="000508FE">
          <w:pPr>
            <w:pStyle w:val="70CFDFAF9F7E42698BF89F290FF091344"/>
          </w:pPr>
          <w:r>
            <w:t>I</w:t>
          </w:r>
          <w:r w:rsidRPr="00E12792">
            <w:rPr>
              <w:rStyle w:val="TextodoEspaoReservado"/>
            </w:rPr>
            <w:t xml:space="preserve">nserir </w:t>
          </w:r>
          <w:r>
            <w:rPr>
              <w:rStyle w:val="TextodoEspaoReservado"/>
            </w:rPr>
            <w:t>a qtd</w:t>
          </w:r>
          <w:r w:rsidRPr="00E12792">
            <w:rPr>
              <w:rStyle w:val="TextodoEspaoReservado"/>
            </w:rPr>
            <w:t>.</w:t>
          </w:r>
        </w:p>
      </w:docPartBody>
    </w:docPart>
    <w:docPart>
      <w:docPartPr>
        <w:name w:val="5D3E6B9E446B43198C00EA894B373ACD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6F5CAB5D-B82C-41CF-8A81-EE6EE51234B3}"/>
      </w:docPartPr>
      <w:docPartBody>
        <w:p w:rsidR="00810004" w:rsidRDefault="000508FE" w:rsidP="000508FE">
          <w:pPr>
            <w:pStyle w:val="5D3E6B9E446B43198C00EA894B373ACD4"/>
          </w:pPr>
          <w:r w:rsidRPr="00E12792">
            <w:rPr>
              <w:rStyle w:val="TextodoEspaoReservado"/>
            </w:rPr>
            <w:t>Escolher um item.</w:t>
          </w:r>
        </w:p>
      </w:docPartBody>
    </w:docPart>
    <w:docPart>
      <w:docPartPr>
        <w:name w:val="333B2A64C1424BB792EC432CFA18A3EE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1BC0FF4D-9165-42E1-8942-26729DFE51E6}"/>
      </w:docPartPr>
      <w:docPartBody>
        <w:p w:rsidR="00810004" w:rsidRDefault="000508FE" w:rsidP="000508FE">
          <w:pPr>
            <w:pStyle w:val="333B2A64C1424BB792EC432CFA18A3EE4"/>
          </w:pPr>
          <w:r w:rsidRPr="00E12792">
            <w:rPr>
              <w:rStyle w:val="TextodoEspaoReservado"/>
            </w:rPr>
            <w:t>Escolher um</w:t>
          </w:r>
          <w:r>
            <w:rPr>
              <w:rStyle w:val="TextodoEspaoReservado"/>
            </w:rPr>
            <w:t>a</w:t>
          </w:r>
          <w:r w:rsidRPr="00E12792">
            <w:rPr>
              <w:rStyle w:val="TextodoEspaoReservado"/>
            </w:rPr>
            <w:t xml:space="preserve"> </w:t>
          </w:r>
          <w:r>
            <w:rPr>
              <w:rStyle w:val="TextodoEspaoReservado"/>
            </w:rPr>
            <w:t>linha</w:t>
          </w:r>
          <w:r w:rsidRPr="00E12792">
            <w:rPr>
              <w:rStyle w:val="TextodoEspaoReservado"/>
            </w:rPr>
            <w:t>.</w:t>
          </w:r>
        </w:p>
      </w:docPartBody>
    </w:docPart>
    <w:docPart>
      <w:docPartPr>
        <w:name w:val="04B00C8A739D4E37ADD0CCF820F2286E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7C7A876C-11E5-4FC7-8809-6F829CA06E3F}"/>
      </w:docPartPr>
      <w:docPartBody>
        <w:p w:rsidR="00810004" w:rsidRDefault="000508FE" w:rsidP="000508FE">
          <w:pPr>
            <w:pStyle w:val="04B00C8A739D4E37ADD0CCF820F2286E4"/>
          </w:pPr>
          <w:r w:rsidRPr="00E12792">
            <w:rPr>
              <w:rStyle w:val="TextodoEspaoReservado"/>
            </w:rPr>
            <w:t xml:space="preserve">Escolher um </w:t>
          </w:r>
          <w:r>
            <w:rPr>
              <w:rStyle w:val="TextodoEspaoReservado"/>
            </w:rPr>
            <w:t>projeto</w:t>
          </w:r>
          <w:r w:rsidRPr="00E12792">
            <w:rPr>
              <w:rStyle w:val="TextodoEspaoReservado"/>
            </w:rPr>
            <w:t>.</w:t>
          </w:r>
        </w:p>
      </w:docPartBody>
    </w:docPart>
    <w:docPart>
      <w:docPartPr>
        <w:name w:val="B53A91A3ABCC407885D324852E914713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752E0976-4293-4D82-853F-1FAA51D908C8}"/>
      </w:docPartPr>
      <w:docPartBody>
        <w:p w:rsidR="00810004" w:rsidRDefault="000508FE" w:rsidP="000508FE">
          <w:pPr>
            <w:pStyle w:val="B53A91A3ABCC407885D324852E9147134"/>
          </w:pPr>
          <w:r>
            <w:t>I</w:t>
          </w:r>
          <w:r w:rsidRPr="00E12792">
            <w:rPr>
              <w:rStyle w:val="TextodoEspaoReservado"/>
            </w:rPr>
            <w:t>nserir o t</w:t>
          </w:r>
          <w:r>
            <w:rPr>
              <w:rStyle w:val="TextodoEspaoReservado"/>
            </w:rPr>
            <w:t>otal</w:t>
          </w:r>
          <w:r w:rsidRPr="00E12792">
            <w:rPr>
              <w:rStyle w:val="TextodoEspaoReservado"/>
            </w:rPr>
            <w:t>.</w:t>
          </w:r>
        </w:p>
      </w:docPartBody>
    </w:docPart>
    <w:docPart>
      <w:docPartPr>
        <w:name w:val="2D0E94823D0D400BBBA4D560FAE1A05C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ED9D5964-8140-4C6B-8F4D-A941B261A0F6}"/>
      </w:docPartPr>
      <w:docPartBody>
        <w:p w:rsidR="00810004" w:rsidRDefault="000508FE" w:rsidP="000508FE">
          <w:pPr>
            <w:pStyle w:val="2D0E94823D0D400BBBA4D560FAE1A05C4"/>
          </w:pPr>
          <w:r>
            <w:rPr>
              <w:rStyle w:val="TextodoEspaoReservado"/>
            </w:rPr>
            <w:t>Inserir observações</w:t>
          </w:r>
          <w:r w:rsidRPr="00E12792">
            <w:rPr>
              <w:rStyle w:val="TextodoEspaoReservado"/>
            </w:rPr>
            <w:t>.</w:t>
          </w:r>
        </w:p>
      </w:docPartBody>
    </w:docPart>
    <w:docPart>
      <w:docPartPr>
        <w:name w:val="A4398EF943234EA39A22133B808B0D3D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B5CEBC6F-20B8-4AED-AF85-CFBF0FC08AEA}"/>
      </w:docPartPr>
      <w:docPartBody>
        <w:p w:rsidR="00810004" w:rsidRDefault="000508FE" w:rsidP="000508FE">
          <w:pPr>
            <w:pStyle w:val="A4398EF943234EA39A22133B808B0D3D5"/>
          </w:pPr>
          <w:r w:rsidRPr="00E12792">
            <w:rPr>
              <w:rStyle w:val="TextodoEspaoReservado"/>
            </w:rPr>
            <w:t xml:space="preserve">Escolher </w:t>
          </w:r>
          <w:r>
            <w:rPr>
              <w:rStyle w:val="TextodoEspaoReservado"/>
            </w:rPr>
            <w:t>tipo de membro da banca</w:t>
          </w:r>
          <w:r w:rsidRPr="00E12792">
            <w:rPr>
              <w:rStyle w:val="TextodoEspaoReservado"/>
            </w:rPr>
            <w:t>.</w:t>
          </w:r>
        </w:p>
      </w:docPartBody>
    </w:docPart>
    <w:docPart>
      <w:docPartPr>
        <w:name w:val="D1266C3CE0CE4E35BBA4A42AD6E0A6A2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F60DE888-343E-4B7C-BF25-F28ED74F4DDA}"/>
      </w:docPartPr>
      <w:docPartBody>
        <w:p w:rsidR="00810004" w:rsidRDefault="000508FE" w:rsidP="000508FE">
          <w:pPr>
            <w:pStyle w:val="D1266C3CE0CE4E35BBA4A42AD6E0A6A25"/>
          </w:pPr>
          <w:r>
            <w:rPr>
              <w:rStyle w:val="TextodoEspaoReservado"/>
            </w:rPr>
            <w:t>I</w:t>
          </w:r>
          <w:r w:rsidRPr="00E12792">
            <w:rPr>
              <w:rStyle w:val="TextodoEspaoReservado"/>
            </w:rPr>
            <w:t xml:space="preserve">nserir o </w:t>
          </w:r>
          <w:r>
            <w:rPr>
              <w:rStyle w:val="TextodoEspaoReservado"/>
            </w:rPr>
            <w:t>nome</w:t>
          </w:r>
          <w:r w:rsidRPr="00E12792">
            <w:rPr>
              <w:rStyle w:val="TextodoEspaoReservado"/>
            </w:rPr>
            <w:t>.</w:t>
          </w:r>
        </w:p>
      </w:docPartBody>
    </w:docPart>
    <w:docPart>
      <w:docPartPr>
        <w:name w:val="D82352711133494EB4173C2EC02B0F20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8CBA3B1F-466F-46A5-B748-873951DF6300}"/>
      </w:docPartPr>
      <w:docPartBody>
        <w:p w:rsidR="00810004" w:rsidRDefault="000508FE" w:rsidP="000508FE">
          <w:pPr>
            <w:pStyle w:val="D82352711133494EB4173C2EC02B0F205"/>
          </w:pPr>
          <w:r>
            <w:rPr>
              <w:rStyle w:val="TextodoEspaoReservado"/>
            </w:rPr>
            <w:t>I</w:t>
          </w:r>
          <w:r w:rsidRPr="00E12792">
            <w:rPr>
              <w:rStyle w:val="TextodoEspaoReservado"/>
            </w:rPr>
            <w:t xml:space="preserve">nserir o </w:t>
          </w:r>
          <w:r>
            <w:rPr>
              <w:rStyle w:val="TextodoEspaoReservado"/>
            </w:rPr>
            <w:t>nome</w:t>
          </w:r>
          <w:r w:rsidRPr="00E12792">
            <w:rPr>
              <w:rStyle w:val="TextodoEspaoReservado"/>
            </w:rPr>
            <w:t>.</w:t>
          </w:r>
        </w:p>
      </w:docPartBody>
    </w:docPart>
    <w:docPart>
      <w:docPartPr>
        <w:name w:val="14C1E19A192C4D9A84001A0C3EB83F8B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8B0D4E52-025B-43D7-9E22-B6906E9C9081}"/>
      </w:docPartPr>
      <w:docPartBody>
        <w:p w:rsidR="00810004" w:rsidRDefault="000508FE" w:rsidP="000508FE">
          <w:pPr>
            <w:pStyle w:val="14C1E19A192C4D9A84001A0C3EB83F8B5"/>
          </w:pPr>
          <w:r>
            <w:rPr>
              <w:rStyle w:val="TextodoEspaoReservado"/>
            </w:rPr>
            <w:t>I</w:t>
          </w:r>
          <w:r w:rsidRPr="00E12792">
            <w:rPr>
              <w:rStyle w:val="TextodoEspaoReservado"/>
            </w:rPr>
            <w:t xml:space="preserve">nserir o </w:t>
          </w:r>
          <w:r>
            <w:rPr>
              <w:rStyle w:val="TextodoEspaoReservado"/>
            </w:rPr>
            <w:t>nome</w:t>
          </w:r>
          <w:r w:rsidRPr="00E12792">
            <w:rPr>
              <w:rStyle w:val="TextodoEspaoReservado"/>
            </w:rPr>
            <w:t>.</w:t>
          </w:r>
        </w:p>
      </w:docPartBody>
    </w:docPart>
    <w:docPart>
      <w:docPartPr>
        <w:name w:val="0FC97BBC733445A7B48442C36C755401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F52A8ED7-CE4C-4E63-B653-05617C4F5D0E}"/>
      </w:docPartPr>
      <w:docPartBody>
        <w:p w:rsidR="00810004" w:rsidRDefault="000508FE" w:rsidP="000508FE">
          <w:pPr>
            <w:pStyle w:val="0FC97BBC733445A7B48442C36C7554015"/>
          </w:pPr>
          <w:r>
            <w:rPr>
              <w:rStyle w:val="TextodoEspaoReservado"/>
            </w:rPr>
            <w:t>I</w:t>
          </w:r>
          <w:r w:rsidRPr="00E12792">
            <w:rPr>
              <w:rStyle w:val="TextodoEspaoReservado"/>
            </w:rPr>
            <w:t xml:space="preserve">nserir o </w:t>
          </w:r>
          <w:r>
            <w:rPr>
              <w:rStyle w:val="TextodoEspaoReservado"/>
            </w:rPr>
            <w:t>nome</w:t>
          </w:r>
          <w:r w:rsidRPr="00E12792">
            <w:rPr>
              <w:rStyle w:val="TextodoEspaoReservado"/>
            </w:rPr>
            <w:t>.</w:t>
          </w:r>
        </w:p>
      </w:docPartBody>
    </w:docPart>
    <w:docPart>
      <w:docPartPr>
        <w:name w:val="4F2AA254BC804BE29E1CD2E7A27FFEA5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90303D63-01FB-491B-8E93-860F6B2A0A34}"/>
      </w:docPartPr>
      <w:docPartBody>
        <w:p w:rsidR="00810004" w:rsidRDefault="000508FE" w:rsidP="000508FE">
          <w:pPr>
            <w:pStyle w:val="4F2AA254BC804BE29E1CD2E7A27FFEA55"/>
          </w:pPr>
          <w:r>
            <w:rPr>
              <w:rStyle w:val="TextodoEspaoReservado"/>
            </w:rPr>
            <w:t>I</w:t>
          </w:r>
          <w:r w:rsidRPr="00E12792">
            <w:rPr>
              <w:rStyle w:val="TextodoEspaoReservado"/>
            </w:rPr>
            <w:t xml:space="preserve">nserir o </w:t>
          </w:r>
          <w:r>
            <w:rPr>
              <w:rStyle w:val="TextodoEspaoReservado"/>
            </w:rPr>
            <w:t>nome</w:t>
          </w:r>
          <w:r w:rsidRPr="00E12792">
            <w:rPr>
              <w:rStyle w:val="TextodoEspaoReservado"/>
            </w:rPr>
            <w:t>.</w:t>
          </w:r>
        </w:p>
      </w:docPartBody>
    </w:docPart>
    <w:docPart>
      <w:docPartPr>
        <w:name w:val="67344FAB5C3442D2898684CCBB089BBD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C3A8C81E-3F4C-4F25-A1A4-D355C6DB9DD6}"/>
      </w:docPartPr>
      <w:docPartBody>
        <w:p w:rsidR="00810004" w:rsidRDefault="000508FE" w:rsidP="000508FE">
          <w:pPr>
            <w:pStyle w:val="67344FAB5C3442D2898684CCBB089BBD5"/>
          </w:pPr>
          <w:r>
            <w:rPr>
              <w:rStyle w:val="TextodoEspaoReservado"/>
            </w:rPr>
            <w:t>I</w:t>
          </w:r>
          <w:r w:rsidRPr="00E12792">
            <w:rPr>
              <w:rStyle w:val="TextodoEspaoReservado"/>
            </w:rPr>
            <w:t xml:space="preserve">nserir o </w:t>
          </w:r>
          <w:r>
            <w:rPr>
              <w:rStyle w:val="TextodoEspaoReservado"/>
            </w:rPr>
            <w:t>nome</w:t>
          </w:r>
          <w:r w:rsidRPr="00E12792">
            <w:rPr>
              <w:rStyle w:val="TextodoEspaoReservado"/>
            </w:rPr>
            <w:t>.</w:t>
          </w:r>
        </w:p>
      </w:docPartBody>
    </w:docPart>
    <w:docPart>
      <w:docPartPr>
        <w:name w:val="58D864D036564CF08DB0C1663349C0C8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E795CB0F-8F49-4357-B602-3ACFC7AF6812}"/>
      </w:docPartPr>
      <w:docPartBody>
        <w:p w:rsidR="00810004" w:rsidRDefault="000508FE" w:rsidP="000508FE">
          <w:pPr>
            <w:pStyle w:val="58D864D036564CF08DB0C1663349C0C85"/>
          </w:pPr>
          <w:r>
            <w:rPr>
              <w:rStyle w:val="TextodoEspaoReservado"/>
            </w:rPr>
            <w:t>I</w:t>
          </w:r>
          <w:r w:rsidRPr="00E12792">
            <w:rPr>
              <w:rStyle w:val="TextodoEspaoReservado"/>
            </w:rPr>
            <w:t xml:space="preserve">nserir o </w:t>
          </w:r>
          <w:r w:rsidRPr="00CF196C">
            <w:rPr>
              <w:rStyle w:val="TextodoEspaoReservado"/>
            </w:rPr>
            <w:t>PPGSS/IES</w:t>
          </w:r>
          <w:r w:rsidRPr="00E12792">
            <w:rPr>
              <w:rStyle w:val="TextodoEspaoReservado"/>
            </w:rPr>
            <w:t>.</w:t>
          </w:r>
        </w:p>
      </w:docPartBody>
    </w:docPart>
    <w:docPart>
      <w:docPartPr>
        <w:name w:val="65D2493DB93340478FB15CC69259440E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DBEF31A3-110C-4DF6-9FAE-573EF4A712C3}"/>
      </w:docPartPr>
      <w:docPartBody>
        <w:p w:rsidR="00810004" w:rsidRDefault="000508FE" w:rsidP="000508FE">
          <w:pPr>
            <w:pStyle w:val="65D2493DB93340478FB15CC69259440E5"/>
          </w:pPr>
          <w:r w:rsidRPr="00336E77">
            <w:rPr>
              <w:rStyle w:val="TextodoEspaoReservado"/>
            </w:rPr>
            <w:t>000.000.000-00</w:t>
          </w:r>
        </w:p>
      </w:docPartBody>
    </w:docPart>
    <w:docPart>
      <w:docPartPr>
        <w:name w:val="9ECC648941434E1F8C8D3A924532F6F7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B69C4E2C-8CB9-4778-9BA3-5F6B99D77D99}"/>
      </w:docPartPr>
      <w:docPartBody>
        <w:p w:rsidR="00810004" w:rsidRDefault="000508FE" w:rsidP="000508FE">
          <w:pPr>
            <w:pStyle w:val="9ECC648941434E1F8C8D3A924532F6F75"/>
          </w:pPr>
          <w:r>
            <w:t>I</w:t>
          </w:r>
          <w:r w:rsidRPr="00E12792">
            <w:rPr>
              <w:rStyle w:val="TextodoEspaoReservado"/>
            </w:rPr>
            <w:t xml:space="preserve">nserir </w:t>
          </w:r>
          <w:r>
            <w:rPr>
              <w:rStyle w:val="TextodoEspaoReservado"/>
            </w:rPr>
            <w:t>id Lattes</w:t>
          </w:r>
          <w:r w:rsidRPr="00E12792">
            <w:rPr>
              <w:rStyle w:val="TextodoEspaoReservado"/>
            </w:rPr>
            <w:t>.</w:t>
          </w:r>
        </w:p>
      </w:docPartBody>
    </w:docPart>
    <w:docPart>
      <w:docPartPr>
        <w:name w:val="702F9CDBD01F41E198F75CD28942F7A7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8AB53FEA-931E-4063-B56B-BA430F0A4995}"/>
      </w:docPartPr>
      <w:docPartBody>
        <w:p w:rsidR="00810004" w:rsidRDefault="000508FE" w:rsidP="000508FE">
          <w:pPr>
            <w:pStyle w:val="702F9CDBD01F41E198F75CD28942F7A75"/>
          </w:pPr>
          <w:r>
            <w:rPr>
              <w:rStyle w:val="TextodoEspaoReservado"/>
            </w:rPr>
            <w:t>In</w:t>
          </w:r>
          <w:r w:rsidRPr="00E12792">
            <w:rPr>
              <w:rStyle w:val="TextodoEspaoReservado"/>
            </w:rPr>
            <w:t xml:space="preserve">serir </w:t>
          </w:r>
          <w:r>
            <w:rPr>
              <w:rStyle w:val="TextodoEspaoReservado"/>
            </w:rPr>
            <w:t>e-mail</w:t>
          </w:r>
          <w:r w:rsidRPr="00E12792">
            <w:rPr>
              <w:rStyle w:val="TextodoEspaoReservado"/>
            </w:rPr>
            <w:t>.</w:t>
          </w:r>
        </w:p>
      </w:docPartBody>
    </w:docPart>
    <w:docPart>
      <w:docPartPr>
        <w:name w:val="93EDB16C819A4A1ABC907E3ADC6495D3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C2B651CD-41E0-4D08-9FB9-59C99AF17F47}"/>
      </w:docPartPr>
      <w:docPartBody>
        <w:p w:rsidR="00810004" w:rsidRDefault="000508FE" w:rsidP="000508FE">
          <w:pPr>
            <w:pStyle w:val="93EDB16C819A4A1ABC907E3ADC6495D35"/>
          </w:pPr>
          <w:r>
            <w:t>I</w:t>
          </w:r>
          <w:r w:rsidRPr="00E12792">
            <w:rPr>
              <w:rStyle w:val="TextodoEspaoReservado"/>
            </w:rPr>
            <w:t xml:space="preserve">nserir </w:t>
          </w:r>
          <w:r>
            <w:rPr>
              <w:rStyle w:val="TextodoEspaoReservado"/>
            </w:rPr>
            <w:t>título</w:t>
          </w:r>
          <w:r w:rsidRPr="00E12792">
            <w:rPr>
              <w:rStyle w:val="TextodoEspaoReservado"/>
            </w:rPr>
            <w:t>.</w:t>
          </w:r>
        </w:p>
      </w:docPartBody>
    </w:docPart>
    <w:docPart>
      <w:docPartPr>
        <w:name w:val="9C11862869944E9CA5A5D84BAC05B685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DCDA19F3-E6FC-4313-BFDF-28B07AE7C5AE}"/>
      </w:docPartPr>
      <w:docPartBody>
        <w:p w:rsidR="00810004" w:rsidRDefault="000508FE" w:rsidP="000508FE">
          <w:pPr>
            <w:pStyle w:val="9C11862869944E9CA5A5D84BAC05B6855"/>
          </w:pPr>
          <w:r>
            <w:t>I</w:t>
          </w:r>
          <w:r w:rsidRPr="00E12792">
            <w:rPr>
              <w:rStyle w:val="TextodoEspaoReservado"/>
            </w:rPr>
            <w:t xml:space="preserve">nserir </w:t>
          </w:r>
          <w:r>
            <w:rPr>
              <w:rStyle w:val="TextodoEspaoReservado"/>
            </w:rPr>
            <w:t>título</w:t>
          </w:r>
          <w:r w:rsidRPr="00E12792">
            <w:rPr>
              <w:rStyle w:val="TextodoEspaoReservado"/>
            </w:rPr>
            <w:t>.</w:t>
          </w:r>
        </w:p>
      </w:docPartBody>
    </w:docPart>
    <w:docPart>
      <w:docPartPr>
        <w:name w:val="A0D6C7D81CB742899CEEF17219E0BFEC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E6B68DB3-756E-404F-BA9A-D9D98D36FA48}"/>
      </w:docPartPr>
      <w:docPartBody>
        <w:p w:rsidR="00810004" w:rsidRDefault="000508FE" w:rsidP="000508FE">
          <w:pPr>
            <w:pStyle w:val="A0D6C7D81CB742899CEEF17219E0BFEC5"/>
          </w:pPr>
          <w:r>
            <w:t>I</w:t>
          </w:r>
          <w:r w:rsidRPr="00E12792">
            <w:rPr>
              <w:rStyle w:val="TextodoEspaoReservado"/>
            </w:rPr>
            <w:t xml:space="preserve">nserir </w:t>
          </w:r>
          <w:r>
            <w:rPr>
              <w:rStyle w:val="TextodoEspaoReservado"/>
            </w:rPr>
            <w:t>título</w:t>
          </w:r>
          <w:r w:rsidRPr="00E12792">
            <w:rPr>
              <w:rStyle w:val="TextodoEspaoReservado"/>
            </w:rPr>
            <w:t>.</w:t>
          </w:r>
        </w:p>
      </w:docPartBody>
    </w:docPart>
    <w:docPart>
      <w:docPartPr>
        <w:name w:val="1BB8E4B5F997404F929D586AC68C0CA6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DDA0E4F9-FB5D-453E-97B3-1C7277D7CCFF}"/>
      </w:docPartPr>
      <w:docPartBody>
        <w:p w:rsidR="00810004" w:rsidRDefault="000508FE" w:rsidP="000508FE">
          <w:pPr>
            <w:pStyle w:val="1BB8E4B5F997404F929D586AC68C0CA65"/>
          </w:pPr>
          <w:r>
            <w:t>I</w:t>
          </w:r>
          <w:r w:rsidRPr="00E12792">
            <w:rPr>
              <w:rStyle w:val="TextodoEspaoReservado"/>
            </w:rPr>
            <w:t xml:space="preserve">nserir </w:t>
          </w:r>
          <w:r>
            <w:rPr>
              <w:rStyle w:val="TextodoEspaoReservado"/>
            </w:rPr>
            <w:t>título</w:t>
          </w:r>
          <w:r w:rsidRPr="00E12792">
            <w:rPr>
              <w:rStyle w:val="TextodoEspaoReservado"/>
            </w:rPr>
            <w:t>.</w:t>
          </w:r>
        </w:p>
      </w:docPartBody>
    </w:docPart>
    <w:docPart>
      <w:docPartPr>
        <w:name w:val="4072698AB879492886E5A1CFD6D6CD2B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A6C356B1-1258-469F-8ADC-7E9621BD75FA}"/>
      </w:docPartPr>
      <w:docPartBody>
        <w:p w:rsidR="00810004" w:rsidRDefault="000508FE" w:rsidP="000508FE">
          <w:pPr>
            <w:pStyle w:val="4072698AB879492886E5A1CFD6D6CD2B5"/>
          </w:pPr>
          <w:r>
            <w:t>I</w:t>
          </w:r>
          <w:r w:rsidRPr="00E12792">
            <w:rPr>
              <w:rStyle w:val="TextodoEspaoReservado"/>
            </w:rPr>
            <w:t xml:space="preserve">nserir </w:t>
          </w:r>
          <w:r>
            <w:rPr>
              <w:rStyle w:val="TextodoEspaoReservado"/>
            </w:rPr>
            <w:t>nome</w:t>
          </w:r>
          <w:r w:rsidRPr="00E12792">
            <w:rPr>
              <w:rStyle w:val="TextodoEspaoReservado"/>
            </w:rPr>
            <w:t>.</w:t>
          </w:r>
        </w:p>
      </w:docPartBody>
    </w:docPart>
    <w:docPart>
      <w:docPartPr>
        <w:name w:val="66F5229B3EBD4E7AA7E167F366671723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AE10CBE2-B61C-40E3-B39A-56F226F989C0}"/>
      </w:docPartPr>
      <w:docPartBody>
        <w:p w:rsidR="00810004" w:rsidRDefault="000508FE" w:rsidP="000508FE">
          <w:pPr>
            <w:pStyle w:val="66F5229B3EBD4E7AA7E167F3666717235"/>
          </w:pPr>
          <w:r>
            <w:t>I</w:t>
          </w:r>
          <w:r w:rsidRPr="00E12792">
            <w:rPr>
              <w:rStyle w:val="TextodoEspaoReservado"/>
            </w:rPr>
            <w:t xml:space="preserve">nserir </w:t>
          </w:r>
          <w:r>
            <w:rPr>
              <w:rStyle w:val="TextodoEspaoReservado"/>
            </w:rPr>
            <w:t>nome</w:t>
          </w:r>
          <w:r w:rsidRPr="00E12792">
            <w:rPr>
              <w:rStyle w:val="TextodoEspaoReservado"/>
            </w:rPr>
            <w:t>.</w:t>
          </w:r>
        </w:p>
      </w:docPartBody>
    </w:docPart>
    <w:docPart>
      <w:docPartPr>
        <w:name w:val="254456130FBA4D5780ACA1D44396E991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89C629F9-2B21-4350-89F5-49A32483FEDD}"/>
      </w:docPartPr>
      <w:docPartBody>
        <w:p w:rsidR="00810004" w:rsidRDefault="000508FE" w:rsidP="000508FE">
          <w:pPr>
            <w:pStyle w:val="254456130FBA4D5780ACA1D44396E9915"/>
          </w:pPr>
          <w:r>
            <w:t>I</w:t>
          </w:r>
          <w:r w:rsidRPr="00E12792">
            <w:rPr>
              <w:rStyle w:val="TextodoEspaoReservado"/>
            </w:rPr>
            <w:t xml:space="preserve">nserir </w:t>
          </w:r>
          <w:r>
            <w:rPr>
              <w:rStyle w:val="TextodoEspaoReservado"/>
            </w:rPr>
            <w:t>nome</w:t>
          </w:r>
          <w:r w:rsidRPr="00E12792">
            <w:rPr>
              <w:rStyle w:val="TextodoEspaoReservado"/>
            </w:rPr>
            <w:t>.</w:t>
          </w:r>
        </w:p>
      </w:docPartBody>
    </w:docPart>
    <w:docPart>
      <w:docPartPr>
        <w:name w:val="C73FA0DA83864DB799BC9C0F406F42E4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3153E52F-1C87-47E8-A960-03D317C6C282}"/>
      </w:docPartPr>
      <w:docPartBody>
        <w:p w:rsidR="00810004" w:rsidRDefault="000508FE" w:rsidP="000508FE">
          <w:pPr>
            <w:pStyle w:val="C73FA0DA83864DB799BC9C0F406F42E45"/>
          </w:pPr>
          <w:r>
            <w:t>I</w:t>
          </w:r>
          <w:r w:rsidRPr="00E12792">
            <w:rPr>
              <w:rStyle w:val="TextodoEspaoReservado"/>
            </w:rPr>
            <w:t xml:space="preserve">nserir </w:t>
          </w:r>
          <w:r>
            <w:rPr>
              <w:rStyle w:val="TextodoEspaoReservado"/>
            </w:rPr>
            <w:t>nome</w:t>
          </w:r>
          <w:r w:rsidRPr="00E12792">
            <w:rPr>
              <w:rStyle w:val="TextodoEspaoReservado"/>
            </w:rPr>
            <w:t>.</w:t>
          </w:r>
        </w:p>
      </w:docPartBody>
    </w:docPart>
    <w:docPart>
      <w:docPartPr>
        <w:name w:val="DBB1C43C063A4BD6943570A9545A8C0F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4D13CCC0-DE8D-4271-A41A-490728160598}"/>
      </w:docPartPr>
      <w:docPartBody>
        <w:p w:rsidR="00810004" w:rsidRDefault="000508FE" w:rsidP="000508FE">
          <w:pPr>
            <w:pStyle w:val="DBB1C43C063A4BD6943570A9545A8C0F5"/>
          </w:pPr>
          <w:r>
            <w:rPr>
              <w:rStyle w:val="TextodoEspaoReservado"/>
            </w:rPr>
            <w:t>MM/AA</w:t>
          </w:r>
        </w:p>
      </w:docPartBody>
    </w:docPart>
    <w:docPart>
      <w:docPartPr>
        <w:name w:val="3509681E670047AFB464486CBCE2DF94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BA3C94AF-DF17-4639-B9A1-EBCD926769BB}"/>
      </w:docPartPr>
      <w:docPartBody>
        <w:p w:rsidR="00810004" w:rsidRDefault="000508FE" w:rsidP="000508FE">
          <w:pPr>
            <w:pStyle w:val="3509681E670047AFB464486CBCE2DF945"/>
          </w:pPr>
          <w:r>
            <w:rPr>
              <w:rStyle w:val="TextodoEspaoReservado"/>
            </w:rPr>
            <w:t>MM/AA</w:t>
          </w:r>
        </w:p>
      </w:docPartBody>
    </w:docPart>
    <w:docPart>
      <w:docPartPr>
        <w:name w:val="54074F31C7284DC3AABDE434B06FD3EC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32996AE3-E384-4FB6-93D1-DDCB8A243242}"/>
      </w:docPartPr>
      <w:docPartBody>
        <w:p w:rsidR="00810004" w:rsidRDefault="000508FE" w:rsidP="000508FE">
          <w:pPr>
            <w:pStyle w:val="54074F31C7284DC3AABDE434B06FD3EC5"/>
          </w:pPr>
          <w:r>
            <w:rPr>
              <w:rStyle w:val="TextodoEspaoReservado"/>
            </w:rPr>
            <w:t>MM/AA</w:t>
          </w:r>
        </w:p>
      </w:docPartBody>
    </w:docPart>
    <w:docPart>
      <w:docPartPr>
        <w:name w:val="15EF589E6F99473080B89994EA2CA5B0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3E24B5E5-A8C8-4D9E-A065-06ED5AD379A3}"/>
      </w:docPartPr>
      <w:docPartBody>
        <w:p w:rsidR="00810004" w:rsidRDefault="000508FE" w:rsidP="000508FE">
          <w:pPr>
            <w:pStyle w:val="15EF589E6F99473080B89994EA2CA5B05"/>
          </w:pPr>
          <w:r>
            <w:rPr>
              <w:rStyle w:val="TextodoEspaoReservado"/>
            </w:rPr>
            <w:t>MM/AA</w:t>
          </w:r>
        </w:p>
      </w:docPartBody>
    </w:docPart>
    <w:docPart>
      <w:docPartPr>
        <w:name w:val="996977D764DD431F9FB9538411295970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1A8C25CF-FF0B-4537-A2D2-73C78E24392F}"/>
      </w:docPartPr>
      <w:docPartBody>
        <w:p w:rsidR="00810004" w:rsidRDefault="000508FE" w:rsidP="000508FE">
          <w:pPr>
            <w:pStyle w:val="996977D764DD431F9FB95384112959705"/>
          </w:pPr>
          <w:r>
            <w:rPr>
              <w:rStyle w:val="TextodoEspaoReservado"/>
            </w:rPr>
            <w:t>Qualis</w:t>
          </w:r>
        </w:p>
      </w:docPartBody>
    </w:docPart>
    <w:docPart>
      <w:docPartPr>
        <w:name w:val="62870D34CEC54FB48AECDF9F4F9D6B9B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7392F8CE-9124-49B3-8242-9F207FD434BC}"/>
      </w:docPartPr>
      <w:docPartBody>
        <w:p w:rsidR="00810004" w:rsidRDefault="000508FE" w:rsidP="000508FE">
          <w:pPr>
            <w:pStyle w:val="62870D34CEC54FB48AECDF9F4F9D6B9B5"/>
          </w:pPr>
          <w:r>
            <w:rPr>
              <w:rStyle w:val="TextodoEspaoReservado"/>
            </w:rPr>
            <w:t>Qualis</w:t>
          </w:r>
        </w:p>
      </w:docPartBody>
    </w:docPart>
    <w:docPart>
      <w:docPartPr>
        <w:name w:val="997FE6B3D6E845F783820C9AAC00998D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553503B9-3704-4814-B814-E40F4C691E05}"/>
      </w:docPartPr>
      <w:docPartBody>
        <w:p w:rsidR="00810004" w:rsidRDefault="000508FE" w:rsidP="000508FE">
          <w:pPr>
            <w:pStyle w:val="997FE6B3D6E845F783820C9AAC00998D5"/>
          </w:pPr>
          <w:r>
            <w:rPr>
              <w:rStyle w:val="TextodoEspaoReservado"/>
            </w:rPr>
            <w:t>Qualis</w:t>
          </w:r>
        </w:p>
      </w:docPartBody>
    </w:docPart>
    <w:docPart>
      <w:docPartPr>
        <w:name w:val="23850A122BB344998EDA97819C28F9CF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11732CD9-D8ED-49C4-856F-3EA3869A8CB4}"/>
      </w:docPartPr>
      <w:docPartBody>
        <w:p w:rsidR="00810004" w:rsidRDefault="000508FE" w:rsidP="000508FE">
          <w:pPr>
            <w:pStyle w:val="23850A122BB344998EDA97819C28F9CF5"/>
          </w:pPr>
          <w:r>
            <w:t>I</w:t>
          </w:r>
          <w:r w:rsidRPr="00E12792">
            <w:rPr>
              <w:rStyle w:val="TextodoEspaoReservado"/>
            </w:rPr>
            <w:t xml:space="preserve">nserir </w:t>
          </w:r>
          <w:r>
            <w:rPr>
              <w:rStyle w:val="TextodoEspaoReservado"/>
            </w:rPr>
            <w:t>título</w:t>
          </w:r>
          <w:r w:rsidRPr="00E12792">
            <w:rPr>
              <w:rStyle w:val="TextodoEspaoReservado"/>
            </w:rPr>
            <w:t>.</w:t>
          </w:r>
        </w:p>
      </w:docPartBody>
    </w:docPart>
    <w:docPart>
      <w:docPartPr>
        <w:name w:val="DCFBFE844B024D51B38521AC06B84658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5BA51022-344C-45F9-8D86-ED523B5F5E8F}"/>
      </w:docPartPr>
      <w:docPartBody>
        <w:p w:rsidR="00810004" w:rsidRDefault="000508FE" w:rsidP="000508FE">
          <w:pPr>
            <w:pStyle w:val="DCFBFE844B024D51B38521AC06B846585"/>
          </w:pPr>
          <w:r>
            <w:rPr>
              <w:rStyle w:val="TextodoEspaoReservado"/>
            </w:rPr>
            <w:t>MM/AA</w:t>
          </w:r>
        </w:p>
      </w:docPartBody>
    </w:docPart>
    <w:docPart>
      <w:docPartPr>
        <w:name w:val="B17327AD5D4341A2AE968EB4CDDC7865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576C03BC-34DB-40D0-A8EC-8634E67952AF}"/>
      </w:docPartPr>
      <w:docPartBody>
        <w:p w:rsidR="00810004" w:rsidRDefault="000508FE" w:rsidP="000508FE">
          <w:pPr>
            <w:pStyle w:val="B17327AD5D4341A2AE968EB4CDDC78655"/>
          </w:pPr>
          <w:r>
            <w:t>I</w:t>
          </w:r>
          <w:r w:rsidRPr="00E12792">
            <w:rPr>
              <w:rStyle w:val="TextodoEspaoReservado"/>
            </w:rPr>
            <w:t xml:space="preserve">nserir </w:t>
          </w:r>
          <w:r>
            <w:rPr>
              <w:rStyle w:val="TextodoEspaoReservado"/>
            </w:rPr>
            <w:t>nome</w:t>
          </w:r>
          <w:r w:rsidRPr="00E12792">
            <w:rPr>
              <w:rStyle w:val="TextodoEspaoReservado"/>
            </w:rPr>
            <w:t>.</w:t>
          </w:r>
        </w:p>
      </w:docPartBody>
    </w:docPart>
    <w:docPart>
      <w:docPartPr>
        <w:name w:val="E42BBFCC05F14A958B4B7505F911B44D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DFA3E96A-6576-4861-8E44-FBDC99B3CBA9}"/>
      </w:docPartPr>
      <w:docPartBody>
        <w:p w:rsidR="00810004" w:rsidRDefault="000508FE" w:rsidP="000508FE">
          <w:pPr>
            <w:pStyle w:val="E42BBFCC05F14A958B4B7505F911B44D5"/>
          </w:pPr>
          <w:r>
            <w:rPr>
              <w:rStyle w:val="TextodoEspaoReservado"/>
            </w:rPr>
            <w:t>Qualis</w:t>
          </w:r>
        </w:p>
      </w:docPartBody>
    </w:docPart>
    <w:docPart>
      <w:docPartPr>
        <w:name w:val="2B9C90862EBC4D579954E1518534A090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B5D64CA4-25BB-4451-997E-E915E0B8270C}"/>
      </w:docPartPr>
      <w:docPartBody>
        <w:p w:rsidR="00810004" w:rsidRDefault="000508FE" w:rsidP="000508FE">
          <w:pPr>
            <w:pStyle w:val="2B9C90862EBC4D579954E1518534A0905"/>
          </w:pPr>
          <w:r>
            <w:t>I</w:t>
          </w:r>
          <w:r w:rsidRPr="00E12792">
            <w:rPr>
              <w:rStyle w:val="TextodoEspaoReservado"/>
            </w:rPr>
            <w:t xml:space="preserve">nserir </w:t>
          </w:r>
          <w:r>
            <w:rPr>
              <w:rStyle w:val="TextodoEspaoReservado"/>
            </w:rPr>
            <w:t>título</w:t>
          </w:r>
          <w:r w:rsidRPr="00E12792">
            <w:rPr>
              <w:rStyle w:val="TextodoEspaoReservado"/>
            </w:rPr>
            <w:t>.</w:t>
          </w:r>
        </w:p>
      </w:docPartBody>
    </w:docPart>
    <w:docPart>
      <w:docPartPr>
        <w:name w:val="448B822C5EF24A3FAC403132DC191444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08A78BFA-E185-4C22-AF57-2EF5D0F75746}"/>
      </w:docPartPr>
      <w:docPartBody>
        <w:p w:rsidR="00810004" w:rsidRDefault="000508FE" w:rsidP="000508FE">
          <w:pPr>
            <w:pStyle w:val="448B822C5EF24A3FAC403132DC1914445"/>
          </w:pPr>
          <w:r>
            <w:rPr>
              <w:rStyle w:val="TextodoEspaoReservado"/>
            </w:rPr>
            <w:t>MM/AA</w:t>
          </w:r>
        </w:p>
      </w:docPartBody>
    </w:docPart>
    <w:docPart>
      <w:docPartPr>
        <w:name w:val="A89605DD56684567AA970DBDDB9B49E4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DA724DBE-E97C-4A4C-B2EB-A92533A07AB5}"/>
      </w:docPartPr>
      <w:docPartBody>
        <w:p w:rsidR="00810004" w:rsidRDefault="000508FE" w:rsidP="000508FE">
          <w:pPr>
            <w:pStyle w:val="A89605DD56684567AA970DBDDB9B49E45"/>
          </w:pPr>
          <w:r>
            <w:t>I</w:t>
          </w:r>
          <w:r w:rsidRPr="00E12792">
            <w:rPr>
              <w:rStyle w:val="TextodoEspaoReservado"/>
            </w:rPr>
            <w:t xml:space="preserve">nserir </w:t>
          </w:r>
          <w:r>
            <w:rPr>
              <w:rStyle w:val="TextodoEspaoReservado"/>
            </w:rPr>
            <w:t>nome</w:t>
          </w:r>
          <w:r w:rsidRPr="00E12792">
            <w:rPr>
              <w:rStyle w:val="TextodoEspaoReservado"/>
            </w:rPr>
            <w:t>.</w:t>
          </w:r>
        </w:p>
      </w:docPartBody>
    </w:docPart>
    <w:docPart>
      <w:docPartPr>
        <w:name w:val="15EE346A85C04CD2B69E55A49AB5682B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DD638F32-5EB2-4F64-83A9-C12D6DACC5B9}"/>
      </w:docPartPr>
      <w:docPartBody>
        <w:p w:rsidR="00810004" w:rsidRDefault="000508FE" w:rsidP="000508FE">
          <w:pPr>
            <w:pStyle w:val="15EE346A85C04CD2B69E55A49AB5682B5"/>
          </w:pPr>
          <w:r>
            <w:rPr>
              <w:rStyle w:val="TextodoEspaoReservado"/>
            </w:rPr>
            <w:t>Qualis</w:t>
          </w:r>
        </w:p>
      </w:docPartBody>
    </w:docPart>
    <w:docPart>
      <w:docPartPr>
        <w:name w:val="23B4547427F04B8E8172C4E0ED92A235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3A038240-83E5-4A4F-9AFD-1CBB649BB248}"/>
      </w:docPartPr>
      <w:docPartBody>
        <w:p w:rsidR="00810004" w:rsidRDefault="000508FE" w:rsidP="000508FE">
          <w:pPr>
            <w:pStyle w:val="23B4547427F04B8E8172C4E0ED92A2355"/>
          </w:pPr>
          <w:r>
            <w:t>I</w:t>
          </w:r>
          <w:r w:rsidRPr="00E12792">
            <w:rPr>
              <w:rStyle w:val="TextodoEspaoReservado"/>
            </w:rPr>
            <w:t xml:space="preserve">nserir </w:t>
          </w:r>
          <w:r>
            <w:rPr>
              <w:rStyle w:val="TextodoEspaoReservado"/>
            </w:rPr>
            <w:t>título</w:t>
          </w:r>
          <w:r w:rsidRPr="00E12792">
            <w:rPr>
              <w:rStyle w:val="TextodoEspaoReservado"/>
            </w:rPr>
            <w:t>.</w:t>
          </w:r>
        </w:p>
      </w:docPartBody>
    </w:docPart>
    <w:docPart>
      <w:docPartPr>
        <w:name w:val="CDB9D5D76B244AF5B471603596342006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FB9273E3-63C1-408C-B84E-564CA004B728}"/>
      </w:docPartPr>
      <w:docPartBody>
        <w:p w:rsidR="00810004" w:rsidRDefault="000508FE" w:rsidP="000508FE">
          <w:pPr>
            <w:pStyle w:val="CDB9D5D76B244AF5B4716035963420065"/>
          </w:pPr>
          <w:r>
            <w:rPr>
              <w:rStyle w:val="TextodoEspaoReservado"/>
            </w:rPr>
            <w:t>MM/AA</w:t>
          </w:r>
        </w:p>
      </w:docPartBody>
    </w:docPart>
    <w:docPart>
      <w:docPartPr>
        <w:name w:val="83845AF2C1D4420BBEBBBC49D7A574A5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AB572030-4161-4112-834C-7B3FFC820DE6}"/>
      </w:docPartPr>
      <w:docPartBody>
        <w:p w:rsidR="00810004" w:rsidRDefault="000508FE" w:rsidP="000508FE">
          <w:pPr>
            <w:pStyle w:val="83845AF2C1D4420BBEBBBC49D7A574A55"/>
          </w:pPr>
          <w:r>
            <w:t>I</w:t>
          </w:r>
          <w:r w:rsidRPr="00E12792">
            <w:rPr>
              <w:rStyle w:val="TextodoEspaoReservado"/>
            </w:rPr>
            <w:t xml:space="preserve">nserir </w:t>
          </w:r>
          <w:r>
            <w:rPr>
              <w:rStyle w:val="TextodoEspaoReservado"/>
            </w:rPr>
            <w:t>nome</w:t>
          </w:r>
          <w:r w:rsidRPr="00E12792">
            <w:rPr>
              <w:rStyle w:val="TextodoEspaoReservado"/>
            </w:rPr>
            <w:t>.</w:t>
          </w:r>
        </w:p>
      </w:docPartBody>
    </w:docPart>
    <w:docPart>
      <w:docPartPr>
        <w:name w:val="B93EAE9F1996472AAD5B22FD3B4D5661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9D278711-2D21-449C-8A96-A4898EB986AE}"/>
      </w:docPartPr>
      <w:docPartBody>
        <w:p w:rsidR="00810004" w:rsidRDefault="000508FE" w:rsidP="000508FE">
          <w:pPr>
            <w:pStyle w:val="B93EAE9F1996472AAD5B22FD3B4D56615"/>
          </w:pPr>
          <w:r>
            <w:rPr>
              <w:rStyle w:val="TextodoEspaoReservado"/>
            </w:rPr>
            <w:t>Qualis</w:t>
          </w:r>
        </w:p>
      </w:docPartBody>
    </w:docPart>
    <w:docPart>
      <w:docPartPr>
        <w:name w:val="00CD8450D629474AAAF5127A31B817E5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263583E2-1D9D-453B-AFE7-437B51F0EB22}"/>
      </w:docPartPr>
      <w:docPartBody>
        <w:p w:rsidR="00810004" w:rsidRDefault="000508FE" w:rsidP="000508FE">
          <w:pPr>
            <w:pStyle w:val="00CD8450D629474AAAF5127A31B817E55"/>
          </w:pPr>
          <w:r>
            <w:t>I</w:t>
          </w:r>
          <w:r w:rsidRPr="00E12792">
            <w:rPr>
              <w:rStyle w:val="TextodoEspaoReservado"/>
            </w:rPr>
            <w:t xml:space="preserve">nserir </w:t>
          </w:r>
          <w:r>
            <w:rPr>
              <w:rStyle w:val="TextodoEspaoReservado"/>
            </w:rPr>
            <w:t>título</w:t>
          </w:r>
          <w:r w:rsidRPr="00E12792">
            <w:rPr>
              <w:rStyle w:val="TextodoEspaoReservado"/>
            </w:rPr>
            <w:t>.</w:t>
          </w:r>
        </w:p>
      </w:docPartBody>
    </w:docPart>
    <w:docPart>
      <w:docPartPr>
        <w:name w:val="ABDB6EB8BE0D44DAA5FD75EBD1D19DE3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B838778B-0F4F-4664-9F3B-68C59AB6008F}"/>
      </w:docPartPr>
      <w:docPartBody>
        <w:p w:rsidR="00810004" w:rsidRDefault="000508FE" w:rsidP="000508FE">
          <w:pPr>
            <w:pStyle w:val="ABDB6EB8BE0D44DAA5FD75EBD1D19DE35"/>
          </w:pPr>
          <w:r>
            <w:rPr>
              <w:rStyle w:val="TextodoEspaoReservado"/>
            </w:rPr>
            <w:t>MM/AA</w:t>
          </w:r>
        </w:p>
      </w:docPartBody>
    </w:docPart>
    <w:docPart>
      <w:docPartPr>
        <w:name w:val="D6ADC32F1EDC472491594F8C58FFC5D8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4F87CC9F-1696-451D-8307-E09165BA9C10}"/>
      </w:docPartPr>
      <w:docPartBody>
        <w:p w:rsidR="00810004" w:rsidRDefault="000508FE" w:rsidP="000508FE">
          <w:pPr>
            <w:pStyle w:val="D6ADC32F1EDC472491594F8C58FFC5D85"/>
          </w:pPr>
          <w:r>
            <w:t>I</w:t>
          </w:r>
          <w:r w:rsidRPr="00E12792">
            <w:rPr>
              <w:rStyle w:val="TextodoEspaoReservado"/>
            </w:rPr>
            <w:t xml:space="preserve">nserir </w:t>
          </w:r>
          <w:r>
            <w:rPr>
              <w:rStyle w:val="TextodoEspaoReservado"/>
            </w:rPr>
            <w:t>nome</w:t>
          </w:r>
          <w:r w:rsidRPr="00E12792">
            <w:rPr>
              <w:rStyle w:val="TextodoEspaoReservado"/>
            </w:rPr>
            <w:t>.</w:t>
          </w:r>
        </w:p>
      </w:docPartBody>
    </w:docPart>
    <w:docPart>
      <w:docPartPr>
        <w:name w:val="1DBF5C42BD9A4750AB7E349B29ED647F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CFB23836-FC27-4841-B6C8-2A0BDEB016B2}"/>
      </w:docPartPr>
      <w:docPartBody>
        <w:p w:rsidR="00810004" w:rsidRDefault="000508FE" w:rsidP="000508FE">
          <w:pPr>
            <w:pStyle w:val="1DBF5C42BD9A4750AB7E349B29ED647F5"/>
          </w:pPr>
          <w:r>
            <w:rPr>
              <w:rStyle w:val="TextodoEspaoReservado"/>
            </w:rPr>
            <w:t>Qualis</w:t>
          </w:r>
        </w:p>
      </w:docPartBody>
    </w:docPart>
    <w:docPart>
      <w:docPartPr>
        <w:name w:val="9F4E7E0F9EBF4D199535E80A19D3D6AC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A5A6DBB7-96E4-43ED-8A33-2DC00D7E9692}"/>
      </w:docPartPr>
      <w:docPartBody>
        <w:p w:rsidR="00810004" w:rsidRDefault="000508FE" w:rsidP="000508FE">
          <w:pPr>
            <w:pStyle w:val="9F4E7E0F9EBF4D199535E80A19D3D6AC5"/>
          </w:pPr>
          <w:r>
            <w:rPr>
              <w:rStyle w:val="TextodoEspaoReservado"/>
            </w:rPr>
            <w:t>Total</w:t>
          </w:r>
        </w:p>
      </w:docPartBody>
    </w:docPart>
    <w:docPart>
      <w:docPartPr>
        <w:name w:val="F3AF0EDDDB2C41E7975A48B61C3F408B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E3056693-F721-4A20-B76D-431FDB0F2AE2}"/>
      </w:docPartPr>
      <w:docPartBody>
        <w:p w:rsidR="00810004" w:rsidRDefault="000508FE" w:rsidP="000508FE">
          <w:pPr>
            <w:pStyle w:val="F3AF0EDDDB2C41E7975A48B61C3F408B5"/>
          </w:pPr>
          <w:r>
            <w:rPr>
              <w:rStyle w:val="TextodoEspaoReservado"/>
            </w:rPr>
            <w:t>Qualis</w:t>
          </w:r>
        </w:p>
      </w:docPartBody>
    </w:docPart>
    <w:docPart>
      <w:docPartPr>
        <w:name w:val="538914A2DBCC456EB604C5DC7FD6B6C7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9F88FB7E-9B3F-40C2-844E-B31112EFA9F3}"/>
      </w:docPartPr>
      <w:docPartBody>
        <w:p w:rsidR="00810004" w:rsidRDefault="000508FE" w:rsidP="000508FE">
          <w:pPr>
            <w:pStyle w:val="538914A2DBCC456EB604C5DC7FD6B6C75"/>
          </w:pPr>
          <w:r>
            <w:rPr>
              <w:rStyle w:val="TextodoEspaoReservado"/>
            </w:rPr>
            <w:t>Total</w:t>
          </w:r>
        </w:p>
      </w:docPartBody>
    </w:docPart>
    <w:docPart>
      <w:docPartPr>
        <w:name w:val="0CBEC97498DB4981BD6FED78F010E45D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B5FFCAA0-FBC4-4348-99A3-B0888A1CA3DE}"/>
      </w:docPartPr>
      <w:docPartBody>
        <w:p w:rsidR="00810004" w:rsidRDefault="000508FE" w:rsidP="000508FE">
          <w:pPr>
            <w:pStyle w:val="0CBEC97498DB4981BD6FED78F010E45D5"/>
          </w:pPr>
          <w:r>
            <w:rPr>
              <w:rStyle w:val="TextodoEspaoReservado"/>
            </w:rPr>
            <w:t>I</w:t>
          </w:r>
          <w:r w:rsidRPr="00E12792">
            <w:rPr>
              <w:rStyle w:val="TextodoEspaoReservado"/>
            </w:rPr>
            <w:t xml:space="preserve">nserir </w:t>
          </w:r>
          <w:r>
            <w:rPr>
              <w:rStyle w:val="TextodoEspaoReservado"/>
            </w:rPr>
            <w:t>nome</w:t>
          </w:r>
          <w:r w:rsidRPr="00E12792">
            <w:rPr>
              <w:rStyle w:val="TextodoEspaoReservado"/>
            </w:rPr>
            <w:t>.</w:t>
          </w:r>
        </w:p>
      </w:docPartBody>
    </w:docPart>
    <w:docPart>
      <w:docPartPr>
        <w:name w:val="FFB7B36E83114E8EB9E4E30124CB4696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C77E44E1-4F1D-423D-90D1-A2D6AE4BD818}"/>
      </w:docPartPr>
      <w:docPartBody>
        <w:p w:rsidR="00810004" w:rsidRDefault="000508FE" w:rsidP="000508FE">
          <w:pPr>
            <w:pStyle w:val="FFB7B36E83114E8EB9E4E30124CB46965"/>
          </w:pPr>
          <w:r>
            <w:rPr>
              <w:rStyle w:val="TextodoEspaoReservado"/>
            </w:rPr>
            <w:t>I</w:t>
          </w:r>
          <w:r w:rsidRPr="00E12792">
            <w:rPr>
              <w:rStyle w:val="TextodoEspaoReservado"/>
            </w:rPr>
            <w:t>nserir data.</w:t>
          </w:r>
        </w:p>
      </w:docPartBody>
    </w:docPart>
    <w:docPart>
      <w:docPartPr>
        <w:name w:val="CB45DF54C43D48629A9199E852D66849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9C1327F8-EE33-42A5-922A-813F596A48C5}"/>
      </w:docPartPr>
      <w:docPartBody>
        <w:p w:rsidR="00810004" w:rsidRDefault="000508FE" w:rsidP="000508FE">
          <w:pPr>
            <w:pStyle w:val="CB45DF54C43D48629A9199E852D668495"/>
          </w:pPr>
          <w:r>
            <w:rPr>
              <w:rStyle w:val="TextodoEspaoReservado"/>
            </w:rPr>
            <w:t>I</w:t>
          </w:r>
          <w:r w:rsidRPr="00E12792">
            <w:rPr>
              <w:rStyle w:val="TextodoEspaoReservado"/>
            </w:rPr>
            <w:t xml:space="preserve">nserir </w:t>
          </w:r>
          <w:r>
            <w:rPr>
              <w:rStyle w:val="TextodoEspaoReservado"/>
            </w:rPr>
            <w:t>conceito</w:t>
          </w:r>
          <w:r w:rsidRPr="00E12792">
            <w:rPr>
              <w:rStyle w:val="TextodoEspaoReservado"/>
            </w:rPr>
            <w:t>.</w:t>
          </w:r>
        </w:p>
      </w:docPartBody>
    </w:docPart>
    <w:docPart>
      <w:docPartPr>
        <w:name w:val="60A8CC5D476D4F908A0363F0F8A76E55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1188CBD1-1BC7-4104-97CE-7629C281799A}"/>
      </w:docPartPr>
      <w:docPartBody>
        <w:p w:rsidR="000508FE" w:rsidRDefault="000508FE" w:rsidP="000508FE">
          <w:pPr>
            <w:pStyle w:val="60A8CC5D476D4F908A0363F0F8A76E554"/>
          </w:pPr>
          <w:r>
            <w:rPr>
              <w:rStyle w:val="TextodoEspaoReservado"/>
            </w:rPr>
            <w:t>I</w:t>
          </w:r>
          <w:r w:rsidRPr="00F1629E">
            <w:rPr>
              <w:rStyle w:val="TextodoEspaoReservado"/>
            </w:rPr>
            <w:t xml:space="preserve">nserir </w:t>
          </w:r>
          <w:r>
            <w:rPr>
              <w:rStyle w:val="TextodoEspaoReservado"/>
            </w:rPr>
            <w:t>e-mail</w:t>
          </w:r>
          <w:r w:rsidRPr="00F1629E">
            <w:rPr>
              <w:rStyle w:val="TextodoEspaoReservado"/>
            </w:rPr>
            <w:t>.</w:t>
          </w:r>
        </w:p>
      </w:docPartBody>
    </w:docPart>
    <w:docPart>
      <w:docPartPr>
        <w:name w:val="67CAF123B3FC41F282D63E37345B143D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CD15F640-0206-4DB3-80D6-83A6110DAA97}"/>
      </w:docPartPr>
      <w:docPartBody>
        <w:p w:rsidR="000508FE" w:rsidRDefault="000508FE" w:rsidP="000508FE">
          <w:pPr>
            <w:pStyle w:val="67CAF123B3FC41F282D63E37345B143D4"/>
          </w:pPr>
          <w:r>
            <w:rPr>
              <w:rStyle w:val="TextodoEspaoReservado"/>
            </w:rPr>
            <w:t>I</w:t>
          </w:r>
          <w:r w:rsidRPr="00F1629E">
            <w:rPr>
              <w:rStyle w:val="TextodoEspaoReservado"/>
            </w:rPr>
            <w:t xml:space="preserve">nserir </w:t>
          </w:r>
          <w:r>
            <w:rPr>
              <w:rStyle w:val="TextodoEspaoReservado"/>
            </w:rPr>
            <w:t>e-mail</w:t>
          </w:r>
          <w:r w:rsidRPr="00F1629E">
            <w:rPr>
              <w:rStyle w:val="TextodoEspaoReservado"/>
            </w:rPr>
            <w:t>.</w:t>
          </w:r>
        </w:p>
      </w:docPartBody>
    </w:docPart>
    <w:docPart>
      <w:docPartPr>
        <w:name w:val="E38B3A74A49045B09F05DF4059216BA5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A6A72623-24A2-4189-8FD0-C0F3EC863BF9}"/>
      </w:docPartPr>
      <w:docPartBody>
        <w:p w:rsidR="000508FE" w:rsidRDefault="000508FE" w:rsidP="000508FE">
          <w:pPr>
            <w:pStyle w:val="E38B3A74A49045B09F05DF4059216BA54"/>
          </w:pPr>
          <w:r>
            <w:rPr>
              <w:rStyle w:val="TextodoEspaoReservado"/>
            </w:rPr>
            <w:t>I</w:t>
          </w:r>
          <w:r w:rsidRPr="00F1629E">
            <w:rPr>
              <w:rStyle w:val="TextodoEspaoReservado"/>
            </w:rPr>
            <w:t xml:space="preserve">nserir </w:t>
          </w:r>
          <w:r>
            <w:rPr>
              <w:rStyle w:val="TextodoEspaoReservado"/>
            </w:rPr>
            <w:t>e-mail</w:t>
          </w:r>
          <w:r w:rsidRPr="00F1629E">
            <w:rPr>
              <w:rStyle w:val="TextodoEspaoReservado"/>
            </w:rPr>
            <w:t>.</w:t>
          </w:r>
        </w:p>
      </w:docPartBody>
    </w:docPart>
    <w:docPart>
      <w:docPartPr>
        <w:name w:val="6E091F735DB0494B97637E6A717BF4B6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7AAA9111-99A7-4C02-924F-B15CA49F4173}"/>
      </w:docPartPr>
      <w:docPartBody>
        <w:p w:rsidR="000508FE" w:rsidRDefault="000508FE" w:rsidP="000508FE">
          <w:pPr>
            <w:pStyle w:val="6E091F735DB0494B97637E6A717BF4B64"/>
          </w:pPr>
          <w:r>
            <w:rPr>
              <w:rStyle w:val="TextodoEspaoReservado"/>
            </w:rPr>
            <w:t>I</w:t>
          </w:r>
          <w:r w:rsidRPr="00F1629E">
            <w:rPr>
              <w:rStyle w:val="TextodoEspaoReservado"/>
            </w:rPr>
            <w:t xml:space="preserve">nserir </w:t>
          </w:r>
          <w:r>
            <w:rPr>
              <w:rStyle w:val="TextodoEspaoReservado"/>
            </w:rPr>
            <w:t>e-mail</w:t>
          </w:r>
          <w:r w:rsidRPr="00F1629E">
            <w:rPr>
              <w:rStyle w:val="TextodoEspaoReservado"/>
            </w:rPr>
            <w:t>.</w:t>
          </w:r>
        </w:p>
      </w:docPartBody>
    </w:docPart>
    <w:docPart>
      <w:docPartPr>
        <w:name w:val="A693584423764535A68ED28A5B1F1348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BFF4E99B-DC53-44E3-8D59-831639F1CC4A}"/>
      </w:docPartPr>
      <w:docPartBody>
        <w:p w:rsidR="000508FE" w:rsidRDefault="000508FE" w:rsidP="000508FE">
          <w:pPr>
            <w:pStyle w:val="A693584423764535A68ED28A5B1F13484"/>
          </w:pPr>
          <w:r>
            <w:rPr>
              <w:rStyle w:val="TextodoEspaoReservado"/>
            </w:rPr>
            <w:t>I</w:t>
          </w:r>
          <w:r w:rsidRPr="00F1629E">
            <w:rPr>
              <w:rStyle w:val="TextodoEspaoReservado"/>
            </w:rPr>
            <w:t xml:space="preserve">nserir </w:t>
          </w:r>
          <w:r>
            <w:rPr>
              <w:rStyle w:val="TextodoEspaoReservado"/>
            </w:rPr>
            <w:t>e-mail</w:t>
          </w:r>
          <w:r w:rsidRPr="00F1629E">
            <w:rPr>
              <w:rStyle w:val="TextodoEspaoReservado"/>
            </w:rPr>
            <w:t>.</w:t>
          </w:r>
        </w:p>
      </w:docPartBody>
    </w:docPart>
    <w:docPart>
      <w:docPartPr>
        <w:name w:val="10D4FAE65A2F4A10B94FDBF529AD90C1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3BBFBF2C-2585-4025-9D1A-E4C928A9CE9C}"/>
      </w:docPartPr>
      <w:docPartBody>
        <w:p w:rsidR="000508FE" w:rsidRDefault="000508FE" w:rsidP="000508FE">
          <w:pPr>
            <w:pStyle w:val="10D4FAE65A2F4A10B94FDBF529AD90C14"/>
          </w:pPr>
          <w:r>
            <w:rPr>
              <w:rStyle w:val="TextodoEspaoReservado"/>
            </w:rPr>
            <w:t>I</w:t>
          </w:r>
          <w:r w:rsidRPr="00F1629E">
            <w:rPr>
              <w:rStyle w:val="TextodoEspaoReservado"/>
            </w:rPr>
            <w:t xml:space="preserve">nserir </w:t>
          </w:r>
          <w:r>
            <w:rPr>
              <w:rStyle w:val="TextodoEspaoReservado"/>
            </w:rPr>
            <w:t>e-mail</w:t>
          </w:r>
          <w:r w:rsidRPr="00F1629E">
            <w:rPr>
              <w:rStyle w:val="TextodoEspaoReservado"/>
            </w:rPr>
            <w:t>.</w:t>
          </w:r>
        </w:p>
      </w:docPartBody>
    </w:docPart>
    <w:docPart>
      <w:docPartPr>
        <w:name w:val="027618A127DA481EB7CC1D2F50F29263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1F73A0E4-97A4-4358-9636-A3578EFB12FB}"/>
      </w:docPartPr>
      <w:docPartBody>
        <w:p w:rsidR="000508FE" w:rsidRDefault="000508FE" w:rsidP="000508FE">
          <w:pPr>
            <w:pStyle w:val="027618A127DA481EB7CC1D2F50F292634"/>
          </w:pPr>
          <w:r>
            <w:rPr>
              <w:rStyle w:val="TextodoEspaoReservado"/>
            </w:rPr>
            <w:t>I</w:t>
          </w:r>
          <w:r w:rsidRPr="00F1629E">
            <w:rPr>
              <w:rStyle w:val="TextodoEspaoReservado"/>
            </w:rPr>
            <w:t xml:space="preserve">nserir o </w:t>
          </w:r>
          <w:r>
            <w:rPr>
              <w:rStyle w:val="TextodoEspaoReservado"/>
            </w:rPr>
            <w:t>PPG/IES</w:t>
          </w:r>
          <w:r w:rsidRPr="00F1629E">
            <w:rPr>
              <w:rStyle w:val="TextodoEspaoReservado"/>
            </w:rPr>
            <w:t>.</w:t>
          </w:r>
        </w:p>
      </w:docPartBody>
    </w:docPart>
    <w:docPart>
      <w:docPartPr>
        <w:name w:val="BFDD707B389441C4B85C2509B07D74FB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B07F7838-18F8-4A1F-9AD4-993163FC4B73}"/>
      </w:docPartPr>
      <w:docPartBody>
        <w:p w:rsidR="000508FE" w:rsidRDefault="000508FE" w:rsidP="000508FE">
          <w:pPr>
            <w:pStyle w:val="BFDD707B389441C4B85C2509B07D74FB4"/>
          </w:pPr>
          <w:r>
            <w:rPr>
              <w:rStyle w:val="TextodoEspaoReservado"/>
            </w:rPr>
            <w:t>I</w:t>
          </w:r>
          <w:r w:rsidRPr="00F1629E">
            <w:rPr>
              <w:rStyle w:val="TextodoEspaoReservado"/>
            </w:rPr>
            <w:t xml:space="preserve">nserir o </w:t>
          </w:r>
          <w:r>
            <w:rPr>
              <w:rStyle w:val="TextodoEspaoReservado"/>
            </w:rPr>
            <w:t>PPG/IES</w:t>
          </w:r>
          <w:r w:rsidRPr="00F1629E">
            <w:rPr>
              <w:rStyle w:val="TextodoEspaoReservado"/>
            </w:rPr>
            <w:t>.</w:t>
          </w:r>
        </w:p>
      </w:docPartBody>
    </w:docPart>
    <w:docPart>
      <w:docPartPr>
        <w:name w:val="FE00E96CC7B04464A068C30C69037845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0D168D30-CABB-497C-960B-5B7FAC2FF886}"/>
      </w:docPartPr>
      <w:docPartBody>
        <w:p w:rsidR="000508FE" w:rsidRDefault="000508FE" w:rsidP="000508FE">
          <w:pPr>
            <w:pStyle w:val="FE00E96CC7B04464A068C30C690378454"/>
          </w:pPr>
          <w:r>
            <w:rPr>
              <w:rStyle w:val="TextodoEspaoReservado"/>
            </w:rPr>
            <w:t>I</w:t>
          </w:r>
          <w:r w:rsidRPr="00F1629E">
            <w:rPr>
              <w:rStyle w:val="TextodoEspaoReservado"/>
            </w:rPr>
            <w:t xml:space="preserve">nserir o </w:t>
          </w:r>
          <w:r>
            <w:rPr>
              <w:rStyle w:val="TextodoEspaoReservado"/>
            </w:rPr>
            <w:t>PPG/IES</w:t>
          </w:r>
          <w:r w:rsidRPr="00F1629E">
            <w:rPr>
              <w:rStyle w:val="TextodoEspaoReservado"/>
            </w:rPr>
            <w:t>.</w:t>
          </w:r>
        </w:p>
      </w:docPartBody>
    </w:docPart>
    <w:docPart>
      <w:docPartPr>
        <w:name w:val="F4F78692EC044DF3BA6A1C659169C297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720BFBF9-0318-4670-8CA1-236DB821242C}"/>
      </w:docPartPr>
      <w:docPartBody>
        <w:p w:rsidR="000508FE" w:rsidRDefault="000508FE" w:rsidP="000508FE">
          <w:pPr>
            <w:pStyle w:val="F4F78692EC044DF3BA6A1C659169C2974"/>
          </w:pPr>
          <w:r>
            <w:rPr>
              <w:rStyle w:val="TextodoEspaoReservado"/>
            </w:rPr>
            <w:t>I</w:t>
          </w:r>
          <w:r w:rsidRPr="00F1629E">
            <w:rPr>
              <w:rStyle w:val="TextodoEspaoReservado"/>
            </w:rPr>
            <w:t xml:space="preserve">nserir o </w:t>
          </w:r>
          <w:r>
            <w:rPr>
              <w:rStyle w:val="TextodoEspaoReservado"/>
            </w:rPr>
            <w:t>PPG/IES</w:t>
          </w:r>
          <w:r w:rsidRPr="00F1629E">
            <w:rPr>
              <w:rStyle w:val="TextodoEspaoReservado"/>
            </w:rPr>
            <w:t>.</w:t>
          </w:r>
        </w:p>
      </w:docPartBody>
    </w:docPart>
    <w:docPart>
      <w:docPartPr>
        <w:name w:val="ACD85EB7CFA1436A95B89935680E3714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839DE5DA-C136-4A75-B750-36844FF80762}"/>
      </w:docPartPr>
      <w:docPartBody>
        <w:p w:rsidR="000508FE" w:rsidRDefault="000508FE" w:rsidP="000508FE">
          <w:pPr>
            <w:pStyle w:val="ACD85EB7CFA1436A95B89935680E37143"/>
          </w:pPr>
          <w:r>
            <w:rPr>
              <w:rStyle w:val="TextodoEspaoReservado"/>
            </w:rPr>
            <w:t>I</w:t>
          </w:r>
          <w:r w:rsidRPr="00F1629E">
            <w:rPr>
              <w:rStyle w:val="TextodoEspaoReservado"/>
            </w:rPr>
            <w:t xml:space="preserve">nserir o </w:t>
          </w:r>
          <w:r>
            <w:rPr>
              <w:rStyle w:val="TextodoEspaoReservado"/>
            </w:rPr>
            <w:t>PPG/IES</w:t>
          </w:r>
          <w:r w:rsidRPr="00F1629E">
            <w:rPr>
              <w:rStyle w:val="TextodoEspaoReservado"/>
            </w:rPr>
            <w:t>.</w:t>
          </w:r>
        </w:p>
      </w:docPartBody>
    </w:docPart>
    <w:docPart>
      <w:docPartPr>
        <w:name w:val="72C2E1FB5CC7409A97181255698966A6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20B91A9C-698A-4F24-BED1-82CB6E5A37C5}"/>
      </w:docPartPr>
      <w:docPartBody>
        <w:p w:rsidR="000508FE" w:rsidRDefault="000508FE" w:rsidP="000508FE">
          <w:pPr>
            <w:pStyle w:val="72C2E1FB5CC7409A97181255698966A63"/>
          </w:pPr>
          <w:r>
            <w:rPr>
              <w:rStyle w:val="TextodoEspaoReservado"/>
            </w:rPr>
            <w:t>I</w:t>
          </w:r>
          <w:r w:rsidRPr="00F1629E">
            <w:rPr>
              <w:rStyle w:val="TextodoEspaoReservado"/>
            </w:rPr>
            <w:t xml:space="preserve">nserir </w:t>
          </w:r>
          <w:r>
            <w:rPr>
              <w:rStyle w:val="TextodoEspaoReservado"/>
            </w:rPr>
            <w:t>id Lattes</w:t>
          </w:r>
          <w:r w:rsidRPr="00F1629E">
            <w:rPr>
              <w:rStyle w:val="TextodoEspaoReservado"/>
            </w:rPr>
            <w:t>.</w:t>
          </w:r>
        </w:p>
      </w:docPartBody>
    </w:docPart>
    <w:docPart>
      <w:docPartPr>
        <w:name w:val="6A0054DB0E014571A5B7248DD39FC7BB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A1FBE6D8-9DF7-44F6-BFE9-607B23C000F1}"/>
      </w:docPartPr>
      <w:docPartBody>
        <w:p w:rsidR="000508FE" w:rsidRDefault="000508FE" w:rsidP="000508FE">
          <w:pPr>
            <w:pStyle w:val="6A0054DB0E014571A5B7248DD39FC7BB3"/>
          </w:pPr>
          <w:r>
            <w:rPr>
              <w:rStyle w:val="TextodoEspaoReservado"/>
            </w:rPr>
            <w:t>I</w:t>
          </w:r>
          <w:r w:rsidRPr="00F1629E">
            <w:rPr>
              <w:rStyle w:val="TextodoEspaoReservado"/>
            </w:rPr>
            <w:t xml:space="preserve">nserir </w:t>
          </w:r>
          <w:r>
            <w:rPr>
              <w:rStyle w:val="TextodoEspaoReservado"/>
            </w:rPr>
            <w:t>id Lattes</w:t>
          </w:r>
          <w:r w:rsidRPr="00F1629E">
            <w:rPr>
              <w:rStyle w:val="TextodoEspaoReservado"/>
            </w:rPr>
            <w:t>.</w:t>
          </w:r>
        </w:p>
      </w:docPartBody>
    </w:docPart>
    <w:docPart>
      <w:docPartPr>
        <w:name w:val="3E01DE1EB5034BD4A5C0E9BCF52E74AD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9344B964-4F9A-40FA-ABCF-E195534C1B8F}"/>
      </w:docPartPr>
      <w:docPartBody>
        <w:p w:rsidR="000508FE" w:rsidRDefault="000508FE" w:rsidP="000508FE">
          <w:pPr>
            <w:pStyle w:val="3E01DE1EB5034BD4A5C0E9BCF52E74AD3"/>
          </w:pPr>
          <w:r>
            <w:rPr>
              <w:rStyle w:val="TextodoEspaoReservado"/>
            </w:rPr>
            <w:t>I</w:t>
          </w:r>
          <w:r w:rsidRPr="00F1629E">
            <w:rPr>
              <w:rStyle w:val="TextodoEspaoReservado"/>
            </w:rPr>
            <w:t xml:space="preserve">nserir </w:t>
          </w:r>
          <w:r>
            <w:rPr>
              <w:rStyle w:val="TextodoEspaoReservado"/>
            </w:rPr>
            <w:t>id Lattes</w:t>
          </w:r>
          <w:r w:rsidRPr="00F1629E">
            <w:rPr>
              <w:rStyle w:val="TextodoEspaoReservado"/>
            </w:rPr>
            <w:t>.</w:t>
          </w:r>
        </w:p>
      </w:docPartBody>
    </w:docPart>
    <w:docPart>
      <w:docPartPr>
        <w:name w:val="8CBCC011EE4F4FE5BC3FE45E780B96E7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438BE88A-BBC9-4506-8A12-31AE1DD46B47}"/>
      </w:docPartPr>
      <w:docPartBody>
        <w:p w:rsidR="000508FE" w:rsidRDefault="000508FE" w:rsidP="000508FE">
          <w:pPr>
            <w:pStyle w:val="8CBCC011EE4F4FE5BC3FE45E780B96E73"/>
          </w:pPr>
          <w:r>
            <w:rPr>
              <w:rStyle w:val="TextodoEspaoReservado"/>
            </w:rPr>
            <w:t>I</w:t>
          </w:r>
          <w:r w:rsidRPr="00F1629E">
            <w:rPr>
              <w:rStyle w:val="TextodoEspaoReservado"/>
            </w:rPr>
            <w:t xml:space="preserve">nserir </w:t>
          </w:r>
          <w:r>
            <w:rPr>
              <w:rStyle w:val="TextodoEspaoReservado"/>
            </w:rPr>
            <w:t>id Lattes</w:t>
          </w:r>
          <w:r w:rsidRPr="00F1629E">
            <w:rPr>
              <w:rStyle w:val="TextodoEspaoReservado"/>
            </w:rPr>
            <w:t>.</w:t>
          </w:r>
        </w:p>
      </w:docPartBody>
    </w:docPart>
    <w:docPart>
      <w:docPartPr>
        <w:name w:val="4E96104F71E14F338212985653DF9EEA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83787CC2-9407-41A2-9E03-AC114637F970}"/>
      </w:docPartPr>
      <w:docPartBody>
        <w:p w:rsidR="000508FE" w:rsidRDefault="000508FE" w:rsidP="000508FE">
          <w:pPr>
            <w:pStyle w:val="4E96104F71E14F338212985653DF9EEA3"/>
          </w:pPr>
          <w:r>
            <w:rPr>
              <w:rStyle w:val="TextodoEspaoReservado"/>
            </w:rPr>
            <w:t>000.000.000-00</w:t>
          </w:r>
        </w:p>
      </w:docPartBody>
    </w:docPart>
    <w:docPart>
      <w:docPartPr>
        <w:name w:val="D4F4C42DA2534A7FBDC79EEEF3C96630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530CF353-5DE7-456D-B101-C04BEF33AFDC}"/>
      </w:docPartPr>
      <w:docPartBody>
        <w:p w:rsidR="000508FE" w:rsidRDefault="000508FE" w:rsidP="000508FE">
          <w:pPr>
            <w:pStyle w:val="D4F4C42DA2534A7FBDC79EEEF3C966303"/>
          </w:pPr>
          <w:r>
            <w:rPr>
              <w:rStyle w:val="TextodoEspaoReservado"/>
            </w:rPr>
            <w:t>000.000.000-00</w:t>
          </w:r>
        </w:p>
      </w:docPartBody>
    </w:docPart>
    <w:docPart>
      <w:docPartPr>
        <w:name w:val="926A8F723A7C46C0A70D014DC40ABED2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9B3B7758-400E-4BA1-B99C-5AA3B1997251}"/>
      </w:docPartPr>
      <w:docPartBody>
        <w:p w:rsidR="000508FE" w:rsidRDefault="000508FE" w:rsidP="000508FE">
          <w:pPr>
            <w:pStyle w:val="926A8F723A7C46C0A70D014DC40ABED23"/>
          </w:pPr>
          <w:r>
            <w:rPr>
              <w:rStyle w:val="TextodoEspaoReservado"/>
            </w:rPr>
            <w:t>000.000.000-00</w:t>
          </w:r>
        </w:p>
      </w:docPartBody>
    </w:docPart>
    <w:docPart>
      <w:docPartPr>
        <w:name w:val="81B35F90FD9B42709F8622EE3B0A233C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0106E3FE-D0C7-4FC3-817E-E614F2B3D681}"/>
      </w:docPartPr>
      <w:docPartBody>
        <w:p w:rsidR="000508FE" w:rsidRDefault="000508FE" w:rsidP="000508FE">
          <w:pPr>
            <w:pStyle w:val="81B35F90FD9B42709F8622EE3B0A233C3"/>
          </w:pPr>
          <w:r>
            <w:rPr>
              <w:rStyle w:val="TextodoEspaoReservado"/>
            </w:rPr>
            <w:t>000.000.000-00</w:t>
          </w:r>
        </w:p>
      </w:docPartBody>
    </w:docPart>
    <w:docPart>
      <w:docPartPr>
        <w:name w:val="9B8DE35B07AC4611BEB22413CBD31511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2DE4D02F-9E2A-4353-A98F-312DBECCCD72}"/>
      </w:docPartPr>
      <w:docPartBody>
        <w:p w:rsidR="000508FE" w:rsidRDefault="000508FE" w:rsidP="000508FE">
          <w:pPr>
            <w:pStyle w:val="9B8DE35B07AC4611BEB22413CBD315112"/>
          </w:pPr>
          <w:r>
            <w:rPr>
              <w:rStyle w:val="TextodoEspaoReservado"/>
            </w:rPr>
            <w:t>000.000.000-00</w:t>
          </w:r>
        </w:p>
      </w:docPartBody>
    </w:docPart>
    <w:docPart>
      <w:docPartPr>
        <w:name w:val="528DC737F2184AB3838225646F124076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8232CB70-12D0-404B-B795-E57A54A0EDCB}"/>
      </w:docPartPr>
      <w:docPartBody>
        <w:p w:rsidR="000508FE" w:rsidRDefault="000508FE" w:rsidP="000508FE">
          <w:pPr>
            <w:pStyle w:val="528DC737F2184AB3838225646F1240762"/>
          </w:pPr>
          <w:r>
            <w:rPr>
              <w:rStyle w:val="TextodoEspaoReservado"/>
            </w:rPr>
            <w:t>I</w:t>
          </w:r>
          <w:r w:rsidRPr="00F1629E">
            <w:rPr>
              <w:rStyle w:val="TextodoEspaoReservado"/>
            </w:rPr>
            <w:t xml:space="preserve">nserir </w:t>
          </w:r>
          <w:r>
            <w:rPr>
              <w:rStyle w:val="TextodoEspaoReservado"/>
            </w:rPr>
            <w:t>id Lattes</w:t>
          </w:r>
          <w:r w:rsidRPr="00F1629E">
            <w:rPr>
              <w:rStyle w:val="TextodoEspaoReservado"/>
            </w:rPr>
            <w:t>.</w:t>
          </w:r>
        </w:p>
      </w:docPartBody>
    </w:docPart>
    <w:docPart>
      <w:docPartPr>
        <w:name w:val="416C59E4917C44DEA3D98BD4FBB7EAA0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0C38FE55-D546-4182-96D2-314958311933}"/>
      </w:docPartPr>
      <w:docPartBody>
        <w:p w:rsidR="000508FE" w:rsidRDefault="000508FE" w:rsidP="000508FE">
          <w:pPr>
            <w:pStyle w:val="416C59E4917C44DEA3D98BD4FBB7EAA0"/>
          </w:pPr>
          <w:r w:rsidRPr="00F068DB">
            <w:rPr>
              <w:rStyle w:val="TextodoEspaoReservado"/>
            </w:rPr>
            <w:t>Escolher tipo de membro da banca</w:t>
          </w:r>
          <w:r w:rsidRPr="00F1629E">
            <w:rPr>
              <w:rStyle w:val="TextodoEspaoReservado"/>
            </w:rPr>
            <w:t>.</w:t>
          </w:r>
        </w:p>
      </w:docPartBody>
    </w:docPart>
    <w:docPart>
      <w:docPartPr>
        <w:name w:val="E3BC583ED8E14F84B14AB11344827FAB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9653D2CC-320C-43F3-B7D5-270E3A7E0C62}"/>
      </w:docPartPr>
      <w:docPartBody>
        <w:p w:rsidR="000508FE" w:rsidRDefault="000508FE" w:rsidP="000508FE">
          <w:pPr>
            <w:pStyle w:val="E3BC583ED8E14F84B14AB11344827FAB"/>
          </w:pPr>
          <w:r w:rsidRPr="00385CE7">
            <w:rPr>
              <w:rStyle w:val="TextodoEspaoReservado"/>
            </w:rPr>
            <w:t>Escolher tipo de membro da banca</w:t>
          </w:r>
          <w:r w:rsidRPr="00F1629E">
            <w:rPr>
              <w:rStyle w:val="TextodoEspaoReservado"/>
            </w:rPr>
            <w:t>.</w:t>
          </w:r>
        </w:p>
      </w:docPartBody>
    </w:docPart>
    <w:docPart>
      <w:docPartPr>
        <w:name w:val="D8459FAAF97C4694B587385DBAABF12E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C64FBC10-3D61-4472-8355-2DF7DA14FDAC}"/>
      </w:docPartPr>
      <w:docPartBody>
        <w:p w:rsidR="000508FE" w:rsidRDefault="000508FE" w:rsidP="000508FE">
          <w:pPr>
            <w:pStyle w:val="D8459FAAF97C4694B587385DBAABF12E"/>
          </w:pPr>
          <w:r w:rsidRPr="00385CE7">
            <w:rPr>
              <w:rStyle w:val="TextodoEspaoReservado"/>
            </w:rPr>
            <w:t>Escolher tipo de membro da banca</w:t>
          </w:r>
          <w:r w:rsidRPr="00F1629E">
            <w:rPr>
              <w:rStyle w:val="TextodoEspaoReservado"/>
            </w:rPr>
            <w:t>.</w:t>
          </w:r>
        </w:p>
      </w:docPartBody>
    </w:docPart>
    <w:docPart>
      <w:docPartPr>
        <w:name w:val="955DF32F7CD240B28EB69EFFFF7CA5B1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DE4DEB67-7007-46DD-B09B-1D21AA692618}"/>
      </w:docPartPr>
      <w:docPartBody>
        <w:p w:rsidR="000508FE" w:rsidRDefault="000508FE" w:rsidP="000508FE">
          <w:pPr>
            <w:pStyle w:val="955DF32F7CD240B28EB69EFFFF7CA5B1"/>
          </w:pPr>
          <w:r w:rsidRPr="00385CE7">
            <w:rPr>
              <w:rStyle w:val="TextodoEspaoReservado"/>
            </w:rPr>
            <w:t>Escolher tipo de membro da banca</w:t>
          </w:r>
          <w:r w:rsidRPr="00F1629E">
            <w:rPr>
              <w:rStyle w:val="TextodoEspaoReservado"/>
            </w:rPr>
            <w:t>.</w:t>
          </w:r>
        </w:p>
      </w:docPartBody>
    </w:docPart>
    <w:docPart>
      <w:docPartPr>
        <w:name w:val="D25C62A3044C487E903FDE24ED2FA090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778961E5-2F1C-473A-84AF-71146B0E99B9}"/>
      </w:docPartPr>
      <w:docPartBody>
        <w:p w:rsidR="000508FE" w:rsidRDefault="000508FE" w:rsidP="000508FE">
          <w:pPr>
            <w:pStyle w:val="D25C62A3044C487E903FDE24ED2FA090"/>
          </w:pPr>
          <w:r w:rsidRPr="00385CE7">
            <w:rPr>
              <w:rStyle w:val="TextodoEspaoReservado"/>
            </w:rPr>
            <w:t>Escolher tipo de membro da banca</w:t>
          </w:r>
          <w:r w:rsidRPr="00F1629E">
            <w:rPr>
              <w:rStyle w:val="TextodoEspaoReservado"/>
            </w:rPr>
            <w:t>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10004"/>
    <w:rsid w:val="000508FE"/>
    <w:rsid w:val="00810004"/>
    <w:rsid w:val="008B7E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pt-BR" w:eastAsia="pt-BR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TextodoEspaoReservado">
    <w:name w:val="Placeholder Text"/>
    <w:basedOn w:val="Fontepargpadro"/>
    <w:uiPriority w:val="99"/>
    <w:semiHidden/>
    <w:rsid w:val="000508FE"/>
    <w:rPr>
      <w:color w:val="666666"/>
    </w:rPr>
  </w:style>
  <w:style w:type="paragraph" w:customStyle="1" w:styleId="629A5434805C4D90B3B993B8B777AD134">
    <w:name w:val="629A5434805C4D90B3B993B8B777AD134"/>
    <w:rsid w:val="000508FE"/>
    <w:pPr>
      <w:spacing w:after="0" w:line="240" w:lineRule="auto"/>
    </w:pPr>
    <w:rPr>
      <w:rFonts w:eastAsiaTheme="minorHAnsi"/>
      <w:kern w:val="0"/>
      <w:lang w:eastAsia="en-US"/>
      <w14:ligatures w14:val="none"/>
    </w:rPr>
  </w:style>
  <w:style w:type="paragraph" w:customStyle="1" w:styleId="283C087FC72F4B5FB230F4EA603CBDEE4">
    <w:name w:val="283C087FC72F4B5FB230F4EA603CBDEE4"/>
    <w:rsid w:val="000508FE"/>
    <w:pPr>
      <w:spacing w:after="0" w:line="240" w:lineRule="auto"/>
    </w:pPr>
    <w:rPr>
      <w:rFonts w:eastAsiaTheme="minorHAnsi"/>
      <w:kern w:val="0"/>
      <w:lang w:eastAsia="en-US"/>
      <w14:ligatures w14:val="none"/>
    </w:rPr>
  </w:style>
  <w:style w:type="paragraph" w:customStyle="1" w:styleId="60A8CC5D476D4F908A0363F0F8A76E554">
    <w:name w:val="60A8CC5D476D4F908A0363F0F8A76E554"/>
    <w:rsid w:val="000508FE"/>
    <w:pPr>
      <w:spacing w:after="0" w:line="240" w:lineRule="auto"/>
    </w:pPr>
    <w:rPr>
      <w:rFonts w:eastAsiaTheme="minorHAnsi"/>
      <w:kern w:val="0"/>
      <w:lang w:eastAsia="en-US"/>
      <w14:ligatures w14:val="none"/>
    </w:rPr>
  </w:style>
  <w:style w:type="paragraph" w:customStyle="1" w:styleId="5DA2A537279949D5A0901D393FE8D60F4">
    <w:name w:val="5DA2A537279949D5A0901D393FE8D60F4"/>
    <w:rsid w:val="000508FE"/>
    <w:pPr>
      <w:spacing w:after="0" w:line="240" w:lineRule="auto"/>
    </w:pPr>
    <w:rPr>
      <w:rFonts w:eastAsiaTheme="minorHAnsi"/>
      <w:kern w:val="0"/>
      <w:lang w:eastAsia="en-US"/>
      <w14:ligatures w14:val="none"/>
    </w:rPr>
  </w:style>
  <w:style w:type="paragraph" w:customStyle="1" w:styleId="20018D4C031D43E49CF303BCBF816AE24">
    <w:name w:val="20018D4C031D43E49CF303BCBF816AE24"/>
    <w:rsid w:val="000508FE"/>
    <w:pPr>
      <w:spacing w:after="0" w:line="240" w:lineRule="auto"/>
    </w:pPr>
    <w:rPr>
      <w:rFonts w:eastAsiaTheme="minorHAnsi"/>
      <w:kern w:val="0"/>
      <w:lang w:eastAsia="en-US"/>
      <w14:ligatures w14:val="none"/>
    </w:rPr>
  </w:style>
  <w:style w:type="paragraph" w:customStyle="1" w:styleId="35B648A2C6F249D7BA411D0EE37E1CEA4">
    <w:name w:val="35B648A2C6F249D7BA411D0EE37E1CEA4"/>
    <w:rsid w:val="000508FE"/>
    <w:pPr>
      <w:spacing w:after="0" w:line="240" w:lineRule="auto"/>
    </w:pPr>
    <w:rPr>
      <w:rFonts w:eastAsiaTheme="minorHAnsi"/>
      <w:kern w:val="0"/>
      <w:lang w:eastAsia="en-US"/>
      <w14:ligatures w14:val="none"/>
    </w:rPr>
  </w:style>
  <w:style w:type="paragraph" w:customStyle="1" w:styleId="9EA339A896EB4B489A360BA7DDA945B64">
    <w:name w:val="9EA339A896EB4B489A360BA7DDA945B64"/>
    <w:rsid w:val="000508FE"/>
    <w:pPr>
      <w:spacing w:after="0" w:line="240" w:lineRule="auto"/>
    </w:pPr>
    <w:rPr>
      <w:rFonts w:eastAsiaTheme="minorHAnsi"/>
      <w:kern w:val="0"/>
      <w:lang w:eastAsia="en-US"/>
      <w14:ligatures w14:val="none"/>
    </w:rPr>
  </w:style>
  <w:style w:type="paragraph" w:customStyle="1" w:styleId="7438F99231ED41B1BDC4A846A8EA45AE4">
    <w:name w:val="7438F99231ED41B1BDC4A846A8EA45AE4"/>
    <w:rsid w:val="000508FE"/>
    <w:pPr>
      <w:spacing w:after="0" w:line="240" w:lineRule="auto"/>
    </w:pPr>
    <w:rPr>
      <w:rFonts w:eastAsiaTheme="minorHAnsi"/>
      <w:kern w:val="0"/>
      <w:lang w:eastAsia="en-US"/>
      <w14:ligatures w14:val="none"/>
    </w:rPr>
  </w:style>
  <w:style w:type="paragraph" w:customStyle="1" w:styleId="1741F646F6744C5490310D32A731CCA34">
    <w:name w:val="1741F646F6744C5490310D32A731CCA34"/>
    <w:rsid w:val="000508FE"/>
    <w:pPr>
      <w:spacing w:after="0" w:line="240" w:lineRule="auto"/>
    </w:pPr>
    <w:rPr>
      <w:rFonts w:eastAsiaTheme="minorHAnsi"/>
      <w:kern w:val="0"/>
      <w:lang w:eastAsia="en-US"/>
      <w14:ligatures w14:val="none"/>
    </w:rPr>
  </w:style>
  <w:style w:type="paragraph" w:customStyle="1" w:styleId="BE6B78E20A684B5C8B32B28BF62E5B454">
    <w:name w:val="BE6B78E20A684B5C8B32B28BF62E5B454"/>
    <w:rsid w:val="000508FE"/>
    <w:pPr>
      <w:spacing w:after="0" w:line="240" w:lineRule="auto"/>
    </w:pPr>
    <w:rPr>
      <w:rFonts w:eastAsiaTheme="minorHAnsi"/>
      <w:kern w:val="0"/>
      <w:lang w:eastAsia="en-US"/>
      <w14:ligatures w14:val="none"/>
    </w:rPr>
  </w:style>
  <w:style w:type="paragraph" w:customStyle="1" w:styleId="C6E06DA410B44DE3A20034EB4D16A0294">
    <w:name w:val="C6E06DA410B44DE3A20034EB4D16A0294"/>
    <w:rsid w:val="000508FE"/>
    <w:pPr>
      <w:spacing w:after="0" w:line="240" w:lineRule="auto"/>
    </w:pPr>
    <w:rPr>
      <w:rFonts w:eastAsiaTheme="minorHAnsi"/>
      <w:kern w:val="0"/>
      <w:lang w:eastAsia="en-US"/>
      <w14:ligatures w14:val="none"/>
    </w:rPr>
  </w:style>
  <w:style w:type="paragraph" w:customStyle="1" w:styleId="2063475708AD4BAABE28A7691CA11DE44">
    <w:name w:val="2063475708AD4BAABE28A7691CA11DE44"/>
    <w:rsid w:val="000508FE"/>
    <w:pPr>
      <w:spacing w:after="0" w:line="240" w:lineRule="auto"/>
    </w:pPr>
    <w:rPr>
      <w:rFonts w:eastAsiaTheme="minorHAnsi"/>
      <w:kern w:val="0"/>
      <w:lang w:eastAsia="en-US"/>
      <w14:ligatures w14:val="none"/>
    </w:rPr>
  </w:style>
  <w:style w:type="paragraph" w:customStyle="1" w:styleId="0CA6586E0A8C4BC9836D253BC99E78E64">
    <w:name w:val="0CA6586E0A8C4BC9836D253BC99E78E64"/>
    <w:rsid w:val="000508FE"/>
    <w:pPr>
      <w:spacing w:after="0" w:line="240" w:lineRule="auto"/>
    </w:pPr>
    <w:rPr>
      <w:rFonts w:eastAsiaTheme="minorHAnsi"/>
      <w:kern w:val="0"/>
      <w:lang w:eastAsia="en-US"/>
      <w14:ligatures w14:val="none"/>
    </w:rPr>
  </w:style>
  <w:style w:type="paragraph" w:customStyle="1" w:styleId="565BD8ED6CCF443D980B56F13CA503924">
    <w:name w:val="565BD8ED6CCF443D980B56F13CA503924"/>
    <w:rsid w:val="000508FE"/>
    <w:pPr>
      <w:spacing w:after="0" w:line="240" w:lineRule="auto"/>
    </w:pPr>
    <w:rPr>
      <w:rFonts w:eastAsiaTheme="minorHAnsi"/>
      <w:kern w:val="0"/>
      <w:lang w:eastAsia="en-US"/>
      <w14:ligatures w14:val="none"/>
    </w:rPr>
  </w:style>
  <w:style w:type="paragraph" w:customStyle="1" w:styleId="0DCDB767561043CEAB3996FFBFA3BCB94">
    <w:name w:val="0DCDB767561043CEAB3996FFBFA3BCB94"/>
    <w:rsid w:val="000508FE"/>
    <w:pPr>
      <w:spacing w:after="0" w:line="240" w:lineRule="auto"/>
    </w:pPr>
    <w:rPr>
      <w:rFonts w:eastAsiaTheme="minorHAnsi"/>
      <w:kern w:val="0"/>
      <w:lang w:eastAsia="en-US"/>
      <w14:ligatures w14:val="none"/>
    </w:rPr>
  </w:style>
  <w:style w:type="paragraph" w:customStyle="1" w:styleId="609D0C7E16C24FE39F921E99A0B0B7A64">
    <w:name w:val="609D0C7E16C24FE39F921E99A0B0B7A64"/>
    <w:rsid w:val="000508FE"/>
    <w:pPr>
      <w:spacing w:after="0" w:line="240" w:lineRule="auto"/>
    </w:pPr>
    <w:rPr>
      <w:rFonts w:eastAsiaTheme="minorHAnsi"/>
      <w:kern w:val="0"/>
      <w:lang w:eastAsia="en-US"/>
      <w14:ligatures w14:val="none"/>
    </w:rPr>
  </w:style>
  <w:style w:type="paragraph" w:customStyle="1" w:styleId="11622F80599D41E99A3C5D8D2FDD1CE14">
    <w:name w:val="11622F80599D41E99A3C5D8D2FDD1CE14"/>
    <w:rsid w:val="000508FE"/>
    <w:pPr>
      <w:spacing w:after="0" w:line="240" w:lineRule="auto"/>
    </w:pPr>
    <w:rPr>
      <w:rFonts w:eastAsiaTheme="minorHAnsi"/>
      <w:kern w:val="0"/>
      <w:lang w:eastAsia="en-US"/>
      <w14:ligatures w14:val="none"/>
    </w:rPr>
  </w:style>
  <w:style w:type="paragraph" w:customStyle="1" w:styleId="333B2A64C1424BB792EC432CFA18A3EE4">
    <w:name w:val="333B2A64C1424BB792EC432CFA18A3EE4"/>
    <w:rsid w:val="000508FE"/>
    <w:pPr>
      <w:spacing w:after="0" w:line="240" w:lineRule="auto"/>
    </w:pPr>
    <w:rPr>
      <w:rFonts w:eastAsiaTheme="minorHAnsi"/>
      <w:kern w:val="0"/>
      <w:lang w:eastAsia="en-US"/>
      <w14:ligatures w14:val="none"/>
    </w:rPr>
  </w:style>
  <w:style w:type="paragraph" w:customStyle="1" w:styleId="04B00C8A739D4E37ADD0CCF820F2286E4">
    <w:name w:val="04B00C8A739D4E37ADD0CCF820F2286E4"/>
    <w:rsid w:val="000508FE"/>
    <w:pPr>
      <w:spacing w:after="0" w:line="240" w:lineRule="auto"/>
    </w:pPr>
    <w:rPr>
      <w:rFonts w:eastAsiaTheme="minorHAnsi"/>
      <w:kern w:val="0"/>
      <w:lang w:eastAsia="en-US"/>
      <w14:ligatures w14:val="none"/>
    </w:rPr>
  </w:style>
  <w:style w:type="paragraph" w:customStyle="1" w:styleId="A4398EF943234EA39A22133B808B0D3D5">
    <w:name w:val="A4398EF943234EA39A22133B808B0D3D5"/>
    <w:rsid w:val="000508FE"/>
    <w:pPr>
      <w:spacing w:after="0" w:line="240" w:lineRule="auto"/>
    </w:pPr>
    <w:rPr>
      <w:rFonts w:eastAsiaTheme="minorHAnsi"/>
      <w:kern w:val="0"/>
      <w:lang w:eastAsia="en-US"/>
      <w14:ligatures w14:val="none"/>
    </w:rPr>
  </w:style>
  <w:style w:type="paragraph" w:customStyle="1" w:styleId="67344FAB5C3442D2898684CCBB089BBD5">
    <w:name w:val="67344FAB5C3442D2898684CCBB089BBD5"/>
    <w:rsid w:val="000508FE"/>
    <w:pPr>
      <w:spacing w:after="0" w:line="240" w:lineRule="auto"/>
    </w:pPr>
    <w:rPr>
      <w:rFonts w:eastAsiaTheme="minorHAnsi"/>
      <w:kern w:val="0"/>
      <w:lang w:eastAsia="en-US"/>
      <w14:ligatures w14:val="none"/>
    </w:rPr>
  </w:style>
  <w:style w:type="paragraph" w:customStyle="1" w:styleId="58D864D036564CF08DB0C1663349C0C85">
    <w:name w:val="58D864D036564CF08DB0C1663349C0C85"/>
    <w:rsid w:val="000508FE"/>
    <w:pPr>
      <w:spacing w:after="0" w:line="240" w:lineRule="auto"/>
    </w:pPr>
    <w:rPr>
      <w:rFonts w:eastAsiaTheme="minorHAnsi"/>
      <w:kern w:val="0"/>
      <w:lang w:eastAsia="en-US"/>
      <w14:ligatures w14:val="none"/>
    </w:rPr>
  </w:style>
  <w:style w:type="paragraph" w:customStyle="1" w:styleId="65D2493DB93340478FB15CC69259440E5">
    <w:name w:val="65D2493DB93340478FB15CC69259440E5"/>
    <w:rsid w:val="000508FE"/>
    <w:pPr>
      <w:spacing w:after="0" w:line="240" w:lineRule="auto"/>
    </w:pPr>
    <w:rPr>
      <w:rFonts w:eastAsiaTheme="minorHAnsi"/>
      <w:kern w:val="0"/>
      <w:lang w:eastAsia="en-US"/>
      <w14:ligatures w14:val="none"/>
    </w:rPr>
  </w:style>
  <w:style w:type="paragraph" w:customStyle="1" w:styleId="9ECC648941434E1F8C8D3A924532F6F75">
    <w:name w:val="9ECC648941434E1F8C8D3A924532F6F75"/>
    <w:rsid w:val="000508FE"/>
    <w:pPr>
      <w:spacing w:after="0" w:line="240" w:lineRule="auto"/>
    </w:pPr>
    <w:rPr>
      <w:rFonts w:eastAsiaTheme="minorHAnsi"/>
      <w:kern w:val="0"/>
      <w:lang w:eastAsia="en-US"/>
      <w14:ligatures w14:val="none"/>
    </w:rPr>
  </w:style>
  <w:style w:type="paragraph" w:customStyle="1" w:styleId="702F9CDBD01F41E198F75CD28942F7A75">
    <w:name w:val="702F9CDBD01F41E198F75CD28942F7A75"/>
    <w:rsid w:val="000508FE"/>
    <w:pPr>
      <w:spacing w:after="0" w:line="240" w:lineRule="auto"/>
    </w:pPr>
    <w:rPr>
      <w:rFonts w:eastAsiaTheme="minorHAnsi"/>
      <w:kern w:val="0"/>
      <w:lang w:eastAsia="en-US"/>
      <w14:ligatures w14:val="none"/>
    </w:rPr>
  </w:style>
  <w:style w:type="paragraph" w:customStyle="1" w:styleId="416C59E4917C44DEA3D98BD4FBB7EAA0">
    <w:name w:val="416C59E4917C44DEA3D98BD4FBB7EAA0"/>
    <w:rsid w:val="000508FE"/>
    <w:pPr>
      <w:spacing w:after="0" w:line="240" w:lineRule="auto"/>
    </w:pPr>
    <w:rPr>
      <w:rFonts w:eastAsiaTheme="minorHAnsi"/>
      <w:kern w:val="0"/>
      <w:lang w:eastAsia="en-US"/>
      <w14:ligatures w14:val="none"/>
    </w:rPr>
  </w:style>
  <w:style w:type="paragraph" w:customStyle="1" w:styleId="D1266C3CE0CE4E35BBA4A42AD6E0A6A25">
    <w:name w:val="D1266C3CE0CE4E35BBA4A42AD6E0A6A25"/>
    <w:rsid w:val="000508FE"/>
    <w:pPr>
      <w:spacing w:after="0" w:line="240" w:lineRule="auto"/>
    </w:pPr>
    <w:rPr>
      <w:rFonts w:eastAsiaTheme="minorHAnsi"/>
      <w:kern w:val="0"/>
      <w:lang w:eastAsia="en-US"/>
      <w14:ligatures w14:val="none"/>
    </w:rPr>
  </w:style>
  <w:style w:type="paragraph" w:customStyle="1" w:styleId="ACD85EB7CFA1436A95B89935680E37143">
    <w:name w:val="ACD85EB7CFA1436A95B89935680E37143"/>
    <w:rsid w:val="000508FE"/>
    <w:pPr>
      <w:spacing w:after="0" w:line="240" w:lineRule="auto"/>
    </w:pPr>
    <w:rPr>
      <w:rFonts w:eastAsiaTheme="minorHAnsi"/>
      <w:kern w:val="0"/>
      <w:lang w:eastAsia="en-US"/>
      <w14:ligatures w14:val="none"/>
    </w:rPr>
  </w:style>
  <w:style w:type="paragraph" w:customStyle="1" w:styleId="9B8DE35B07AC4611BEB22413CBD315112">
    <w:name w:val="9B8DE35B07AC4611BEB22413CBD315112"/>
    <w:rsid w:val="000508FE"/>
    <w:pPr>
      <w:spacing w:after="0" w:line="240" w:lineRule="auto"/>
    </w:pPr>
    <w:rPr>
      <w:rFonts w:eastAsiaTheme="minorHAnsi"/>
      <w:kern w:val="0"/>
      <w:lang w:eastAsia="en-US"/>
      <w14:ligatures w14:val="none"/>
    </w:rPr>
  </w:style>
  <w:style w:type="paragraph" w:customStyle="1" w:styleId="528DC737F2184AB3838225646F1240762">
    <w:name w:val="528DC737F2184AB3838225646F1240762"/>
    <w:rsid w:val="000508FE"/>
    <w:pPr>
      <w:spacing w:after="0" w:line="240" w:lineRule="auto"/>
    </w:pPr>
    <w:rPr>
      <w:rFonts w:eastAsiaTheme="minorHAnsi"/>
      <w:kern w:val="0"/>
      <w:lang w:eastAsia="en-US"/>
      <w14:ligatures w14:val="none"/>
    </w:rPr>
  </w:style>
  <w:style w:type="paragraph" w:customStyle="1" w:styleId="67CAF123B3FC41F282D63E37345B143D4">
    <w:name w:val="67CAF123B3FC41F282D63E37345B143D4"/>
    <w:rsid w:val="000508FE"/>
    <w:pPr>
      <w:spacing w:after="0" w:line="240" w:lineRule="auto"/>
    </w:pPr>
    <w:rPr>
      <w:rFonts w:eastAsiaTheme="minorHAnsi"/>
      <w:kern w:val="0"/>
      <w:lang w:eastAsia="en-US"/>
      <w14:ligatures w14:val="none"/>
    </w:rPr>
  </w:style>
  <w:style w:type="paragraph" w:customStyle="1" w:styleId="E3BC583ED8E14F84B14AB11344827FAB">
    <w:name w:val="E3BC583ED8E14F84B14AB11344827FAB"/>
    <w:rsid w:val="000508FE"/>
    <w:pPr>
      <w:spacing w:after="0" w:line="240" w:lineRule="auto"/>
    </w:pPr>
    <w:rPr>
      <w:rFonts w:eastAsiaTheme="minorHAnsi"/>
      <w:kern w:val="0"/>
      <w:lang w:eastAsia="en-US"/>
      <w14:ligatures w14:val="none"/>
    </w:rPr>
  </w:style>
  <w:style w:type="paragraph" w:customStyle="1" w:styleId="D82352711133494EB4173C2EC02B0F205">
    <w:name w:val="D82352711133494EB4173C2EC02B0F205"/>
    <w:rsid w:val="000508FE"/>
    <w:pPr>
      <w:spacing w:after="0" w:line="240" w:lineRule="auto"/>
    </w:pPr>
    <w:rPr>
      <w:rFonts w:eastAsiaTheme="minorHAnsi"/>
      <w:kern w:val="0"/>
      <w:lang w:eastAsia="en-US"/>
      <w14:ligatures w14:val="none"/>
    </w:rPr>
  </w:style>
  <w:style w:type="paragraph" w:customStyle="1" w:styleId="027618A127DA481EB7CC1D2F50F292634">
    <w:name w:val="027618A127DA481EB7CC1D2F50F292634"/>
    <w:rsid w:val="000508FE"/>
    <w:pPr>
      <w:spacing w:after="0" w:line="240" w:lineRule="auto"/>
    </w:pPr>
    <w:rPr>
      <w:rFonts w:eastAsiaTheme="minorHAnsi"/>
      <w:kern w:val="0"/>
      <w:lang w:eastAsia="en-US"/>
      <w14:ligatures w14:val="none"/>
    </w:rPr>
  </w:style>
  <w:style w:type="paragraph" w:customStyle="1" w:styleId="4E96104F71E14F338212985653DF9EEA3">
    <w:name w:val="4E96104F71E14F338212985653DF9EEA3"/>
    <w:rsid w:val="000508FE"/>
    <w:pPr>
      <w:spacing w:after="0" w:line="240" w:lineRule="auto"/>
    </w:pPr>
    <w:rPr>
      <w:rFonts w:eastAsiaTheme="minorHAnsi"/>
      <w:kern w:val="0"/>
      <w:lang w:eastAsia="en-US"/>
      <w14:ligatures w14:val="none"/>
    </w:rPr>
  </w:style>
  <w:style w:type="paragraph" w:customStyle="1" w:styleId="72C2E1FB5CC7409A97181255698966A63">
    <w:name w:val="72C2E1FB5CC7409A97181255698966A63"/>
    <w:rsid w:val="000508FE"/>
    <w:pPr>
      <w:spacing w:after="0" w:line="240" w:lineRule="auto"/>
    </w:pPr>
    <w:rPr>
      <w:rFonts w:eastAsiaTheme="minorHAnsi"/>
      <w:kern w:val="0"/>
      <w:lang w:eastAsia="en-US"/>
      <w14:ligatures w14:val="none"/>
    </w:rPr>
  </w:style>
  <w:style w:type="paragraph" w:customStyle="1" w:styleId="E38B3A74A49045B09F05DF4059216BA54">
    <w:name w:val="E38B3A74A49045B09F05DF4059216BA54"/>
    <w:rsid w:val="000508FE"/>
    <w:pPr>
      <w:spacing w:after="0" w:line="240" w:lineRule="auto"/>
    </w:pPr>
    <w:rPr>
      <w:rFonts w:eastAsiaTheme="minorHAnsi"/>
      <w:kern w:val="0"/>
      <w:lang w:eastAsia="en-US"/>
      <w14:ligatures w14:val="none"/>
    </w:rPr>
  </w:style>
  <w:style w:type="paragraph" w:customStyle="1" w:styleId="D8459FAAF97C4694B587385DBAABF12E">
    <w:name w:val="D8459FAAF97C4694B587385DBAABF12E"/>
    <w:rsid w:val="000508FE"/>
    <w:pPr>
      <w:spacing w:after="0" w:line="240" w:lineRule="auto"/>
    </w:pPr>
    <w:rPr>
      <w:rFonts w:eastAsiaTheme="minorHAnsi"/>
      <w:kern w:val="0"/>
      <w:lang w:eastAsia="en-US"/>
      <w14:ligatures w14:val="none"/>
    </w:rPr>
  </w:style>
  <w:style w:type="paragraph" w:customStyle="1" w:styleId="14C1E19A192C4D9A84001A0C3EB83F8B5">
    <w:name w:val="14C1E19A192C4D9A84001A0C3EB83F8B5"/>
    <w:rsid w:val="000508FE"/>
    <w:pPr>
      <w:spacing w:after="0" w:line="240" w:lineRule="auto"/>
    </w:pPr>
    <w:rPr>
      <w:rFonts w:eastAsiaTheme="minorHAnsi"/>
      <w:kern w:val="0"/>
      <w:lang w:eastAsia="en-US"/>
      <w14:ligatures w14:val="none"/>
    </w:rPr>
  </w:style>
  <w:style w:type="paragraph" w:customStyle="1" w:styleId="BFDD707B389441C4B85C2509B07D74FB4">
    <w:name w:val="BFDD707B389441C4B85C2509B07D74FB4"/>
    <w:rsid w:val="000508FE"/>
    <w:pPr>
      <w:spacing w:after="0" w:line="240" w:lineRule="auto"/>
    </w:pPr>
    <w:rPr>
      <w:rFonts w:eastAsiaTheme="minorHAnsi"/>
      <w:kern w:val="0"/>
      <w:lang w:eastAsia="en-US"/>
      <w14:ligatures w14:val="none"/>
    </w:rPr>
  </w:style>
  <w:style w:type="paragraph" w:customStyle="1" w:styleId="D4F4C42DA2534A7FBDC79EEEF3C966303">
    <w:name w:val="D4F4C42DA2534A7FBDC79EEEF3C966303"/>
    <w:rsid w:val="000508FE"/>
    <w:pPr>
      <w:spacing w:after="0" w:line="240" w:lineRule="auto"/>
    </w:pPr>
    <w:rPr>
      <w:rFonts w:eastAsiaTheme="minorHAnsi"/>
      <w:kern w:val="0"/>
      <w:lang w:eastAsia="en-US"/>
      <w14:ligatures w14:val="none"/>
    </w:rPr>
  </w:style>
  <w:style w:type="paragraph" w:customStyle="1" w:styleId="6A0054DB0E014571A5B7248DD39FC7BB3">
    <w:name w:val="6A0054DB0E014571A5B7248DD39FC7BB3"/>
    <w:rsid w:val="000508FE"/>
    <w:pPr>
      <w:spacing w:after="0" w:line="240" w:lineRule="auto"/>
    </w:pPr>
    <w:rPr>
      <w:rFonts w:eastAsiaTheme="minorHAnsi"/>
      <w:kern w:val="0"/>
      <w:lang w:eastAsia="en-US"/>
      <w14:ligatures w14:val="none"/>
    </w:rPr>
  </w:style>
  <w:style w:type="paragraph" w:customStyle="1" w:styleId="6E091F735DB0494B97637E6A717BF4B64">
    <w:name w:val="6E091F735DB0494B97637E6A717BF4B64"/>
    <w:rsid w:val="000508FE"/>
    <w:pPr>
      <w:spacing w:after="0" w:line="240" w:lineRule="auto"/>
    </w:pPr>
    <w:rPr>
      <w:rFonts w:eastAsiaTheme="minorHAnsi"/>
      <w:kern w:val="0"/>
      <w:lang w:eastAsia="en-US"/>
      <w14:ligatures w14:val="none"/>
    </w:rPr>
  </w:style>
  <w:style w:type="paragraph" w:customStyle="1" w:styleId="955DF32F7CD240B28EB69EFFFF7CA5B1">
    <w:name w:val="955DF32F7CD240B28EB69EFFFF7CA5B1"/>
    <w:rsid w:val="000508FE"/>
    <w:pPr>
      <w:spacing w:after="0" w:line="240" w:lineRule="auto"/>
    </w:pPr>
    <w:rPr>
      <w:rFonts w:eastAsiaTheme="minorHAnsi"/>
      <w:kern w:val="0"/>
      <w:lang w:eastAsia="en-US"/>
      <w14:ligatures w14:val="none"/>
    </w:rPr>
  </w:style>
  <w:style w:type="paragraph" w:customStyle="1" w:styleId="0FC97BBC733445A7B48442C36C7554015">
    <w:name w:val="0FC97BBC733445A7B48442C36C7554015"/>
    <w:rsid w:val="000508FE"/>
    <w:pPr>
      <w:spacing w:after="0" w:line="240" w:lineRule="auto"/>
    </w:pPr>
    <w:rPr>
      <w:rFonts w:eastAsiaTheme="minorHAnsi"/>
      <w:kern w:val="0"/>
      <w:lang w:eastAsia="en-US"/>
      <w14:ligatures w14:val="none"/>
    </w:rPr>
  </w:style>
  <w:style w:type="paragraph" w:customStyle="1" w:styleId="FE00E96CC7B04464A068C30C690378454">
    <w:name w:val="FE00E96CC7B04464A068C30C690378454"/>
    <w:rsid w:val="000508FE"/>
    <w:pPr>
      <w:spacing w:after="0" w:line="240" w:lineRule="auto"/>
    </w:pPr>
    <w:rPr>
      <w:rFonts w:eastAsiaTheme="minorHAnsi"/>
      <w:kern w:val="0"/>
      <w:lang w:eastAsia="en-US"/>
      <w14:ligatures w14:val="none"/>
    </w:rPr>
  </w:style>
  <w:style w:type="paragraph" w:customStyle="1" w:styleId="926A8F723A7C46C0A70D014DC40ABED23">
    <w:name w:val="926A8F723A7C46C0A70D014DC40ABED23"/>
    <w:rsid w:val="000508FE"/>
    <w:pPr>
      <w:spacing w:after="0" w:line="240" w:lineRule="auto"/>
    </w:pPr>
    <w:rPr>
      <w:rFonts w:eastAsiaTheme="minorHAnsi"/>
      <w:kern w:val="0"/>
      <w:lang w:eastAsia="en-US"/>
      <w14:ligatures w14:val="none"/>
    </w:rPr>
  </w:style>
  <w:style w:type="paragraph" w:customStyle="1" w:styleId="3E01DE1EB5034BD4A5C0E9BCF52E74AD3">
    <w:name w:val="3E01DE1EB5034BD4A5C0E9BCF52E74AD3"/>
    <w:rsid w:val="000508FE"/>
    <w:pPr>
      <w:spacing w:after="0" w:line="240" w:lineRule="auto"/>
    </w:pPr>
    <w:rPr>
      <w:rFonts w:eastAsiaTheme="minorHAnsi"/>
      <w:kern w:val="0"/>
      <w:lang w:eastAsia="en-US"/>
      <w14:ligatures w14:val="none"/>
    </w:rPr>
  </w:style>
  <w:style w:type="paragraph" w:customStyle="1" w:styleId="A693584423764535A68ED28A5B1F13484">
    <w:name w:val="A693584423764535A68ED28A5B1F13484"/>
    <w:rsid w:val="000508FE"/>
    <w:pPr>
      <w:spacing w:after="0" w:line="240" w:lineRule="auto"/>
    </w:pPr>
    <w:rPr>
      <w:rFonts w:eastAsiaTheme="minorHAnsi"/>
      <w:kern w:val="0"/>
      <w:lang w:eastAsia="en-US"/>
      <w14:ligatures w14:val="none"/>
    </w:rPr>
  </w:style>
  <w:style w:type="paragraph" w:customStyle="1" w:styleId="D25C62A3044C487E903FDE24ED2FA090">
    <w:name w:val="D25C62A3044C487E903FDE24ED2FA090"/>
    <w:rsid w:val="000508FE"/>
    <w:pPr>
      <w:spacing w:after="0" w:line="240" w:lineRule="auto"/>
    </w:pPr>
    <w:rPr>
      <w:rFonts w:eastAsiaTheme="minorHAnsi"/>
      <w:kern w:val="0"/>
      <w:lang w:eastAsia="en-US"/>
      <w14:ligatures w14:val="none"/>
    </w:rPr>
  </w:style>
  <w:style w:type="paragraph" w:customStyle="1" w:styleId="4F2AA254BC804BE29E1CD2E7A27FFEA55">
    <w:name w:val="4F2AA254BC804BE29E1CD2E7A27FFEA55"/>
    <w:rsid w:val="000508FE"/>
    <w:pPr>
      <w:spacing w:after="0" w:line="240" w:lineRule="auto"/>
    </w:pPr>
    <w:rPr>
      <w:rFonts w:eastAsiaTheme="minorHAnsi"/>
      <w:kern w:val="0"/>
      <w:lang w:eastAsia="en-US"/>
      <w14:ligatures w14:val="none"/>
    </w:rPr>
  </w:style>
  <w:style w:type="paragraph" w:customStyle="1" w:styleId="F4F78692EC044DF3BA6A1C659169C2974">
    <w:name w:val="F4F78692EC044DF3BA6A1C659169C2974"/>
    <w:rsid w:val="000508FE"/>
    <w:pPr>
      <w:spacing w:after="0" w:line="240" w:lineRule="auto"/>
    </w:pPr>
    <w:rPr>
      <w:rFonts w:eastAsiaTheme="minorHAnsi"/>
      <w:kern w:val="0"/>
      <w:lang w:eastAsia="en-US"/>
      <w14:ligatures w14:val="none"/>
    </w:rPr>
  </w:style>
  <w:style w:type="paragraph" w:customStyle="1" w:styleId="81B35F90FD9B42709F8622EE3B0A233C3">
    <w:name w:val="81B35F90FD9B42709F8622EE3B0A233C3"/>
    <w:rsid w:val="000508FE"/>
    <w:pPr>
      <w:spacing w:after="0" w:line="240" w:lineRule="auto"/>
    </w:pPr>
    <w:rPr>
      <w:rFonts w:eastAsiaTheme="minorHAnsi"/>
      <w:kern w:val="0"/>
      <w:lang w:eastAsia="en-US"/>
      <w14:ligatures w14:val="none"/>
    </w:rPr>
  </w:style>
  <w:style w:type="paragraph" w:customStyle="1" w:styleId="8CBCC011EE4F4FE5BC3FE45E780B96E73">
    <w:name w:val="8CBCC011EE4F4FE5BC3FE45E780B96E73"/>
    <w:rsid w:val="000508FE"/>
    <w:pPr>
      <w:spacing w:after="0" w:line="240" w:lineRule="auto"/>
    </w:pPr>
    <w:rPr>
      <w:rFonts w:eastAsiaTheme="minorHAnsi"/>
      <w:kern w:val="0"/>
      <w:lang w:eastAsia="en-US"/>
      <w14:ligatures w14:val="none"/>
    </w:rPr>
  </w:style>
  <w:style w:type="paragraph" w:customStyle="1" w:styleId="10D4FAE65A2F4A10B94FDBF529AD90C14">
    <w:name w:val="10D4FAE65A2F4A10B94FDBF529AD90C14"/>
    <w:rsid w:val="000508FE"/>
    <w:pPr>
      <w:spacing w:after="0" w:line="240" w:lineRule="auto"/>
    </w:pPr>
    <w:rPr>
      <w:rFonts w:eastAsiaTheme="minorHAnsi"/>
      <w:kern w:val="0"/>
      <w:lang w:eastAsia="en-US"/>
      <w14:ligatures w14:val="none"/>
    </w:rPr>
  </w:style>
  <w:style w:type="paragraph" w:customStyle="1" w:styleId="93EDB16C819A4A1ABC907E3ADC6495D35">
    <w:name w:val="93EDB16C819A4A1ABC907E3ADC6495D35"/>
    <w:rsid w:val="000508FE"/>
    <w:pPr>
      <w:spacing w:after="0" w:line="240" w:lineRule="auto"/>
    </w:pPr>
    <w:rPr>
      <w:rFonts w:eastAsiaTheme="minorHAnsi"/>
      <w:kern w:val="0"/>
      <w:lang w:eastAsia="en-US"/>
      <w14:ligatures w14:val="none"/>
    </w:rPr>
  </w:style>
  <w:style w:type="paragraph" w:customStyle="1" w:styleId="15EF589E6F99473080B89994EA2CA5B05">
    <w:name w:val="15EF589E6F99473080B89994EA2CA5B05"/>
    <w:rsid w:val="000508FE"/>
    <w:pPr>
      <w:spacing w:after="0" w:line="240" w:lineRule="auto"/>
    </w:pPr>
    <w:rPr>
      <w:rFonts w:eastAsiaTheme="minorHAnsi"/>
      <w:kern w:val="0"/>
      <w:lang w:eastAsia="en-US"/>
      <w14:ligatures w14:val="none"/>
    </w:rPr>
  </w:style>
  <w:style w:type="paragraph" w:customStyle="1" w:styleId="4072698AB879492886E5A1CFD6D6CD2B5">
    <w:name w:val="4072698AB879492886E5A1CFD6D6CD2B5"/>
    <w:rsid w:val="000508FE"/>
    <w:pPr>
      <w:spacing w:after="0" w:line="240" w:lineRule="auto"/>
    </w:pPr>
    <w:rPr>
      <w:rFonts w:eastAsiaTheme="minorHAnsi"/>
      <w:kern w:val="0"/>
      <w:lang w:eastAsia="en-US"/>
      <w14:ligatures w14:val="none"/>
    </w:rPr>
  </w:style>
  <w:style w:type="paragraph" w:customStyle="1" w:styleId="F3AF0EDDDB2C41E7975A48B61C3F408B5">
    <w:name w:val="F3AF0EDDDB2C41E7975A48B61C3F408B5"/>
    <w:rsid w:val="000508FE"/>
    <w:pPr>
      <w:spacing w:after="0" w:line="240" w:lineRule="auto"/>
    </w:pPr>
    <w:rPr>
      <w:rFonts w:eastAsiaTheme="minorHAnsi"/>
      <w:kern w:val="0"/>
      <w:lang w:eastAsia="en-US"/>
      <w14:ligatures w14:val="none"/>
    </w:rPr>
  </w:style>
  <w:style w:type="paragraph" w:customStyle="1" w:styleId="9C11862869944E9CA5A5D84BAC05B6855">
    <w:name w:val="9C11862869944E9CA5A5D84BAC05B6855"/>
    <w:rsid w:val="000508FE"/>
    <w:pPr>
      <w:spacing w:after="0" w:line="240" w:lineRule="auto"/>
    </w:pPr>
    <w:rPr>
      <w:rFonts w:eastAsiaTheme="minorHAnsi"/>
      <w:kern w:val="0"/>
      <w:lang w:eastAsia="en-US"/>
      <w14:ligatures w14:val="none"/>
    </w:rPr>
  </w:style>
  <w:style w:type="paragraph" w:customStyle="1" w:styleId="DBB1C43C063A4BD6943570A9545A8C0F5">
    <w:name w:val="DBB1C43C063A4BD6943570A9545A8C0F5"/>
    <w:rsid w:val="000508FE"/>
    <w:pPr>
      <w:spacing w:after="0" w:line="240" w:lineRule="auto"/>
    </w:pPr>
    <w:rPr>
      <w:rFonts w:eastAsiaTheme="minorHAnsi"/>
      <w:kern w:val="0"/>
      <w:lang w:eastAsia="en-US"/>
      <w14:ligatures w14:val="none"/>
    </w:rPr>
  </w:style>
  <w:style w:type="paragraph" w:customStyle="1" w:styleId="66F5229B3EBD4E7AA7E167F3666717235">
    <w:name w:val="66F5229B3EBD4E7AA7E167F3666717235"/>
    <w:rsid w:val="000508FE"/>
    <w:pPr>
      <w:spacing w:after="0" w:line="240" w:lineRule="auto"/>
    </w:pPr>
    <w:rPr>
      <w:rFonts w:eastAsiaTheme="minorHAnsi"/>
      <w:kern w:val="0"/>
      <w:lang w:eastAsia="en-US"/>
      <w14:ligatures w14:val="none"/>
    </w:rPr>
  </w:style>
  <w:style w:type="paragraph" w:customStyle="1" w:styleId="996977D764DD431F9FB95384112959705">
    <w:name w:val="996977D764DD431F9FB95384112959705"/>
    <w:rsid w:val="000508FE"/>
    <w:pPr>
      <w:spacing w:after="0" w:line="240" w:lineRule="auto"/>
    </w:pPr>
    <w:rPr>
      <w:rFonts w:eastAsiaTheme="minorHAnsi"/>
      <w:kern w:val="0"/>
      <w:lang w:eastAsia="en-US"/>
      <w14:ligatures w14:val="none"/>
    </w:rPr>
  </w:style>
  <w:style w:type="paragraph" w:customStyle="1" w:styleId="A0D6C7D81CB742899CEEF17219E0BFEC5">
    <w:name w:val="A0D6C7D81CB742899CEEF17219E0BFEC5"/>
    <w:rsid w:val="000508FE"/>
    <w:pPr>
      <w:spacing w:after="0" w:line="240" w:lineRule="auto"/>
    </w:pPr>
    <w:rPr>
      <w:rFonts w:eastAsiaTheme="minorHAnsi"/>
      <w:kern w:val="0"/>
      <w:lang w:eastAsia="en-US"/>
      <w14:ligatures w14:val="none"/>
    </w:rPr>
  </w:style>
  <w:style w:type="paragraph" w:customStyle="1" w:styleId="3509681E670047AFB464486CBCE2DF945">
    <w:name w:val="3509681E670047AFB464486CBCE2DF945"/>
    <w:rsid w:val="000508FE"/>
    <w:pPr>
      <w:spacing w:after="0" w:line="240" w:lineRule="auto"/>
    </w:pPr>
    <w:rPr>
      <w:rFonts w:eastAsiaTheme="minorHAnsi"/>
      <w:kern w:val="0"/>
      <w:lang w:eastAsia="en-US"/>
      <w14:ligatures w14:val="none"/>
    </w:rPr>
  </w:style>
  <w:style w:type="paragraph" w:customStyle="1" w:styleId="254456130FBA4D5780ACA1D44396E9915">
    <w:name w:val="254456130FBA4D5780ACA1D44396E9915"/>
    <w:rsid w:val="000508FE"/>
    <w:pPr>
      <w:spacing w:after="0" w:line="240" w:lineRule="auto"/>
    </w:pPr>
    <w:rPr>
      <w:rFonts w:eastAsiaTheme="minorHAnsi"/>
      <w:kern w:val="0"/>
      <w:lang w:eastAsia="en-US"/>
      <w14:ligatures w14:val="none"/>
    </w:rPr>
  </w:style>
  <w:style w:type="paragraph" w:customStyle="1" w:styleId="62870D34CEC54FB48AECDF9F4F9D6B9B5">
    <w:name w:val="62870D34CEC54FB48AECDF9F4F9D6B9B5"/>
    <w:rsid w:val="000508FE"/>
    <w:pPr>
      <w:spacing w:after="0" w:line="240" w:lineRule="auto"/>
    </w:pPr>
    <w:rPr>
      <w:rFonts w:eastAsiaTheme="minorHAnsi"/>
      <w:kern w:val="0"/>
      <w:lang w:eastAsia="en-US"/>
      <w14:ligatures w14:val="none"/>
    </w:rPr>
  </w:style>
  <w:style w:type="paragraph" w:customStyle="1" w:styleId="1BB8E4B5F997404F929D586AC68C0CA65">
    <w:name w:val="1BB8E4B5F997404F929D586AC68C0CA65"/>
    <w:rsid w:val="000508FE"/>
    <w:pPr>
      <w:spacing w:after="0" w:line="240" w:lineRule="auto"/>
    </w:pPr>
    <w:rPr>
      <w:rFonts w:eastAsiaTheme="minorHAnsi"/>
      <w:kern w:val="0"/>
      <w:lang w:eastAsia="en-US"/>
      <w14:ligatures w14:val="none"/>
    </w:rPr>
  </w:style>
  <w:style w:type="paragraph" w:customStyle="1" w:styleId="54074F31C7284DC3AABDE434B06FD3EC5">
    <w:name w:val="54074F31C7284DC3AABDE434B06FD3EC5"/>
    <w:rsid w:val="000508FE"/>
    <w:pPr>
      <w:spacing w:after="0" w:line="240" w:lineRule="auto"/>
    </w:pPr>
    <w:rPr>
      <w:rFonts w:eastAsiaTheme="minorHAnsi"/>
      <w:kern w:val="0"/>
      <w:lang w:eastAsia="en-US"/>
      <w14:ligatures w14:val="none"/>
    </w:rPr>
  </w:style>
  <w:style w:type="paragraph" w:customStyle="1" w:styleId="C73FA0DA83864DB799BC9C0F406F42E45">
    <w:name w:val="C73FA0DA83864DB799BC9C0F406F42E45"/>
    <w:rsid w:val="000508FE"/>
    <w:pPr>
      <w:spacing w:after="0" w:line="240" w:lineRule="auto"/>
    </w:pPr>
    <w:rPr>
      <w:rFonts w:eastAsiaTheme="minorHAnsi"/>
      <w:kern w:val="0"/>
      <w:lang w:eastAsia="en-US"/>
      <w14:ligatures w14:val="none"/>
    </w:rPr>
  </w:style>
  <w:style w:type="paragraph" w:customStyle="1" w:styleId="997FE6B3D6E845F783820C9AAC00998D5">
    <w:name w:val="997FE6B3D6E845F783820C9AAC00998D5"/>
    <w:rsid w:val="000508FE"/>
    <w:pPr>
      <w:spacing w:after="0" w:line="240" w:lineRule="auto"/>
    </w:pPr>
    <w:rPr>
      <w:rFonts w:eastAsiaTheme="minorHAnsi"/>
      <w:kern w:val="0"/>
      <w:lang w:eastAsia="en-US"/>
      <w14:ligatures w14:val="none"/>
    </w:rPr>
  </w:style>
  <w:style w:type="paragraph" w:customStyle="1" w:styleId="538914A2DBCC456EB604C5DC7FD6B6C75">
    <w:name w:val="538914A2DBCC456EB604C5DC7FD6B6C75"/>
    <w:rsid w:val="000508FE"/>
    <w:pPr>
      <w:spacing w:after="0" w:line="240" w:lineRule="auto"/>
    </w:pPr>
    <w:rPr>
      <w:rFonts w:eastAsiaTheme="minorHAnsi"/>
      <w:kern w:val="0"/>
      <w:lang w:eastAsia="en-US"/>
      <w14:ligatures w14:val="none"/>
    </w:rPr>
  </w:style>
  <w:style w:type="paragraph" w:customStyle="1" w:styleId="23850A122BB344998EDA97819C28F9CF5">
    <w:name w:val="23850A122BB344998EDA97819C28F9CF5"/>
    <w:rsid w:val="000508FE"/>
    <w:pPr>
      <w:spacing w:after="0" w:line="240" w:lineRule="auto"/>
    </w:pPr>
    <w:rPr>
      <w:rFonts w:eastAsiaTheme="minorHAnsi"/>
      <w:kern w:val="0"/>
      <w:lang w:eastAsia="en-US"/>
      <w14:ligatures w14:val="none"/>
    </w:rPr>
  </w:style>
  <w:style w:type="paragraph" w:customStyle="1" w:styleId="DCFBFE844B024D51B38521AC06B846585">
    <w:name w:val="DCFBFE844B024D51B38521AC06B846585"/>
    <w:rsid w:val="000508FE"/>
    <w:pPr>
      <w:spacing w:after="0" w:line="240" w:lineRule="auto"/>
    </w:pPr>
    <w:rPr>
      <w:rFonts w:eastAsiaTheme="minorHAnsi"/>
      <w:kern w:val="0"/>
      <w:lang w:eastAsia="en-US"/>
      <w14:ligatures w14:val="none"/>
    </w:rPr>
  </w:style>
  <w:style w:type="paragraph" w:customStyle="1" w:styleId="B17327AD5D4341A2AE968EB4CDDC78655">
    <w:name w:val="B17327AD5D4341A2AE968EB4CDDC78655"/>
    <w:rsid w:val="000508FE"/>
    <w:pPr>
      <w:spacing w:after="0" w:line="240" w:lineRule="auto"/>
    </w:pPr>
    <w:rPr>
      <w:rFonts w:eastAsiaTheme="minorHAnsi"/>
      <w:kern w:val="0"/>
      <w:lang w:eastAsia="en-US"/>
      <w14:ligatures w14:val="none"/>
    </w:rPr>
  </w:style>
  <w:style w:type="paragraph" w:customStyle="1" w:styleId="E42BBFCC05F14A958B4B7505F911B44D5">
    <w:name w:val="E42BBFCC05F14A958B4B7505F911B44D5"/>
    <w:rsid w:val="000508FE"/>
    <w:pPr>
      <w:spacing w:after="0" w:line="240" w:lineRule="auto"/>
    </w:pPr>
    <w:rPr>
      <w:rFonts w:eastAsiaTheme="minorHAnsi"/>
      <w:kern w:val="0"/>
      <w:lang w:eastAsia="en-US"/>
      <w14:ligatures w14:val="none"/>
    </w:rPr>
  </w:style>
  <w:style w:type="paragraph" w:customStyle="1" w:styleId="2B9C90862EBC4D579954E1518534A0905">
    <w:name w:val="2B9C90862EBC4D579954E1518534A0905"/>
    <w:rsid w:val="000508FE"/>
    <w:pPr>
      <w:spacing w:after="0" w:line="240" w:lineRule="auto"/>
    </w:pPr>
    <w:rPr>
      <w:rFonts w:eastAsiaTheme="minorHAnsi"/>
      <w:kern w:val="0"/>
      <w:lang w:eastAsia="en-US"/>
      <w14:ligatures w14:val="none"/>
    </w:rPr>
  </w:style>
  <w:style w:type="paragraph" w:customStyle="1" w:styleId="448B822C5EF24A3FAC403132DC1914445">
    <w:name w:val="448B822C5EF24A3FAC403132DC1914445"/>
    <w:rsid w:val="000508FE"/>
    <w:pPr>
      <w:spacing w:after="0" w:line="240" w:lineRule="auto"/>
    </w:pPr>
    <w:rPr>
      <w:rFonts w:eastAsiaTheme="minorHAnsi"/>
      <w:kern w:val="0"/>
      <w:lang w:eastAsia="en-US"/>
      <w14:ligatures w14:val="none"/>
    </w:rPr>
  </w:style>
  <w:style w:type="paragraph" w:customStyle="1" w:styleId="A89605DD56684567AA970DBDDB9B49E45">
    <w:name w:val="A89605DD56684567AA970DBDDB9B49E45"/>
    <w:rsid w:val="000508FE"/>
    <w:pPr>
      <w:spacing w:after="0" w:line="240" w:lineRule="auto"/>
    </w:pPr>
    <w:rPr>
      <w:rFonts w:eastAsiaTheme="minorHAnsi"/>
      <w:kern w:val="0"/>
      <w:lang w:eastAsia="en-US"/>
      <w14:ligatures w14:val="none"/>
    </w:rPr>
  </w:style>
  <w:style w:type="paragraph" w:customStyle="1" w:styleId="15EE346A85C04CD2B69E55A49AB5682B5">
    <w:name w:val="15EE346A85C04CD2B69E55A49AB5682B5"/>
    <w:rsid w:val="000508FE"/>
    <w:pPr>
      <w:spacing w:after="0" w:line="240" w:lineRule="auto"/>
    </w:pPr>
    <w:rPr>
      <w:rFonts w:eastAsiaTheme="minorHAnsi"/>
      <w:kern w:val="0"/>
      <w:lang w:eastAsia="en-US"/>
      <w14:ligatures w14:val="none"/>
    </w:rPr>
  </w:style>
  <w:style w:type="paragraph" w:customStyle="1" w:styleId="23B4547427F04B8E8172C4E0ED92A2355">
    <w:name w:val="23B4547427F04B8E8172C4E0ED92A2355"/>
    <w:rsid w:val="000508FE"/>
    <w:pPr>
      <w:spacing w:after="0" w:line="240" w:lineRule="auto"/>
    </w:pPr>
    <w:rPr>
      <w:rFonts w:eastAsiaTheme="minorHAnsi"/>
      <w:kern w:val="0"/>
      <w:lang w:eastAsia="en-US"/>
      <w14:ligatures w14:val="none"/>
    </w:rPr>
  </w:style>
  <w:style w:type="paragraph" w:customStyle="1" w:styleId="CDB9D5D76B244AF5B4716035963420065">
    <w:name w:val="CDB9D5D76B244AF5B4716035963420065"/>
    <w:rsid w:val="000508FE"/>
    <w:pPr>
      <w:spacing w:after="0" w:line="240" w:lineRule="auto"/>
    </w:pPr>
    <w:rPr>
      <w:rFonts w:eastAsiaTheme="minorHAnsi"/>
      <w:kern w:val="0"/>
      <w:lang w:eastAsia="en-US"/>
      <w14:ligatures w14:val="none"/>
    </w:rPr>
  </w:style>
  <w:style w:type="paragraph" w:customStyle="1" w:styleId="83845AF2C1D4420BBEBBBC49D7A574A55">
    <w:name w:val="83845AF2C1D4420BBEBBBC49D7A574A55"/>
    <w:rsid w:val="000508FE"/>
    <w:pPr>
      <w:spacing w:after="0" w:line="240" w:lineRule="auto"/>
    </w:pPr>
    <w:rPr>
      <w:rFonts w:eastAsiaTheme="minorHAnsi"/>
      <w:kern w:val="0"/>
      <w:lang w:eastAsia="en-US"/>
      <w14:ligatures w14:val="none"/>
    </w:rPr>
  </w:style>
  <w:style w:type="paragraph" w:customStyle="1" w:styleId="B93EAE9F1996472AAD5B22FD3B4D56615">
    <w:name w:val="B93EAE9F1996472AAD5B22FD3B4D56615"/>
    <w:rsid w:val="000508FE"/>
    <w:pPr>
      <w:spacing w:after="0" w:line="240" w:lineRule="auto"/>
    </w:pPr>
    <w:rPr>
      <w:rFonts w:eastAsiaTheme="minorHAnsi"/>
      <w:kern w:val="0"/>
      <w:lang w:eastAsia="en-US"/>
      <w14:ligatures w14:val="none"/>
    </w:rPr>
  </w:style>
  <w:style w:type="paragraph" w:customStyle="1" w:styleId="00CD8450D629474AAAF5127A31B817E55">
    <w:name w:val="00CD8450D629474AAAF5127A31B817E55"/>
    <w:rsid w:val="000508FE"/>
    <w:pPr>
      <w:spacing w:after="0" w:line="240" w:lineRule="auto"/>
    </w:pPr>
    <w:rPr>
      <w:rFonts w:eastAsiaTheme="minorHAnsi"/>
      <w:kern w:val="0"/>
      <w:lang w:eastAsia="en-US"/>
      <w14:ligatures w14:val="none"/>
    </w:rPr>
  </w:style>
  <w:style w:type="paragraph" w:customStyle="1" w:styleId="ABDB6EB8BE0D44DAA5FD75EBD1D19DE35">
    <w:name w:val="ABDB6EB8BE0D44DAA5FD75EBD1D19DE35"/>
    <w:rsid w:val="000508FE"/>
    <w:pPr>
      <w:spacing w:after="0" w:line="240" w:lineRule="auto"/>
    </w:pPr>
    <w:rPr>
      <w:rFonts w:eastAsiaTheme="minorHAnsi"/>
      <w:kern w:val="0"/>
      <w:lang w:eastAsia="en-US"/>
      <w14:ligatures w14:val="none"/>
    </w:rPr>
  </w:style>
  <w:style w:type="paragraph" w:customStyle="1" w:styleId="D6ADC32F1EDC472491594F8C58FFC5D85">
    <w:name w:val="D6ADC32F1EDC472491594F8C58FFC5D85"/>
    <w:rsid w:val="000508FE"/>
    <w:pPr>
      <w:spacing w:after="0" w:line="240" w:lineRule="auto"/>
    </w:pPr>
    <w:rPr>
      <w:rFonts w:eastAsiaTheme="minorHAnsi"/>
      <w:kern w:val="0"/>
      <w:lang w:eastAsia="en-US"/>
      <w14:ligatures w14:val="none"/>
    </w:rPr>
  </w:style>
  <w:style w:type="paragraph" w:customStyle="1" w:styleId="1DBF5C42BD9A4750AB7E349B29ED647F5">
    <w:name w:val="1DBF5C42BD9A4750AB7E349B29ED647F5"/>
    <w:rsid w:val="000508FE"/>
    <w:pPr>
      <w:spacing w:after="0" w:line="240" w:lineRule="auto"/>
    </w:pPr>
    <w:rPr>
      <w:rFonts w:eastAsiaTheme="minorHAnsi"/>
      <w:kern w:val="0"/>
      <w:lang w:eastAsia="en-US"/>
      <w14:ligatures w14:val="none"/>
    </w:rPr>
  </w:style>
  <w:style w:type="paragraph" w:customStyle="1" w:styleId="9F4E7E0F9EBF4D199535E80A19D3D6AC5">
    <w:name w:val="9F4E7E0F9EBF4D199535E80A19D3D6AC5"/>
    <w:rsid w:val="000508FE"/>
    <w:pPr>
      <w:spacing w:after="0" w:line="240" w:lineRule="auto"/>
    </w:pPr>
    <w:rPr>
      <w:rFonts w:eastAsiaTheme="minorHAnsi"/>
      <w:kern w:val="0"/>
      <w:lang w:eastAsia="en-US"/>
      <w14:ligatures w14:val="none"/>
    </w:rPr>
  </w:style>
  <w:style w:type="paragraph" w:customStyle="1" w:styleId="0CBEC97498DB4981BD6FED78F010E45D5">
    <w:name w:val="0CBEC97498DB4981BD6FED78F010E45D5"/>
    <w:rsid w:val="000508FE"/>
    <w:pPr>
      <w:spacing w:after="0" w:line="240" w:lineRule="auto"/>
    </w:pPr>
    <w:rPr>
      <w:rFonts w:eastAsiaTheme="minorHAnsi"/>
      <w:kern w:val="0"/>
      <w:lang w:eastAsia="en-US"/>
      <w14:ligatures w14:val="none"/>
    </w:rPr>
  </w:style>
  <w:style w:type="paragraph" w:customStyle="1" w:styleId="FFB7B36E83114E8EB9E4E30124CB46965">
    <w:name w:val="FFB7B36E83114E8EB9E4E30124CB46965"/>
    <w:rsid w:val="000508FE"/>
    <w:pPr>
      <w:spacing w:after="0" w:line="240" w:lineRule="auto"/>
    </w:pPr>
    <w:rPr>
      <w:rFonts w:eastAsiaTheme="minorHAnsi"/>
      <w:kern w:val="0"/>
      <w:lang w:eastAsia="en-US"/>
      <w14:ligatures w14:val="none"/>
    </w:rPr>
  </w:style>
  <w:style w:type="paragraph" w:customStyle="1" w:styleId="CB45DF54C43D48629A9199E852D668495">
    <w:name w:val="CB45DF54C43D48629A9199E852D668495"/>
    <w:rsid w:val="000508FE"/>
    <w:pPr>
      <w:spacing w:after="0" w:line="240" w:lineRule="auto"/>
    </w:pPr>
    <w:rPr>
      <w:rFonts w:eastAsiaTheme="minorHAnsi"/>
      <w:kern w:val="0"/>
      <w:lang w:eastAsia="en-US"/>
      <w14:ligatures w14:val="none"/>
    </w:rPr>
  </w:style>
  <w:style w:type="paragraph" w:customStyle="1" w:styleId="B53A91A3ABCC407885D324852E9147134">
    <w:name w:val="B53A91A3ABCC407885D324852E9147134"/>
    <w:rsid w:val="000508FE"/>
    <w:pPr>
      <w:spacing w:after="0" w:line="240" w:lineRule="auto"/>
    </w:pPr>
    <w:rPr>
      <w:rFonts w:eastAsiaTheme="minorHAnsi"/>
      <w:kern w:val="0"/>
      <w:lang w:eastAsia="en-US"/>
      <w14:ligatures w14:val="none"/>
    </w:rPr>
  </w:style>
  <w:style w:type="paragraph" w:customStyle="1" w:styleId="4F92011637EC408FAE5E1A6408E1BB014">
    <w:name w:val="4F92011637EC408FAE5E1A6408E1BB014"/>
    <w:rsid w:val="000508FE"/>
    <w:pPr>
      <w:spacing w:after="0" w:line="240" w:lineRule="auto"/>
    </w:pPr>
    <w:rPr>
      <w:rFonts w:eastAsiaTheme="minorHAnsi"/>
      <w:kern w:val="0"/>
      <w:lang w:eastAsia="en-US"/>
      <w14:ligatures w14:val="none"/>
    </w:rPr>
  </w:style>
  <w:style w:type="paragraph" w:customStyle="1" w:styleId="70CFDFAF9F7E42698BF89F290FF091344">
    <w:name w:val="70CFDFAF9F7E42698BF89F290FF091344"/>
    <w:rsid w:val="000508FE"/>
    <w:pPr>
      <w:spacing w:after="0" w:line="240" w:lineRule="auto"/>
    </w:pPr>
    <w:rPr>
      <w:rFonts w:eastAsiaTheme="minorHAnsi"/>
      <w:kern w:val="0"/>
      <w:lang w:eastAsia="en-US"/>
      <w14:ligatures w14:val="none"/>
    </w:rPr>
  </w:style>
  <w:style w:type="paragraph" w:customStyle="1" w:styleId="5D3E6B9E446B43198C00EA894B373ACD4">
    <w:name w:val="5D3E6B9E446B43198C00EA894B373ACD4"/>
    <w:rsid w:val="000508FE"/>
    <w:pPr>
      <w:spacing w:after="0" w:line="240" w:lineRule="auto"/>
    </w:pPr>
    <w:rPr>
      <w:rFonts w:eastAsiaTheme="minorHAnsi"/>
      <w:kern w:val="0"/>
      <w:lang w:eastAsia="en-US"/>
      <w14:ligatures w14:val="none"/>
    </w:rPr>
  </w:style>
  <w:style w:type="paragraph" w:customStyle="1" w:styleId="2D0E94823D0D400BBBA4D560FAE1A05C4">
    <w:name w:val="2D0E94823D0D400BBBA4D560FAE1A05C4"/>
    <w:rsid w:val="000508FE"/>
    <w:pPr>
      <w:spacing w:after="0" w:line="240" w:lineRule="auto"/>
    </w:pPr>
    <w:rPr>
      <w:rFonts w:eastAsiaTheme="minorHAnsi"/>
      <w:kern w:val="0"/>
      <w:lang w:eastAsia="en-US"/>
      <w14:ligatures w14:val="none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069748e4-837f-4483-a1fa-9c5895e0edbd" xsi:nil="true"/>
    <lcf76f155ced4ddcb4097134ff3c332f xmlns="f65378d2-bed8-4cd5-896d-fe8007e6d3fd">
      <Terms xmlns="http://schemas.microsoft.com/office/infopath/2007/PartnerControls"/>
    </lcf76f155ced4ddcb4097134ff3c332f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5748BE13000BB344A65F0DB391F4C90B" ma:contentTypeVersion="16" ma:contentTypeDescription="Crie um novo documento." ma:contentTypeScope="" ma:versionID="fb707840491ebcc0b96860b60f8b50a0">
  <xsd:schema xmlns:xsd="http://www.w3.org/2001/XMLSchema" xmlns:xs="http://www.w3.org/2001/XMLSchema" xmlns:p="http://schemas.microsoft.com/office/2006/metadata/properties" xmlns:ns2="f65378d2-bed8-4cd5-896d-fe8007e6d3fd" xmlns:ns3="069748e4-837f-4483-a1fa-9c5895e0edbd" targetNamespace="http://schemas.microsoft.com/office/2006/metadata/properties" ma:root="true" ma:fieldsID="6e135604de128fc3996ee58c3f5f75fa" ns2:_="" ns3:_="">
    <xsd:import namespace="f65378d2-bed8-4cd5-896d-fe8007e6d3fd"/>
    <xsd:import namespace="069748e4-837f-4483-a1fa-9c5895e0edb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OCR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3:TaxCatchAll" minOccurs="0"/>
                <xsd:element ref="ns3:SharedWithUsers" minOccurs="0"/>
                <xsd:element ref="ns3:SharedWithDetails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65378d2-bed8-4cd5-896d-fe8007e6d3f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8" nillable="true" ma:taxonomy="true" ma:internalName="lcf76f155ced4ddcb4097134ff3c332f" ma:taxonomyFieldName="MediaServiceImageTags" ma:displayName="Marcações de imagem" ma:readOnly="false" ma:fieldId="{5cf76f15-5ced-4ddc-b409-7134ff3c332f}" ma:taxonomyMulti="true" ma:sspId="c666036a-182f-4ecd-b44e-d420e52619f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3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69748e4-837f-4483-a1fa-9c5895e0edbd" elementFormDefault="qualified">
    <xsd:import namespace="http://schemas.microsoft.com/office/2006/documentManagement/types"/>
    <xsd:import namespace="http://schemas.microsoft.com/office/infopath/2007/PartnerControls"/>
    <xsd:element name="TaxCatchAll" ma:index="19" nillable="true" ma:displayName="Taxonomy Catch All Column" ma:hidden="true" ma:list="{d23c0831-503f-42df-8589-946a186472f9}" ma:internalName="TaxCatchAll" ma:showField="CatchAllData" ma:web="069748e4-837f-4483-a1fa-9c5895e0edb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Compartilhado com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Detalhes de Compartilhado Com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ú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2E258951-4C2F-4D5D-A526-9F17002AE85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4C54B4E-2D4E-40E1-B12A-2001CB19D0F1}">
  <ds:schemaRefs>
    <ds:schemaRef ds:uri="http://schemas.microsoft.com/office/2006/metadata/properties"/>
    <ds:schemaRef ds:uri="http://schemas.microsoft.com/office/infopath/2007/PartnerControls"/>
    <ds:schemaRef ds:uri="069748e4-837f-4483-a1fa-9c5895e0edbd"/>
    <ds:schemaRef ds:uri="f65378d2-bed8-4cd5-896d-fe8007e6d3fd"/>
  </ds:schemaRefs>
</ds:datastoreItem>
</file>

<file path=customXml/itemProps3.xml><?xml version="1.0" encoding="utf-8"?>
<ds:datastoreItem xmlns:ds="http://schemas.openxmlformats.org/officeDocument/2006/customXml" ds:itemID="{00F8BC4F-B45D-41EB-93EA-91F80967EC27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3</Pages>
  <Words>643</Words>
  <Characters>3473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el dos Santos</dc:creator>
  <cp:keywords/>
  <dc:description/>
  <cp:lastModifiedBy>JOEL ANDRE FERREIRA DOS SANTOS</cp:lastModifiedBy>
  <cp:revision>22</cp:revision>
  <dcterms:created xsi:type="dcterms:W3CDTF">2024-03-15T00:09:00Z</dcterms:created>
  <dcterms:modified xsi:type="dcterms:W3CDTF">2024-03-18T17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748BE13000BB344A65F0DB391F4C90B</vt:lpwstr>
  </property>
  <property fmtid="{D5CDD505-2E9C-101B-9397-08002B2CF9AE}" pid="3" name="MediaServiceImageTags">
    <vt:lpwstr/>
  </property>
</Properties>
</file>